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11"/>
        <w:gridCol w:w="6720"/>
        <w:gridCol w:w="570"/>
      </w:tblGrid>
      <w:tr w:rsidR="00D84FAA" w14:paraId="290458BD" w14:textId="77777777" w:rsidTr="0027668F">
        <w:tc>
          <w:tcPr>
            <w:tcW w:w="8070" w:type="dxa"/>
            <w:gridSpan w:val="3"/>
          </w:tcPr>
          <w:p w14:paraId="0B7DC9EB" w14:textId="113F5D67" w:rsidR="00D84FAA"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 INTRODUCTION</w:t>
            </w:r>
          </w:p>
        </w:tc>
        <w:tc>
          <w:tcPr>
            <w:tcW w:w="570" w:type="dxa"/>
          </w:tcPr>
          <w:p w14:paraId="538B7B41" w14:textId="653709BF" w:rsidR="00D84FAA" w:rsidRPr="00DD355A" w:rsidRDefault="00D84FAA" w:rsidP="00DD355A">
            <w:pPr>
              <w:spacing w:line="480" w:lineRule="auto"/>
              <w:rPr>
                <w:rFonts w:ascii="Courier New" w:hAnsi="Courier New" w:cs="Courier New"/>
                <w:b/>
                <w:bCs/>
                <w:sz w:val="24"/>
                <w:szCs w:val="24"/>
                <w:lang w:val="en-US"/>
              </w:rPr>
            </w:pPr>
          </w:p>
        </w:tc>
      </w:tr>
      <w:tr w:rsidR="00D84FAA" w14:paraId="0EF7C570" w14:textId="77777777" w:rsidTr="0027668F">
        <w:tc>
          <w:tcPr>
            <w:tcW w:w="739" w:type="dxa"/>
          </w:tcPr>
          <w:p w14:paraId="26CD0242"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32E415B" w14:textId="31478BE0"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 xml:space="preserve">Project Context </w:t>
            </w:r>
            <w:r w:rsidR="00AF61E0" w:rsidRPr="00DD355A">
              <w:rPr>
                <w:rFonts w:ascii="Courier New" w:hAnsi="Courier New" w:cs="Courier New"/>
                <w:b/>
                <w:bCs/>
                <w:sz w:val="24"/>
                <w:szCs w:val="24"/>
                <w:lang w:val="en-US"/>
              </w:rPr>
              <w:t>……………………………………………………………………………</w:t>
            </w:r>
          </w:p>
        </w:tc>
        <w:tc>
          <w:tcPr>
            <w:tcW w:w="570" w:type="dxa"/>
          </w:tcPr>
          <w:p w14:paraId="20A5AD58" w14:textId="798AEE88"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w:t>
            </w:r>
          </w:p>
        </w:tc>
      </w:tr>
      <w:tr w:rsidR="00D84FAA" w14:paraId="180BFA0D" w14:textId="77777777" w:rsidTr="0027668F">
        <w:tc>
          <w:tcPr>
            <w:tcW w:w="739" w:type="dxa"/>
          </w:tcPr>
          <w:p w14:paraId="525E2391"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7CC0F8E" w14:textId="395F27AF"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Objective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61F89228" w14:textId="61EDDA74"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2</w:t>
            </w:r>
          </w:p>
        </w:tc>
      </w:tr>
      <w:tr w:rsidR="00D84FAA" w14:paraId="14A21EE3" w14:textId="77777777" w:rsidTr="0027668F">
        <w:tc>
          <w:tcPr>
            <w:tcW w:w="739" w:type="dxa"/>
          </w:tcPr>
          <w:p w14:paraId="1E848AC8"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4038E18" w14:textId="62856492"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cope and Limitation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19D828CE" w14:textId="7CE28880"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C1EC7FE" w14:textId="77777777" w:rsidTr="0027668F">
        <w:tc>
          <w:tcPr>
            <w:tcW w:w="739" w:type="dxa"/>
          </w:tcPr>
          <w:p w14:paraId="29CD8C78"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4D928F31" w14:textId="066CDDBF"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ignificance of the Study …………………………………………………</w:t>
            </w:r>
          </w:p>
        </w:tc>
        <w:tc>
          <w:tcPr>
            <w:tcW w:w="570" w:type="dxa"/>
          </w:tcPr>
          <w:p w14:paraId="0A8C1C1A" w14:textId="199B9A14"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088B380" w14:textId="77777777" w:rsidTr="0027668F">
        <w:tc>
          <w:tcPr>
            <w:tcW w:w="739" w:type="dxa"/>
          </w:tcPr>
          <w:p w14:paraId="5253D676"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75574923" w14:textId="1DC604EC"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Conceptual Framework ………………………………………………………………</w:t>
            </w:r>
          </w:p>
        </w:tc>
        <w:tc>
          <w:tcPr>
            <w:tcW w:w="570" w:type="dxa"/>
          </w:tcPr>
          <w:p w14:paraId="309DCB30" w14:textId="0172A33F"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37954B85" w14:textId="77777777" w:rsidTr="0027668F">
        <w:tc>
          <w:tcPr>
            <w:tcW w:w="739" w:type="dxa"/>
          </w:tcPr>
          <w:p w14:paraId="2A8798D9"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106D79CA" w14:textId="5A452D16"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Definition of Terms</w:t>
            </w:r>
            <w:r w:rsidR="00AF61E0" w:rsidRPr="00DD355A">
              <w:rPr>
                <w:rFonts w:ascii="Courier New" w:hAnsi="Courier New" w:cs="Courier New"/>
                <w:b/>
                <w:bCs/>
                <w:sz w:val="24"/>
                <w:szCs w:val="24"/>
                <w:lang w:val="en-US"/>
              </w:rPr>
              <w:t xml:space="preserve"> …………………………………………………………………</w:t>
            </w:r>
          </w:p>
        </w:tc>
        <w:tc>
          <w:tcPr>
            <w:tcW w:w="570" w:type="dxa"/>
          </w:tcPr>
          <w:p w14:paraId="1B055B89" w14:textId="25ED6149"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52295225" w14:textId="77777777" w:rsidTr="0027668F">
        <w:tc>
          <w:tcPr>
            <w:tcW w:w="8070" w:type="dxa"/>
            <w:gridSpan w:val="3"/>
          </w:tcPr>
          <w:p w14:paraId="5D32DC71" w14:textId="6B1B3634" w:rsidR="00D84FAA" w:rsidRPr="00DD355A" w:rsidRDefault="001C453C" w:rsidP="00DD355A">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570" w:type="dxa"/>
          </w:tcPr>
          <w:p w14:paraId="6C173A6D" w14:textId="52E603F6" w:rsidR="00D84FAA" w:rsidRPr="00DD355A" w:rsidRDefault="00D84FAA" w:rsidP="00DD355A">
            <w:pPr>
              <w:spacing w:line="480" w:lineRule="auto"/>
              <w:jc w:val="center"/>
              <w:rPr>
                <w:rFonts w:ascii="Courier New" w:hAnsi="Courier New" w:cs="Courier New"/>
                <w:b/>
                <w:bCs/>
                <w:sz w:val="24"/>
                <w:szCs w:val="24"/>
                <w:lang w:val="en-US"/>
              </w:rPr>
            </w:pPr>
          </w:p>
        </w:tc>
      </w:tr>
      <w:tr w:rsidR="00D84FAA" w14:paraId="000B06D5" w14:textId="77777777" w:rsidTr="0027668F">
        <w:tc>
          <w:tcPr>
            <w:tcW w:w="739" w:type="dxa"/>
          </w:tcPr>
          <w:p w14:paraId="16413AAC"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3FC32CB7" w14:textId="4F20BCAE"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Local ………………………………………………………………………………………………………</w:t>
            </w:r>
          </w:p>
        </w:tc>
        <w:tc>
          <w:tcPr>
            <w:tcW w:w="570" w:type="dxa"/>
          </w:tcPr>
          <w:p w14:paraId="1771B3CA" w14:textId="341544F4"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1</w:t>
            </w:r>
          </w:p>
        </w:tc>
      </w:tr>
      <w:tr w:rsidR="00D84FAA" w14:paraId="46D5567B" w14:textId="77777777" w:rsidTr="0027668F">
        <w:tc>
          <w:tcPr>
            <w:tcW w:w="739" w:type="dxa"/>
          </w:tcPr>
          <w:p w14:paraId="4C0C3274"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8784851" w14:textId="1CDC2149"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Foreign …………………………………………………………………………………………………</w:t>
            </w:r>
          </w:p>
        </w:tc>
        <w:tc>
          <w:tcPr>
            <w:tcW w:w="570" w:type="dxa"/>
          </w:tcPr>
          <w:p w14:paraId="397B360D" w14:textId="22E3A6D1"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9</w:t>
            </w:r>
          </w:p>
        </w:tc>
      </w:tr>
      <w:tr w:rsidR="001C453C" w14:paraId="58667323" w14:textId="77777777" w:rsidTr="0027668F">
        <w:tc>
          <w:tcPr>
            <w:tcW w:w="8070" w:type="dxa"/>
            <w:gridSpan w:val="3"/>
          </w:tcPr>
          <w:p w14:paraId="57DD56AF" w14:textId="0077556B" w:rsidR="001C453C"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570" w:type="dxa"/>
          </w:tcPr>
          <w:p w14:paraId="61536C16" w14:textId="78B1F3EC" w:rsidR="001C453C" w:rsidRPr="00DD355A" w:rsidRDefault="001C453C" w:rsidP="00DD355A">
            <w:pPr>
              <w:spacing w:line="480" w:lineRule="auto"/>
              <w:jc w:val="center"/>
              <w:rPr>
                <w:rFonts w:ascii="Courier New" w:hAnsi="Courier New" w:cs="Courier New"/>
                <w:b/>
                <w:bCs/>
                <w:sz w:val="24"/>
                <w:szCs w:val="24"/>
                <w:lang w:val="en-US"/>
              </w:rPr>
            </w:pPr>
          </w:p>
        </w:tc>
      </w:tr>
      <w:tr w:rsidR="0027668F" w14:paraId="7F37E4D7" w14:textId="77777777" w:rsidTr="0027668F">
        <w:tc>
          <w:tcPr>
            <w:tcW w:w="739" w:type="dxa"/>
          </w:tcPr>
          <w:p w14:paraId="67F5F2DE"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ACAD384" w14:textId="621AFD3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2213695" w14:textId="6BC98660"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4</w:t>
            </w:r>
          </w:p>
        </w:tc>
      </w:tr>
      <w:tr w:rsidR="0027668F" w14:paraId="404E0F4E" w14:textId="77777777" w:rsidTr="0027668F">
        <w:tc>
          <w:tcPr>
            <w:tcW w:w="739" w:type="dxa"/>
          </w:tcPr>
          <w:p w14:paraId="6A967E0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F201044" w14:textId="622AB7E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C1D04CD" w14:textId="65D1EC7A"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27668F" w14:paraId="580DBE53" w14:textId="77777777" w:rsidTr="0027668F">
        <w:tc>
          <w:tcPr>
            <w:tcW w:w="739" w:type="dxa"/>
          </w:tcPr>
          <w:p w14:paraId="74DABA66"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6D9F4F7" w14:textId="31A0FEFA"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1297791B" w14:textId="173A2886"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6AF6BB2C" w14:textId="77777777" w:rsidTr="0027668F">
        <w:tc>
          <w:tcPr>
            <w:tcW w:w="739" w:type="dxa"/>
          </w:tcPr>
          <w:p w14:paraId="72FF791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DD5E6A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1FDCF5D" w14:textId="3096E1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2108D597" w14:textId="59CE29D4"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7C3A1A4A" w14:textId="77777777" w:rsidTr="0027668F">
        <w:tc>
          <w:tcPr>
            <w:tcW w:w="739" w:type="dxa"/>
          </w:tcPr>
          <w:p w14:paraId="3D14B9D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F2A8C67"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7E592BB3" w14:textId="3DB0D77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DEE5B87" w14:textId="6A4D3F7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1</w:t>
            </w:r>
          </w:p>
        </w:tc>
      </w:tr>
      <w:tr w:rsidR="0027668F" w14:paraId="0CEA5F63" w14:textId="77777777" w:rsidTr="0027668F">
        <w:tc>
          <w:tcPr>
            <w:tcW w:w="739" w:type="dxa"/>
          </w:tcPr>
          <w:p w14:paraId="0A48748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18AA902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268AB03" w14:textId="39F419D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758E8B" w14:textId="7B2BC0D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1CE295C5" w14:textId="77777777" w:rsidTr="0027668F">
        <w:tc>
          <w:tcPr>
            <w:tcW w:w="739" w:type="dxa"/>
          </w:tcPr>
          <w:p w14:paraId="17CAD85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BDA852E"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9340E0D" w14:textId="0E87BDD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D0BE87C" w14:textId="7C4FF488"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423EACC7" w14:textId="77777777" w:rsidTr="0027668F">
        <w:tc>
          <w:tcPr>
            <w:tcW w:w="739" w:type="dxa"/>
          </w:tcPr>
          <w:p w14:paraId="7ADB5282"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AF935EB"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5965967" w14:textId="0A21B0B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3F0A6E1" w14:textId="16983A63"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4FFCEE1F" w14:textId="77777777" w:rsidTr="00164E54">
        <w:tc>
          <w:tcPr>
            <w:tcW w:w="739" w:type="dxa"/>
          </w:tcPr>
          <w:p w14:paraId="6BAE91E0"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E04644A" w14:textId="198F9649"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98860F9" w14:textId="72E5978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152914EA" w14:textId="77777777" w:rsidTr="0027668F">
        <w:tc>
          <w:tcPr>
            <w:tcW w:w="739" w:type="dxa"/>
          </w:tcPr>
          <w:p w14:paraId="0D0E44B0"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776DD4E6"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B8D67E7" w14:textId="44F016B2"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AD7D593" w14:textId="334A97F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75B18DCB" w14:textId="77777777" w:rsidTr="0027668F">
        <w:tc>
          <w:tcPr>
            <w:tcW w:w="739" w:type="dxa"/>
          </w:tcPr>
          <w:p w14:paraId="43BA059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274D26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6B7EEB6" w14:textId="1F655ACE"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94DB8A6" w14:textId="0C886D8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176C70B0" w14:textId="77777777" w:rsidTr="006B19B1">
        <w:tc>
          <w:tcPr>
            <w:tcW w:w="739" w:type="dxa"/>
          </w:tcPr>
          <w:p w14:paraId="645D7335"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2C3E04D" w14:textId="04A03DB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F80B354" w14:textId="1738F2AA"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5</w:t>
            </w:r>
          </w:p>
        </w:tc>
      </w:tr>
      <w:tr w:rsidR="0027668F" w14:paraId="1C8ECBC8" w14:textId="77777777" w:rsidTr="0027668F">
        <w:tc>
          <w:tcPr>
            <w:tcW w:w="739" w:type="dxa"/>
          </w:tcPr>
          <w:p w14:paraId="093F0F2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335F69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84185AC" w14:textId="22CA79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B205A1" w14:textId="43AAE5B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6</w:t>
            </w:r>
          </w:p>
        </w:tc>
      </w:tr>
      <w:tr w:rsidR="0027668F" w14:paraId="039B2638" w14:textId="77777777" w:rsidTr="0027668F">
        <w:tc>
          <w:tcPr>
            <w:tcW w:w="739" w:type="dxa"/>
          </w:tcPr>
          <w:p w14:paraId="44E7DF7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E75870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DC97EAB" w14:textId="422E943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60D3445" w14:textId="1130E02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7</w:t>
            </w:r>
          </w:p>
        </w:tc>
      </w:tr>
      <w:tr w:rsidR="0027668F" w14:paraId="0E1E7325" w14:textId="77777777" w:rsidTr="00941CCC">
        <w:tc>
          <w:tcPr>
            <w:tcW w:w="739" w:type="dxa"/>
          </w:tcPr>
          <w:p w14:paraId="6987F499"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01B224B" w14:textId="768C2C96"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BFF59A1" w14:textId="1C9C66F6"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8</w:t>
            </w:r>
          </w:p>
        </w:tc>
      </w:tr>
      <w:tr w:rsidR="0027668F" w14:paraId="6694A3D0" w14:textId="77777777" w:rsidTr="00F426F9">
        <w:tc>
          <w:tcPr>
            <w:tcW w:w="739" w:type="dxa"/>
          </w:tcPr>
          <w:p w14:paraId="47ED2CB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496EC9C" w14:textId="5334A6F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5D0010E2" w14:textId="5F8EB74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0</w:t>
            </w:r>
          </w:p>
        </w:tc>
      </w:tr>
      <w:tr w:rsidR="0027668F" w14:paraId="0F4506CF" w14:textId="77777777" w:rsidTr="001F3B9E">
        <w:tc>
          <w:tcPr>
            <w:tcW w:w="739" w:type="dxa"/>
          </w:tcPr>
          <w:p w14:paraId="71DF1FA1"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3C11DF16" w14:textId="27935A4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r w:rsidR="00DD355A" w:rsidRPr="00DD355A">
              <w:rPr>
                <w:rFonts w:ascii="Courier New" w:hAnsi="Courier New" w:cs="Courier New"/>
                <w:b/>
                <w:bCs/>
                <w:sz w:val="24"/>
                <w:szCs w:val="24"/>
                <w:lang w:val="en-US"/>
              </w:rPr>
              <w:t xml:space="preserve"> …………………………………………………………</w:t>
            </w:r>
          </w:p>
        </w:tc>
        <w:tc>
          <w:tcPr>
            <w:tcW w:w="570" w:type="dxa"/>
          </w:tcPr>
          <w:p w14:paraId="14A81547" w14:textId="046043F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3133CFC1" w14:textId="77777777" w:rsidTr="0027668F">
        <w:tc>
          <w:tcPr>
            <w:tcW w:w="739" w:type="dxa"/>
          </w:tcPr>
          <w:p w14:paraId="6EDBFE68"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8BBCF8D"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815F9C3" w14:textId="41D6821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E1B87C0" w14:textId="0BFB5451"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7EE0FDCE" w14:textId="77777777" w:rsidTr="0027668F">
        <w:tc>
          <w:tcPr>
            <w:tcW w:w="739" w:type="dxa"/>
          </w:tcPr>
          <w:p w14:paraId="7CB8921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FCA55A0"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043B4F7" w14:textId="051396C6" w:rsidR="0027668F" w:rsidRPr="00DD355A" w:rsidRDefault="0027668F" w:rsidP="00DD355A">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r w:rsidR="00DD355A" w:rsidRPr="00D4476A">
              <w:rPr>
                <w:rFonts w:ascii="Courier New" w:hAnsi="Courier New" w:cs="Courier New"/>
                <w:color w:val="000000" w:themeColor="text1"/>
                <w:sz w:val="24"/>
                <w:szCs w:val="24"/>
              </w:rPr>
              <w:t xml:space="preserve"> </w:t>
            </w:r>
            <w:r w:rsidR="00DD355A" w:rsidRPr="00DD355A">
              <w:rPr>
                <w:rFonts w:ascii="Courier New" w:hAnsi="Courier New" w:cs="Courier New"/>
                <w:b/>
                <w:bCs/>
                <w:sz w:val="24"/>
                <w:szCs w:val="24"/>
                <w:lang w:val="en-US"/>
              </w:rPr>
              <w:t>………………………………………………………………</w:t>
            </w:r>
          </w:p>
        </w:tc>
        <w:tc>
          <w:tcPr>
            <w:tcW w:w="570" w:type="dxa"/>
          </w:tcPr>
          <w:p w14:paraId="60823967" w14:textId="43EAA63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2</w:t>
            </w:r>
          </w:p>
        </w:tc>
      </w:tr>
      <w:tr w:rsidR="0027668F" w14:paraId="334AE1F9" w14:textId="77777777" w:rsidTr="00D6646E">
        <w:tc>
          <w:tcPr>
            <w:tcW w:w="739" w:type="dxa"/>
          </w:tcPr>
          <w:p w14:paraId="1EF2496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232B8B3" w14:textId="55B927D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EE49C3E" w14:textId="2A3332D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3</w:t>
            </w:r>
          </w:p>
        </w:tc>
      </w:tr>
      <w:tr w:rsidR="0027668F" w14:paraId="46BCEC34" w14:textId="77777777" w:rsidTr="00A60E11">
        <w:tc>
          <w:tcPr>
            <w:tcW w:w="739" w:type="dxa"/>
          </w:tcPr>
          <w:p w14:paraId="607769E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1A13EDD" w14:textId="22309377"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1F59E0C" w14:textId="3E98583B"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4</w:t>
            </w:r>
          </w:p>
        </w:tc>
      </w:tr>
      <w:tr w:rsidR="0027668F" w14:paraId="0CC2F323" w14:textId="77777777" w:rsidTr="003722E4">
        <w:tc>
          <w:tcPr>
            <w:tcW w:w="739" w:type="dxa"/>
          </w:tcPr>
          <w:p w14:paraId="3D285EF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1271E31" w14:textId="5B1ED36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4BE1F49" w14:textId="6D869A1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6</w:t>
            </w:r>
          </w:p>
        </w:tc>
      </w:tr>
      <w:tr w:rsidR="0027668F" w14:paraId="17C5AFF0" w14:textId="77777777" w:rsidTr="0027668F">
        <w:tc>
          <w:tcPr>
            <w:tcW w:w="739" w:type="dxa"/>
          </w:tcPr>
          <w:p w14:paraId="2E27D275"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8C1972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5D0023D"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57F2C6E9" w14:textId="77777777" w:rsidR="0027668F" w:rsidRPr="00DD355A" w:rsidRDefault="0027668F" w:rsidP="00DD355A">
            <w:pPr>
              <w:spacing w:line="480" w:lineRule="auto"/>
              <w:rPr>
                <w:rFonts w:ascii="Courier New" w:hAnsi="Courier New" w:cs="Courier New"/>
                <w:b/>
                <w:bCs/>
                <w:sz w:val="24"/>
                <w:szCs w:val="24"/>
                <w:lang w:val="en-US"/>
              </w:rPr>
            </w:pPr>
          </w:p>
        </w:tc>
      </w:tr>
      <w:tr w:rsidR="0027668F" w14:paraId="3A68819B" w14:textId="77777777" w:rsidTr="0027668F">
        <w:tc>
          <w:tcPr>
            <w:tcW w:w="739" w:type="dxa"/>
          </w:tcPr>
          <w:p w14:paraId="2656DA6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6D06142F"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1D413CB2"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6AC2489C" w14:textId="77777777" w:rsidR="0027668F" w:rsidRPr="00DD355A" w:rsidRDefault="0027668F" w:rsidP="00DD355A">
            <w:pPr>
              <w:spacing w:line="480" w:lineRule="auto"/>
              <w:rPr>
                <w:rFonts w:ascii="Courier New" w:hAnsi="Courier New" w:cs="Courier New"/>
                <w:b/>
                <w:bCs/>
                <w:sz w:val="24"/>
                <w:szCs w:val="24"/>
                <w:lang w:val="en-US"/>
              </w:rPr>
            </w:pPr>
          </w:p>
        </w:tc>
      </w:tr>
      <w:tr w:rsidR="00AF61E0" w14:paraId="0A3A1B17" w14:textId="77777777" w:rsidTr="0027668F">
        <w:tc>
          <w:tcPr>
            <w:tcW w:w="739" w:type="dxa"/>
          </w:tcPr>
          <w:p w14:paraId="4211C091" w14:textId="77777777" w:rsidR="00D84FAA" w:rsidRPr="00DD355A" w:rsidRDefault="00D84FAA" w:rsidP="00DD355A">
            <w:pPr>
              <w:spacing w:line="480" w:lineRule="auto"/>
              <w:rPr>
                <w:rFonts w:ascii="Courier New" w:hAnsi="Courier New" w:cs="Courier New"/>
                <w:b/>
                <w:bCs/>
                <w:sz w:val="24"/>
                <w:szCs w:val="24"/>
                <w:lang w:val="en-US"/>
              </w:rPr>
            </w:pPr>
          </w:p>
        </w:tc>
        <w:tc>
          <w:tcPr>
            <w:tcW w:w="611" w:type="dxa"/>
          </w:tcPr>
          <w:p w14:paraId="3E155471" w14:textId="77777777" w:rsidR="00D84FAA" w:rsidRPr="00DD355A" w:rsidRDefault="00D84FAA" w:rsidP="00DD355A">
            <w:pPr>
              <w:spacing w:line="480" w:lineRule="auto"/>
              <w:rPr>
                <w:rFonts w:ascii="Courier New" w:hAnsi="Courier New" w:cs="Courier New"/>
                <w:b/>
                <w:bCs/>
                <w:sz w:val="24"/>
                <w:szCs w:val="24"/>
                <w:lang w:val="en-US"/>
              </w:rPr>
            </w:pPr>
          </w:p>
        </w:tc>
        <w:tc>
          <w:tcPr>
            <w:tcW w:w="6720" w:type="dxa"/>
          </w:tcPr>
          <w:p w14:paraId="6C45EA14" w14:textId="77777777" w:rsidR="00D84FAA" w:rsidRPr="00DD355A" w:rsidRDefault="00D84FAA" w:rsidP="00DD355A">
            <w:pPr>
              <w:spacing w:line="480" w:lineRule="auto"/>
              <w:rPr>
                <w:rFonts w:ascii="Courier New" w:hAnsi="Courier New" w:cs="Courier New"/>
                <w:b/>
                <w:bCs/>
                <w:sz w:val="24"/>
                <w:szCs w:val="24"/>
                <w:lang w:val="en-US"/>
              </w:rPr>
            </w:pPr>
          </w:p>
        </w:tc>
        <w:tc>
          <w:tcPr>
            <w:tcW w:w="570" w:type="dxa"/>
          </w:tcPr>
          <w:p w14:paraId="53554B64" w14:textId="3D97312A" w:rsidR="00D84FAA" w:rsidRPr="00DD355A" w:rsidRDefault="00D84FAA" w:rsidP="00DD355A">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A92795">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54A100C2"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18B19B75" w:rsidR="00EC5F36" w:rsidRDefault="00FA46A1" w:rsidP="00FA46A1">
      <w:pPr>
        <w:spacing w:line="480" w:lineRule="auto"/>
        <w:ind w:left="359" w:firstLine="361"/>
        <w:jc w:val="both"/>
        <w:rPr>
          <w:rFonts w:ascii="Courier New" w:hAnsi="Courier New" w:cs="Courier New"/>
          <w:b/>
          <w:bCs/>
          <w:sz w:val="24"/>
          <w:szCs w:val="24"/>
          <w:lang w:val="en-US"/>
        </w:rPr>
      </w:pPr>
      <w:r w:rsidRPr="00FA46A1">
        <w:rPr>
          <w:rFonts w:ascii="Courier New" w:hAnsi="Courier New" w:cs="Courier New"/>
          <w:sz w:val="24"/>
          <w:szCs w:val="24"/>
          <w:lang w:val="en-US"/>
        </w:rPr>
        <w:t>In this chapter, the researcher will discuss the</w:t>
      </w:r>
      <w:r>
        <w:rPr>
          <w:rFonts w:ascii="Courier New" w:hAnsi="Courier New" w:cs="Courier New"/>
          <w:sz w:val="24"/>
          <w:szCs w:val="24"/>
          <w:lang w:val="en-US"/>
        </w:rPr>
        <w:t xml:space="preserve"> </w:t>
      </w:r>
      <w:r w:rsidRPr="00FA46A1">
        <w:rPr>
          <w:rFonts w:ascii="Courier New" w:hAnsi="Courier New" w:cs="Courier New"/>
          <w:sz w:val="24"/>
          <w:szCs w:val="24"/>
          <w:lang w:val="en-US"/>
        </w:rPr>
        <w:t>important issues of the project that will provide all the necessary premises for the projec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77777777" w:rsidR="00C261F1" w:rsidRDefault="000D7EFA" w:rsidP="008336EE">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w:t>
      </w:r>
      <w:r w:rsidR="008336EE" w:rsidRPr="008336EE">
        <w:rPr>
          <w:rFonts w:ascii="Courier New" w:hAnsi="Courier New" w:cs="Courier New"/>
          <w:sz w:val="24"/>
          <w:szCs w:val="24"/>
          <w:lang w:val="en-US"/>
        </w:rPr>
        <w:t xml:space="preserve">In the research context, the critical aspect of conducting the research study involves soliciting information directly from the targeted users. The project context serves as a robust justification for selecting the research problem, emphasizing the researcher's capacity to address challenges. For instance, challenges in managing paper-based documents have been identified. Researchers note difficulties due to inherent risks, including the inconvenience of visiting applicants' residences to collect essential information, thereby introducing complexities to the recruitment process. An Online Recruitment System for Insurance and Investment Agency in </w:t>
      </w:r>
      <w:r w:rsidR="008336EE" w:rsidRPr="008336EE">
        <w:rPr>
          <w:rFonts w:ascii="Courier New" w:hAnsi="Courier New" w:cs="Courier New"/>
          <w:sz w:val="24"/>
          <w:szCs w:val="24"/>
          <w:lang w:val="en-US"/>
        </w:rPr>
        <w:lastRenderedPageBreak/>
        <w:t xml:space="preserve">Mindoro is crafted with the aim of addressing specific challenges identified in the local context. </w:t>
      </w:r>
    </w:p>
    <w:p w14:paraId="290D2B80" w14:textId="1B8350C0" w:rsidR="008336EE" w:rsidRDefault="008336EE" w:rsidP="008336EE">
      <w:pPr>
        <w:spacing w:line="480" w:lineRule="auto"/>
        <w:ind w:left="359" w:firstLine="361"/>
        <w:jc w:val="both"/>
        <w:rPr>
          <w:rFonts w:ascii="Courier New" w:hAnsi="Courier New" w:cs="Courier New"/>
          <w:sz w:val="24"/>
          <w:szCs w:val="24"/>
          <w:lang w:val="en-US"/>
        </w:rPr>
      </w:pPr>
      <w:r w:rsidRPr="008336EE">
        <w:rPr>
          <w:rFonts w:ascii="Courier New" w:hAnsi="Courier New" w:cs="Courier New"/>
          <w:sz w:val="24"/>
          <w:szCs w:val="24"/>
          <w:lang w:val="en-US"/>
        </w:rPr>
        <w:t>The choice of this title is driven by the observed issues associated with managing paper-based documents in the recruitment process. The primary issue to address is the complexity and risk involved in handling physical documents, leading to inconveniences like visiting applicants' residences for crucial information. It is imperative to address this issue to modernize the recruitment process, enhancing efficiency and reducing potential risks and inconveniences.</w:t>
      </w:r>
      <w:r w:rsidR="00281EB6">
        <w:rPr>
          <w:rFonts w:ascii="Courier New" w:hAnsi="Courier New" w:cs="Courier New"/>
          <w:sz w:val="24"/>
          <w:szCs w:val="24"/>
          <w:lang w:val="en-US"/>
        </w:rPr>
        <w:t xml:space="preserve"> </w:t>
      </w:r>
      <w:r w:rsidR="00281EB6" w:rsidRPr="00281EB6">
        <w:rPr>
          <w:rFonts w:ascii="Courier New" w:hAnsi="Courier New" w:cs="Courier New"/>
          <w:sz w:val="24"/>
          <w:szCs w:val="24"/>
          <w:lang w:val="en-US"/>
        </w:rPr>
        <w:t>The choice to put in place an online recruitment system is an indication of an effort to bring modern recruitment methods in line with industry trends. This approach improves productivity while also meeting modern standards, which benefits the agency's reputation.</w:t>
      </w:r>
      <w:r w:rsidRPr="008336EE">
        <w:rPr>
          <w:rFonts w:ascii="Courier New" w:hAnsi="Courier New" w:cs="Courier New"/>
          <w:sz w:val="24"/>
          <w:szCs w:val="24"/>
          <w:lang w:val="en-US"/>
        </w:rPr>
        <w:t xml:space="preserve"> The focus on Mindoro ensures a localized approach, tailoring the system to the unique needs and circumstances of the region.</w:t>
      </w:r>
      <w:r w:rsidR="00281EB6" w:rsidRPr="00281EB6">
        <w:t xml:space="preserve"> </w:t>
      </w:r>
      <w:r w:rsidR="00281EB6" w:rsidRPr="00281EB6">
        <w:rPr>
          <w:rFonts w:ascii="Courier New" w:hAnsi="Courier New" w:cs="Courier New"/>
          <w:sz w:val="24"/>
          <w:szCs w:val="24"/>
          <w:lang w:val="en-US"/>
        </w:rPr>
        <w:t xml:space="preserve">The Online Recruitment System is designed and implemented with consideration for several factors, including geographical difficulties, security issues, inefficiencies in paper-based processes, and the chance to improve stakeholder experiences. By taking a localized approach, it is ensured that the system is a </w:t>
      </w:r>
      <w:r w:rsidR="00281EB6" w:rsidRPr="00281EB6">
        <w:rPr>
          <w:rFonts w:ascii="Courier New" w:hAnsi="Courier New" w:cs="Courier New"/>
          <w:sz w:val="24"/>
          <w:szCs w:val="24"/>
          <w:lang w:val="en-US"/>
        </w:rPr>
        <w:lastRenderedPageBreak/>
        <w:t>focused solution that connects with the community it serves, rather than merely a generic one.</w:t>
      </w:r>
      <w:r w:rsidR="00281EB6">
        <w:rPr>
          <w:rFonts w:ascii="Courier New" w:hAnsi="Courier New" w:cs="Courier New"/>
          <w:sz w:val="24"/>
          <w:szCs w:val="24"/>
          <w:lang w:val="en-US"/>
        </w:rPr>
        <w:tab/>
      </w:r>
    </w:p>
    <w:p w14:paraId="23A51B38" w14:textId="77777777" w:rsidR="00414D37" w:rsidRDefault="00414D37" w:rsidP="00353078">
      <w:pPr>
        <w:spacing w:line="480" w:lineRule="auto"/>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lastRenderedPageBreak/>
        <w:t>Ensure the system follows the data protection and recruitment regulations.</w:t>
      </w:r>
    </w:p>
    <w:p w14:paraId="01664341" w14:textId="77777777" w:rsidR="00587790" w:rsidRPr="00036E45" w:rsidRDefault="00587790" w:rsidP="00A05E82">
      <w:pPr>
        <w:spacing w:line="480" w:lineRule="auto"/>
        <w:rPr>
          <w:rFonts w:ascii="Courier New" w:hAnsi="Courier New" w:cs="Courier New"/>
          <w:b/>
          <w:bCs/>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6DFA3C05" w14:textId="5AC60328" w:rsidR="000E43E2" w:rsidRDefault="00C076D4" w:rsidP="00C076D4">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The strategic identification of the potential and constraints inherent in the local context led to the decision to concentrate this study on developing an online recruitment system for insurance and investment agents in Mindoro, Philippines. The use of an online recruitment system is a proactive approach to modernize operations within the insurance and investment sector, which is a crucial business in the economy. The study's focus on Mindoro recognizes the significance of system customization to the local specifics, guaranteeing that the solution is not only standardized but also in line with the complexities of the regional insurance and investment landscape.</w:t>
      </w:r>
    </w:p>
    <w:p w14:paraId="721165E5" w14:textId="2403228E" w:rsidR="00C076D4" w:rsidRDefault="00C076D4" w:rsidP="00080649">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 xml:space="preserve">The study seeks to improve the efficiency of the hiring process by highlighting the three unique user roles: administrators, agents, and candidates. Administrators are important individuals who supervise the entire recruiting workflow since they have the authority to add or register applicants and use the system for recruitment. Agents </w:t>
      </w:r>
      <w:r w:rsidRPr="00C076D4">
        <w:rPr>
          <w:rFonts w:ascii="Courier New" w:hAnsi="Courier New" w:cs="Courier New"/>
          <w:sz w:val="24"/>
          <w:szCs w:val="24"/>
          <w:lang w:val="en-US"/>
        </w:rPr>
        <w:lastRenderedPageBreak/>
        <w:t>engage with the system in a targeted way, concentrating on their unique contributions to the recruiting pipeline, thanks to the purposeful restriction of their access to the recruitment module. The system is intended to improve the applicant experience by providing applicants with the ability to not only view requirements but also submit and modify their background information via the online platform. This promotes a dynamic and user-friendly application process.</w:t>
      </w:r>
    </w:p>
    <w:p w14:paraId="675A32E7" w14:textId="77777777" w:rsidR="00080649" w:rsidRDefault="00080649" w:rsidP="00080649">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5F16560B"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surance and investment agencies:</w:t>
      </w:r>
    </w:p>
    <w:p w14:paraId="76EFD30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e recruitment process can become more effective and economical for the agencies, which will expedite the placement of competent applicants. Consequently, this boosts the agency's overall production and makes it more competitive in the market.</w:t>
      </w:r>
    </w:p>
    <w:p w14:paraId="698007D0"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Job Seekers</w:t>
      </w:r>
    </w:p>
    <w:p w14:paraId="6FB8A707"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Applicants have access to an application process that is clear and easy to use. The online recruitment system enhances the whole experience by giving people a place to look at job openings, apply easily, and </w:t>
      </w:r>
      <w:r w:rsidRPr="00F73EF7">
        <w:rPr>
          <w:rFonts w:ascii="Courier New" w:hAnsi="Courier New" w:cs="Courier New"/>
          <w:sz w:val="24"/>
          <w:szCs w:val="24"/>
          <w:lang w:val="en-US"/>
        </w:rPr>
        <w:lastRenderedPageBreak/>
        <w:t>get timely updates on the status of their applications.</w:t>
      </w:r>
    </w:p>
    <w:p w14:paraId="19ECAA09"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formation Technology Experts</w:t>
      </w:r>
    </w:p>
    <w:p w14:paraId="2743E3BA"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IT professionals who work on the online recruitment system's creation and upkeep have hands-on experience creating and overseeing a platform that is customized to meet the unique requirements of investment and insurance companies. Their abilities are improved, and their professional development is aided by this exposure.</w:t>
      </w:r>
    </w:p>
    <w:p w14:paraId="728422D8"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Business Management Professionals</w:t>
      </w:r>
    </w:p>
    <w:p w14:paraId="5239B53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Professionals in business management might get an understanding of the tactical benefits of using technology in hiring procedures. The report makes a case for how these technological advancements support overarching corporate objectives and improve organizational management.</w:t>
      </w:r>
    </w:p>
    <w:p w14:paraId="0AEA362F"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Researchers</w:t>
      </w:r>
    </w:p>
    <w:p w14:paraId="562D60D2"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The E-Recruit system's developers and programmers can feel good about helping to simplify the hiring procedures for investment and insurance companies. By gaining hands-on experience in the design and implementation of specialized systems, they improve </w:t>
      </w:r>
      <w:r w:rsidRPr="00F73EF7">
        <w:rPr>
          <w:rFonts w:ascii="Courier New" w:hAnsi="Courier New" w:cs="Courier New"/>
          <w:sz w:val="24"/>
          <w:szCs w:val="24"/>
          <w:lang w:val="en-US"/>
        </w:rPr>
        <w:lastRenderedPageBreak/>
        <w:t>their technical proficiency and increase their marketability in the software development industry.</w:t>
      </w:r>
    </w:p>
    <w:p w14:paraId="25E83786"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Future Researchers</w:t>
      </w:r>
    </w:p>
    <w:p w14:paraId="58A6E459" w14:textId="77777777" w:rsidR="003143BE"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is study can serve as a reference for researchers working on online recruitment platforms in the future. It provides a useful illustration of effective implementation in the insurance and investment industries, assisting future researchers in planning and carrying out comparable studies in various settings.</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lastRenderedPageBreak/>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w:t>
      </w:r>
      <w:r w:rsidRPr="00125B24">
        <w:rPr>
          <w:rFonts w:ascii="Courier New" w:hAnsi="Courier New" w:cs="Courier New"/>
          <w:color w:val="000000"/>
          <w:sz w:val="24"/>
          <w:szCs w:val="24"/>
          <w:shd w:val="clear" w:color="auto" w:fill="FFFFFF"/>
        </w:rPr>
        <w:lastRenderedPageBreak/>
        <w:t>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1FD9CBB2" w14:textId="77777777" w:rsidR="00D931A8" w:rsidRDefault="00D931A8" w:rsidP="00CD4FBC">
      <w:pPr>
        <w:spacing w:line="480" w:lineRule="auto"/>
        <w:rPr>
          <w:rFonts w:ascii="Courier New" w:hAnsi="Courier New" w:cs="Courier New"/>
          <w:sz w:val="24"/>
          <w:szCs w:val="24"/>
          <w:lang w:val="en-US"/>
        </w:rPr>
      </w:pPr>
    </w:p>
    <w:p w14:paraId="15BB5482" w14:textId="77777777" w:rsidR="00D931A8" w:rsidRDefault="00D931A8" w:rsidP="00CD4FBC">
      <w:pPr>
        <w:spacing w:line="480" w:lineRule="auto"/>
        <w:rPr>
          <w:rFonts w:ascii="Courier New" w:hAnsi="Courier New" w:cs="Courier New"/>
          <w:sz w:val="24"/>
          <w:szCs w:val="24"/>
          <w:lang w:val="en-US"/>
        </w:rPr>
      </w:pPr>
    </w:p>
    <w:p w14:paraId="46103D34" w14:textId="77777777" w:rsidR="00D931A8" w:rsidRDefault="00D931A8" w:rsidP="00CD4FBC">
      <w:pPr>
        <w:spacing w:line="480" w:lineRule="auto"/>
        <w:rPr>
          <w:rFonts w:ascii="Courier New" w:hAnsi="Courier New" w:cs="Courier New"/>
          <w:sz w:val="24"/>
          <w:szCs w:val="24"/>
          <w:lang w:val="en-US"/>
        </w:rPr>
      </w:pPr>
    </w:p>
    <w:p w14:paraId="02598CAC" w14:textId="77777777" w:rsidR="00D931A8" w:rsidRDefault="00D931A8" w:rsidP="00CD4FBC">
      <w:pPr>
        <w:spacing w:line="480" w:lineRule="auto"/>
        <w:rPr>
          <w:rFonts w:ascii="Courier New" w:hAnsi="Courier New" w:cs="Courier New"/>
          <w:sz w:val="24"/>
          <w:szCs w:val="24"/>
          <w:lang w:val="en-US"/>
        </w:rPr>
      </w:pPr>
    </w:p>
    <w:p w14:paraId="18873C21" w14:textId="77777777" w:rsidR="00D931A8" w:rsidRDefault="00D931A8" w:rsidP="00CD4FBC">
      <w:pPr>
        <w:spacing w:line="480" w:lineRule="auto"/>
        <w:rPr>
          <w:rFonts w:ascii="Courier New" w:hAnsi="Courier New" w:cs="Courier New"/>
          <w:sz w:val="24"/>
          <w:szCs w:val="24"/>
          <w:lang w:val="en-US"/>
        </w:rPr>
      </w:pPr>
    </w:p>
    <w:p w14:paraId="6CC1D0ED" w14:textId="77777777" w:rsidR="00D931A8" w:rsidRDefault="00D931A8" w:rsidP="00CD4FBC">
      <w:pPr>
        <w:spacing w:line="480" w:lineRule="auto"/>
        <w:rPr>
          <w:rFonts w:ascii="Courier New" w:hAnsi="Courier New" w:cs="Courier New"/>
          <w:sz w:val="24"/>
          <w:szCs w:val="24"/>
          <w:lang w:val="en-US"/>
        </w:rPr>
      </w:pPr>
    </w:p>
    <w:p w14:paraId="57469F96" w14:textId="77777777" w:rsidR="00D931A8" w:rsidRDefault="00D931A8" w:rsidP="00CD4FBC">
      <w:pPr>
        <w:spacing w:line="480" w:lineRule="auto"/>
        <w:rPr>
          <w:rFonts w:ascii="Courier New" w:hAnsi="Courier New" w:cs="Courier New"/>
          <w:sz w:val="24"/>
          <w:szCs w:val="24"/>
          <w:lang w:val="en-US"/>
        </w:rPr>
      </w:pPr>
    </w:p>
    <w:p w14:paraId="033C6706" w14:textId="77777777" w:rsidR="00D931A8" w:rsidRDefault="00D931A8" w:rsidP="00CD4FBC">
      <w:pPr>
        <w:spacing w:line="480" w:lineRule="auto"/>
        <w:rPr>
          <w:rFonts w:ascii="Courier New" w:hAnsi="Courier New" w:cs="Courier New"/>
          <w:sz w:val="24"/>
          <w:szCs w:val="24"/>
          <w:lang w:val="en-US"/>
        </w:rPr>
      </w:pPr>
    </w:p>
    <w:p w14:paraId="7107BE66" w14:textId="77777777" w:rsidR="00D931A8" w:rsidRDefault="00D931A8" w:rsidP="00CD4FBC">
      <w:pPr>
        <w:spacing w:line="480" w:lineRule="auto"/>
        <w:rPr>
          <w:rFonts w:ascii="Courier New" w:hAnsi="Courier New" w:cs="Courier New"/>
          <w:sz w:val="24"/>
          <w:szCs w:val="24"/>
          <w:lang w:val="en-US"/>
        </w:rPr>
      </w:pPr>
    </w:p>
    <w:p w14:paraId="5DF53B16"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p w14:paraId="5C0F7D5A" w14:textId="77777777" w:rsidR="002437F3" w:rsidRPr="00D0428F" w:rsidRDefault="002437F3" w:rsidP="002437F3">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5948BD0F" w14:textId="7EFCB12C" w:rsidR="002437F3" w:rsidRDefault="002677D0" w:rsidP="00770555">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5689E0B5" w14:textId="77777777" w:rsidR="002437F3" w:rsidRDefault="002437F3" w:rsidP="002437F3">
      <w:pPr>
        <w:spacing w:line="480" w:lineRule="auto"/>
        <w:ind w:firstLine="720"/>
        <w:jc w:val="both"/>
        <w:rPr>
          <w:rFonts w:ascii="Courier New" w:hAnsi="Courier New" w:cs="Courier New"/>
          <w:sz w:val="24"/>
          <w:szCs w:val="24"/>
          <w:lang w:val="en-US"/>
        </w:rPr>
      </w:pPr>
      <w:r w:rsidRPr="00C45066">
        <w:rPr>
          <w:rFonts w:ascii="Courier New" w:hAnsi="Courier New" w:cs="Courier New"/>
          <w:sz w:val="24"/>
          <w:szCs w:val="24"/>
          <w:lang w:val="en-US"/>
        </w:rPr>
        <w:t>In this chapter, researcher explore existing studies to provide a solid foundation for understanding the context and significance of the current study.</w:t>
      </w:r>
    </w:p>
    <w:p w14:paraId="4673A8DD" w14:textId="677F909F" w:rsidR="002437F3" w:rsidRPr="002437F3" w:rsidRDefault="002437F3" w:rsidP="002437F3">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p>
    <w:p w14:paraId="2777DFFA"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proof of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3CD838F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4E0EFA1B"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4.0 technological revolution, organizations are swiftly embracing digital trends, with E-recruitment emerging as a notable innovation in human resource management. E-recruitment, a web-based HR software, leverages technology to streamline and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4.0.(</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2F9DC07E" w14:textId="2C636185"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w:t>
      </w:r>
      <w:r w:rsidRPr="00A5123B">
        <w:rPr>
          <w:rFonts w:ascii="Courier New" w:hAnsi="Courier New" w:cs="Courier New"/>
          <w:sz w:val="24"/>
          <w:szCs w:val="24"/>
          <w:lang w:val="en-US"/>
        </w:rPr>
        <w:lastRenderedPageBreak/>
        <w:t xml:space="preserve">selection during the COVID-19 pandemic. It highlights the importance of online platforms, identifies challenges, and suggests strategies for improvement. Strategies include enhancing data privacy, utilizing business intelligence, adopting work-from-home arrangements, and integrating ICT into post-pandemic </w:t>
      </w:r>
      <w:r w:rsidR="00CF70BE" w:rsidRPr="00A5123B">
        <w:rPr>
          <w:rFonts w:ascii="Courier New" w:hAnsi="Courier New" w:cs="Courier New"/>
          <w:sz w:val="24"/>
          <w:szCs w:val="24"/>
          <w:lang w:val="en-US"/>
        </w:rPr>
        <w:t>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51EE5DB7" w14:textId="4D8CF9BE"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explores the role of recruitment agencies and governmental entities in shaping migration trajectories in the Philippine migration industry. It highlights their influence on directionality, spatiality, and marketing strategies, particularly for domestic workers. The study emphasizes the institutionalization of migration flows driven by economic and protection rationalities, and the importance of ensuring employer-employee matches. It also highlights the significance of age, religion, and marital status in shaping migrants' marketability and meeting employers' </w:t>
      </w:r>
      <w:r w:rsidR="00CF70BE" w:rsidRPr="00A5123B">
        <w:rPr>
          <w:rFonts w:ascii="Courier New" w:hAnsi="Courier New" w:cs="Courier New"/>
          <w:sz w:val="24"/>
          <w:szCs w:val="24"/>
          <w:lang w:val="en-US"/>
        </w:rPr>
        <w:t>expectations. (</w:t>
      </w:r>
      <w:proofErr w:type="spellStart"/>
      <w:r w:rsidRPr="00A5123B">
        <w:rPr>
          <w:rFonts w:ascii="Courier New" w:hAnsi="Courier New" w:cs="Courier New"/>
          <w:sz w:val="24"/>
          <w:szCs w:val="24"/>
          <w:lang w:val="en-US"/>
        </w:rPr>
        <w:t>Debonneville</w:t>
      </w:r>
      <w:proofErr w:type="spellEnd"/>
      <w:r w:rsidRPr="00A5123B">
        <w:rPr>
          <w:rFonts w:ascii="Courier New" w:hAnsi="Courier New" w:cs="Courier New"/>
          <w:sz w:val="24"/>
          <w:szCs w:val="24"/>
          <w:lang w:val="en-US"/>
        </w:rPr>
        <w:t>, 2021)</w:t>
      </w:r>
    </w:p>
    <w:p w14:paraId="408E1B4F" w14:textId="3E0F648A"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w:t>
      </w:r>
      <w:r w:rsidRPr="00A5123B">
        <w:rPr>
          <w:rFonts w:ascii="Courier New" w:hAnsi="Courier New" w:cs="Courier New"/>
          <w:sz w:val="24"/>
          <w:szCs w:val="24"/>
          <w:lang w:val="en-US"/>
        </w:rPr>
        <w:lastRenderedPageBreak/>
        <w:t xml:space="preserve">relationship-building with human resources managers, and promotion of corporate branding. However, the article acknowledges its limitations and disadvantages, using case studies to analyze the pros and cons of E-recruitment and its growing significance in company recruitment </w:t>
      </w:r>
      <w:r w:rsidR="00CF70BE" w:rsidRPr="00A5123B">
        <w:rPr>
          <w:rFonts w:ascii="Courier New" w:hAnsi="Courier New" w:cs="Courier New"/>
          <w:sz w:val="24"/>
          <w:szCs w:val="24"/>
          <w:lang w:val="en-US"/>
        </w:rPr>
        <w:t>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26BA79C5" w14:textId="09F2F348"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investigates the impact of digitalization on Moroccan companies' recruitment attractiveness using structural equation models using the PLS approach. The research involved 74 companies across different sectors and found positive relationships between management support, digitalization, and recruitment performance. The results showed that management support, digitalization, and recruitment performance were positively related. The model was predictive in nature, with a Q² value of 0.884 for scanning and 0.937 for performance. The </w:t>
      </w:r>
      <w:proofErr w:type="spellStart"/>
      <w:r w:rsidRPr="00A5123B">
        <w:rPr>
          <w:rFonts w:ascii="Courier New" w:hAnsi="Courier New" w:cs="Courier New"/>
          <w:sz w:val="24"/>
          <w:szCs w:val="24"/>
          <w:lang w:val="en-US"/>
        </w:rPr>
        <w:t>GoF</w:t>
      </w:r>
      <w:proofErr w:type="spellEnd"/>
      <w:r w:rsidRPr="00A5123B">
        <w:rPr>
          <w:rFonts w:ascii="Courier New" w:hAnsi="Courier New" w:cs="Courier New"/>
          <w:sz w:val="24"/>
          <w:szCs w:val="24"/>
          <w:lang w:val="en-US"/>
        </w:rPr>
        <w:t xml:space="preserve"> value of 1.388 ensured the model's validity. However, jobseeker behavior and competitive intensity did not affect recruitment performance, with p-values exceeding the threshold of 0.05. The study highlights the importance of addressing digitalization in Moroccan companies' recruitment </w:t>
      </w:r>
      <w:r w:rsidR="00CF70BE" w:rsidRPr="00A5123B">
        <w:rPr>
          <w:rFonts w:ascii="Courier New" w:hAnsi="Courier New" w:cs="Courier New"/>
          <w:sz w:val="24"/>
          <w:szCs w:val="24"/>
          <w:lang w:val="en-US"/>
        </w:rPr>
        <w:t>strategies. (</w:t>
      </w:r>
      <w:r w:rsidRPr="00A5123B">
        <w:rPr>
          <w:rFonts w:ascii="Courier New" w:hAnsi="Courier New" w:cs="Courier New"/>
          <w:sz w:val="24"/>
          <w:szCs w:val="24"/>
          <w:lang w:val="en-US"/>
        </w:rPr>
        <w:t>Mohamed et al., 2022)</w:t>
      </w:r>
    </w:p>
    <w:p w14:paraId="5ADE4CC3" w14:textId="5E05A27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processes, with reduced response time being the most significant benefit. However, the biggest drawbacks of AI in recruitment include lack of nuance in human judgment, low accuracy and reliability, and immature </w:t>
      </w:r>
      <w:r w:rsidR="00CF70BE" w:rsidRPr="00A5123B">
        <w:rPr>
          <w:rFonts w:ascii="Courier New" w:hAnsi="Courier New" w:cs="Courier New"/>
          <w:sz w:val="24"/>
          <w:szCs w:val="24"/>
          <w:lang w:val="en-US"/>
        </w:rPr>
        <w:t>technology. (</w:t>
      </w:r>
      <w:r w:rsidRPr="00A5123B">
        <w:rPr>
          <w:rFonts w:ascii="Courier New" w:hAnsi="Courier New" w:cs="Courier New"/>
          <w:sz w:val="24"/>
          <w:szCs w:val="24"/>
          <w:lang w:val="en-US"/>
        </w:rPr>
        <w:t>Automation in Recruitment: A New Frontier, 2018)</w:t>
      </w:r>
    </w:p>
    <w:p w14:paraId="1D33B8A6" w14:textId="79E4CAA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hilippines' job market has seen a 4% month-on-month growth in online hiring activity compared to December 2022, according to the </w:t>
      </w:r>
      <w:r w:rsidR="00CF70BE" w:rsidRPr="00A5123B">
        <w:rPr>
          <w:rFonts w:ascii="Courier New" w:hAnsi="Courier New" w:cs="Courier New"/>
          <w:sz w:val="24"/>
          <w:szCs w:val="24"/>
          <w:lang w:val="en-US"/>
        </w:rPr>
        <w:t>found it</w:t>
      </w:r>
      <w:r w:rsidRPr="00A5123B">
        <w:rPr>
          <w:rFonts w:ascii="Courier New" w:hAnsi="Courier New" w:cs="Courier New"/>
          <w:sz w:val="24"/>
          <w:szCs w:val="24"/>
          <w:lang w:val="en-US"/>
        </w:rPr>
        <w:t xml:space="preserve"> Insights Tracker. The healthcare sector has seen an 11% monthly growth, indicating a revival in the job market. Other sectors that are growing include Logistics, Retail, Hospitality, and IT/Telecom. Positive hiring trends are observed in BFSI, BPO/ITES, Engineering, and Advertising sectors. High demand for professionals in marketing, communication, sales, and business development is also evident. The healthcare industry, along with roles in Purchase/Logistics/Supply Chain, Customer Service, HR &amp; Admin, and Finance &amp; Accounts, is also contributing to the </w:t>
      </w:r>
      <w:r w:rsidRPr="00A5123B">
        <w:rPr>
          <w:rFonts w:ascii="Courier New" w:hAnsi="Courier New" w:cs="Courier New"/>
          <w:sz w:val="24"/>
          <w:szCs w:val="24"/>
          <w:lang w:val="en-US"/>
        </w:rPr>
        <w:lastRenderedPageBreak/>
        <w:t>demand. Digital marketing initiatives and AI deployment are also contributing to hiring in related sectors. (2023)</w:t>
      </w:r>
    </w:p>
    <w:p w14:paraId="643F69AE"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6FC62CF2"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hiring activity at the start of the year, partly due to the positive investor outlook on the country's macroeconomic fundamentals. The inflow of foreign direct investments (FDIs) </w:t>
      </w:r>
      <w:r w:rsidRPr="00A5123B">
        <w:rPr>
          <w:rFonts w:ascii="Courier New" w:hAnsi="Courier New" w:cs="Courier New"/>
          <w:sz w:val="24"/>
          <w:szCs w:val="24"/>
          <w:lang w:val="en-US"/>
        </w:rPr>
        <w:lastRenderedPageBreak/>
        <w:t>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311DD0E8"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5FE41684"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and choose candidates, saving time and resources. Recruitment agencies also offer exclusive access to job openings and can assist job seekers in finding their ideal jobs. They can help </w:t>
      </w:r>
      <w:r w:rsidRPr="00A5123B">
        <w:rPr>
          <w:rFonts w:ascii="Courier New" w:hAnsi="Courier New" w:cs="Courier New"/>
          <w:sz w:val="24"/>
          <w:szCs w:val="24"/>
          <w:lang w:val="en-US"/>
        </w:rPr>
        <w:lastRenderedPageBreak/>
        <w:t>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4C40B5A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ndemic has led to a shift from face-to-face interviews to virtual ones, causing concern among companies. In May 2020, Malaysia's government urged companies to conduct virtual interviews using video conferencing and Skype. Online recruitment uses digital technology to virtualize hiring processes. In August 2020, 9 out of 10 Malaysian 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69865AA7"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Employment recruitment in the Philippines is allegedly collusion between recruitment agencies and lenders, resulting in high recruitment fees and predatory lending. Authorities are failing to address this issue, despite numerous </w:t>
      </w:r>
      <w:r w:rsidRPr="00A5123B">
        <w:rPr>
          <w:rFonts w:ascii="Courier New" w:hAnsi="Courier New" w:cs="Courier New"/>
          <w:sz w:val="24"/>
          <w:szCs w:val="24"/>
          <w:lang w:val="en-US"/>
        </w:rPr>
        <w:lastRenderedPageBreak/>
        <w:t>complaints. (Philippines: Recruitment Agencies and Lenders Allegedly Collude to Exploit Migrant Workers, Amid Lack of Govt. Action to Tackle Abuse, 2023)</w:t>
      </w:r>
    </w:p>
    <w:p w14:paraId="75E20991" w14:textId="427784E9" w:rsidR="002437F3"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hilippines' recruitment industry has evolved over the years, with over 10 million Filipinos working overseas. However, issues such as illegal recruitment, misrepresentation, and contract substitution have damaged the reputation of recruitment agencies. To prevent victims of illegal recruitment, it is essential to verify the legitimacy of recruitment agencies through the Philippine Overseas Employment Administration (POEA) website. This helps to ensure that Filipino workers are not exploited and that the country remains a significant service exporter. (RECRUITMENT AGENCIES' FUNCTION IN THE EMPLOYMENT INDUSTRY, 2023)</w:t>
      </w:r>
      <w:r w:rsidR="002677D0">
        <w:rPr>
          <w:rFonts w:ascii="Courier New" w:hAnsi="Courier New" w:cs="Courier New"/>
          <w:sz w:val="24"/>
          <w:szCs w:val="24"/>
          <w:lang w:val="en-US"/>
        </w:rPr>
        <w:t>.</w:t>
      </w:r>
    </w:p>
    <w:p w14:paraId="7A2FC67A" w14:textId="77777777" w:rsidR="002677D0" w:rsidRDefault="002677D0" w:rsidP="002677D0">
      <w:pPr>
        <w:spacing w:line="480" w:lineRule="auto"/>
        <w:jc w:val="both"/>
        <w:rPr>
          <w:rFonts w:ascii="Courier New" w:hAnsi="Courier New" w:cs="Courier New"/>
          <w:sz w:val="24"/>
          <w:szCs w:val="24"/>
          <w:lang w:val="en-US"/>
        </w:rPr>
      </w:pPr>
    </w:p>
    <w:p w14:paraId="4C540972" w14:textId="77777777" w:rsidR="002677D0" w:rsidRPr="00D42690" w:rsidRDefault="002677D0" w:rsidP="002677D0">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p>
    <w:p w14:paraId="4EFB2BB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14C8C20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74C8695F"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477F51C1"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7A7036D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3DF50597"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w:t>
      </w:r>
      <w:r w:rsidRPr="00AB356B">
        <w:rPr>
          <w:rFonts w:ascii="Courier New" w:hAnsi="Courier New" w:cs="Courier New"/>
          <w:sz w:val="24"/>
          <w:szCs w:val="24"/>
          <w:lang w:val="en-US"/>
        </w:rPr>
        <w:lastRenderedPageBreak/>
        <w:t>faster and more efficient approach to collecting human resources for organizations.</w:t>
      </w:r>
    </w:p>
    <w:p w14:paraId="7BE434EA"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7CCEE4A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In the opinion of (Ho and Henry, 2021), stress the security advantages of a portal exclusive to applicants scouted by employers, addressing concerns related to fraudulent activities in online job portals. The logistical simplicity of online recruitment methods, as compared to offline methods, is emphasized by Ho and Henry (2021).</w:t>
      </w:r>
    </w:p>
    <w:p w14:paraId="2826A70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6DE24840"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1CFAAC7F" w14:textId="77777777" w:rsidR="002677D0" w:rsidRPr="00AB356B" w:rsidRDefault="002677D0" w:rsidP="002677D0">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lastRenderedPageBreak/>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57B857AE" w14:textId="77777777" w:rsidR="002677D0" w:rsidRDefault="002677D0" w:rsidP="002677D0">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2021),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56089C5B"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05A2A9AD" w14:textId="2E8EB2AD" w:rsidR="002677D0" w:rsidRDefault="002677D0" w:rsidP="00FB1EC9">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00698741" w14:textId="77777777" w:rsidR="00451B32" w:rsidRDefault="00451B32" w:rsidP="00451B32">
      <w:pPr>
        <w:spacing w:line="480" w:lineRule="auto"/>
        <w:jc w:val="both"/>
        <w:rPr>
          <w:rFonts w:ascii="Courier New" w:hAnsi="Courier New" w:cs="Courier New"/>
          <w:sz w:val="24"/>
          <w:szCs w:val="24"/>
          <w:lang w:val="en-US"/>
        </w:rPr>
      </w:pPr>
    </w:p>
    <w:p w14:paraId="6426976E" w14:textId="77777777" w:rsidR="00451B32" w:rsidRDefault="00451B32" w:rsidP="00451B32">
      <w:pPr>
        <w:tabs>
          <w:tab w:val="left" w:pos="902"/>
        </w:tabs>
        <w:spacing w:line="480" w:lineRule="auto"/>
        <w:rPr>
          <w:rFonts w:ascii="Courier New" w:hAnsi="Courier New" w:cs="Courier New"/>
          <w:b/>
          <w:bCs/>
          <w:noProof/>
          <w:sz w:val="24"/>
          <w:szCs w:val="24"/>
        </w:rPr>
      </w:pPr>
    </w:p>
    <w:p w14:paraId="1D99DC33" w14:textId="77777777" w:rsidR="00451B32" w:rsidRDefault="00451B32" w:rsidP="00451B32">
      <w:pPr>
        <w:tabs>
          <w:tab w:val="left" w:pos="902"/>
        </w:tabs>
        <w:spacing w:line="480" w:lineRule="auto"/>
        <w:rPr>
          <w:rFonts w:ascii="Courier New" w:hAnsi="Courier New" w:cs="Courier New"/>
          <w:b/>
          <w:bCs/>
          <w:noProof/>
          <w:sz w:val="24"/>
          <w:szCs w:val="24"/>
        </w:rPr>
      </w:pPr>
    </w:p>
    <w:p w14:paraId="72CB68BA" w14:textId="77777777" w:rsidR="00451B32" w:rsidRDefault="00451B32" w:rsidP="00451B32">
      <w:pPr>
        <w:tabs>
          <w:tab w:val="left" w:pos="902"/>
        </w:tabs>
        <w:spacing w:line="480" w:lineRule="auto"/>
        <w:rPr>
          <w:rFonts w:ascii="Courier New" w:hAnsi="Courier New" w:cs="Courier New"/>
          <w:b/>
          <w:bCs/>
          <w:noProof/>
          <w:sz w:val="24"/>
          <w:szCs w:val="24"/>
        </w:rPr>
      </w:pPr>
    </w:p>
    <w:p w14:paraId="6DA8DF1F" w14:textId="77777777" w:rsidR="00451B32" w:rsidRDefault="00451B32" w:rsidP="00451B32">
      <w:pPr>
        <w:tabs>
          <w:tab w:val="left" w:pos="902"/>
        </w:tabs>
        <w:spacing w:line="480" w:lineRule="auto"/>
        <w:rPr>
          <w:rFonts w:ascii="Courier New" w:hAnsi="Courier New" w:cs="Courier New"/>
          <w:b/>
          <w:bCs/>
          <w:noProof/>
          <w:sz w:val="24"/>
          <w:szCs w:val="24"/>
        </w:rPr>
      </w:pPr>
    </w:p>
    <w:p w14:paraId="35E0DEB6" w14:textId="77777777" w:rsidR="00451B32" w:rsidRDefault="00451B32" w:rsidP="00451B32">
      <w:pPr>
        <w:tabs>
          <w:tab w:val="left" w:pos="902"/>
        </w:tabs>
        <w:spacing w:line="480" w:lineRule="auto"/>
        <w:rPr>
          <w:rFonts w:ascii="Courier New" w:hAnsi="Courier New" w:cs="Courier New"/>
          <w:b/>
          <w:bCs/>
          <w:noProof/>
          <w:sz w:val="24"/>
          <w:szCs w:val="24"/>
        </w:rPr>
      </w:pPr>
    </w:p>
    <w:p w14:paraId="5DFBF166" w14:textId="77777777" w:rsidR="00451B32" w:rsidRDefault="00451B32" w:rsidP="00451B32">
      <w:pPr>
        <w:tabs>
          <w:tab w:val="left" w:pos="902"/>
        </w:tabs>
        <w:spacing w:line="480" w:lineRule="auto"/>
        <w:rPr>
          <w:rFonts w:ascii="Courier New" w:hAnsi="Courier New" w:cs="Courier New"/>
          <w:b/>
          <w:bCs/>
          <w:noProof/>
          <w:sz w:val="24"/>
          <w:szCs w:val="24"/>
        </w:rPr>
      </w:pPr>
    </w:p>
    <w:p w14:paraId="3BC93A85" w14:textId="77777777" w:rsidR="00451B32" w:rsidRDefault="00451B32" w:rsidP="00451B32">
      <w:pPr>
        <w:tabs>
          <w:tab w:val="left" w:pos="902"/>
        </w:tabs>
        <w:spacing w:line="480" w:lineRule="auto"/>
        <w:rPr>
          <w:rFonts w:ascii="Courier New" w:hAnsi="Courier New" w:cs="Courier New"/>
          <w:b/>
          <w:bCs/>
          <w:noProof/>
          <w:sz w:val="24"/>
          <w:szCs w:val="24"/>
        </w:rPr>
      </w:pPr>
    </w:p>
    <w:p w14:paraId="19A74BC7" w14:textId="77777777" w:rsidR="00451B32" w:rsidRDefault="00451B32" w:rsidP="00451B32">
      <w:pPr>
        <w:tabs>
          <w:tab w:val="left" w:pos="902"/>
        </w:tabs>
        <w:spacing w:line="480" w:lineRule="auto"/>
        <w:rPr>
          <w:rFonts w:ascii="Courier New" w:hAnsi="Courier New" w:cs="Courier New"/>
          <w:b/>
          <w:bCs/>
          <w:noProof/>
          <w:sz w:val="24"/>
          <w:szCs w:val="24"/>
        </w:rPr>
      </w:pPr>
    </w:p>
    <w:p w14:paraId="64B78F60" w14:textId="77777777" w:rsidR="00451B32" w:rsidRDefault="00451B32" w:rsidP="00451B32">
      <w:pPr>
        <w:tabs>
          <w:tab w:val="left" w:pos="902"/>
        </w:tabs>
        <w:spacing w:line="480" w:lineRule="auto"/>
        <w:rPr>
          <w:rFonts w:ascii="Courier New" w:hAnsi="Courier New" w:cs="Courier New"/>
          <w:b/>
          <w:bCs/>
          <w:noProof/>
          <w:sz w:val="24"/>
          <w:szCs w:val="24"/>
        </w:rPr>
      </w:pPr>
    </w:p>
    <w:p w14:paraId="4B19F4F5" w14:textId="77777777" w:rsidR="00451B32" w:rsidRDefault="00451B32" w:rsidP="00451B32">
      <w:pPr>
        <w:tabs>
          <w:tab w:val="left" w:pos="902"/>
        </w:tabs>
        <w:spacing w:line="480" w:lineRule="auto"/>
        <w:rPr>
          <w:rFonts w:ascii="Courier New" w:hAnsi="Courier New" w:cs="Courier New"/>
          <w:b/>
          <w:bCs/>
          <w:noProof/>
          <w:sz w:val="24"/>
          <w:szCs w:val="24"/>
        </w:rPr>
      </w:pPr>
    </w:p>
    <w:p w14:paraId="075A6E62" w14:textId="77777777" w:rsidR="00451B32" w:rsidRDefault="00451B32" w:rsidP="00451B32">
      <w:pPr>
        <w:tabs>
          <w:tab w:val="left" w:pos="902"/>
        </w:tabs>
        <w:spacing w:line="480" w:lineRule="auto"/>
        <w:rPr>
          <w:rFonts w:ascii="Courier New" w:hAnsi="Courier New" w:cs="Courier New"/>
          <w:b/>
          <w:bCs/>
          <w:noProof/>
          <w:sz w:val="24"/>
          <w:szCs w:val="24"/>
        </w:rPr>
      </w:pPr>
    </w:p>
    <w:p w14:paraId="1DBD7F07" w14:textId="77777777" w:rsidR="00451B32" w:rsidRDefault="00451B32" w:rsidP="00451B32">
      <w:pPr>
        <w:tabs>
          <w:tab w:val="left" w:pos="902"/>
        </w:tabs>
        <w:spacing w:line="480" w:lineRule="auto"/>
        <w:rPr>
          <w:rFonts w:ascii="Courier New" w:hAnsi="Courier New" w:cs="Courier New"/>
          <w:b/>
          <w:bCs/>
          <w:noProof/>
          <w:sz w:val="24"/>
          <w:szCs w:val="24"/>
        </w:rPr>
      </w:pPr>
    </w:p>
    <w:p w14:paraId="7FDAD1A7" w14:textId="77777777" w:rsidR="00451B32" w:rsidRDefault="00451B32" w:rsidP="00451B32">
      <w:pPr>
        <w:tabs>
          <w:tab w:val="left" w:pos="902"/>
        </w:tabs>
        <w:spacing w:line="480" w:lineRule="auto"/>
        <w:rPr>
          <w:rFonts w:ascii="Courier New" w:hAnsi="Courier New" w:cs="Courier New"/>
          <w:b/>
          <w:bCs/>
          <w:noProof/>
          <w:sz w:val="24"/>
          <w:szCs w:val="24"/>
        </w:rPr>
      </w:pPr>
    </w:p>
    <w:p w14:paraId="77C768BE" w14:textId="77777777" w:rsidR="00451B32" w:rsidRDefault="00451B32" w:rsidP="00451B32">
      <w:pPr>
        <w:tabs>
          <w:tab w:val="left" w:pos="902"/>
        </w:tabs>
        <w:spacing w:line="480" w:lineRule="auto"/>
        <w:rPr>
          <w:rFonts w:ascii="Courier New" w:hAnsi="Courier New" w:cs="Courier New"/>
          <w:b/>
          <w:bCs/>
          <w:noProof/>
          <w:sz w:val="24"/>
          <w:szCs w:val="24"/>
        </w:rPr>
      </w:pPr>
    </w:p>
    <w:p w14:paraId="7BD706DA" w14:textId="77777777" w:rsidR="00451B32" w:rsidRDefault="00451B32" w:rsidP="00451B32">
      <w:pPr>
        <w:tabs>
          <w:tab w:val="left" w:pos="902"/>
        </w:tabs>
        <w:spacing w:line="480" w:lineRule="auto"/>
        <w:rPr>
          <w:rFonts w:ascii="Courier New" w:hAnsi="Courier New" w:cs="Courier New"/>
          <w:b/>
          <w:bCs/>
          <w:noProof/>
          <w:sz w:val="24"/>
          <w:szCs w:val="24"/>
        </w:rPr>
      </w:pPr>
    </w:p>
    <w:p w14:paraId="36BE96BB" w14:textId="77777777" w:rsidR="00451B32" w:rsidRDefault="00451B32" w:rsidP="00451B32">
      <w:pPr>
        <w:tabs>
          <w:tab w:val="left" w:pos="902"/>
        </w:tabs>
        <w:spacing w:line="480" w:lineRule="auto"/>
        <w:rPr>
          <w:rFonts w:ascii="Courier New" w:hAnsi="Courier New" w:cs="Courier New"/>
          <w:b/>
          <w:bCs/>
          <w:noProof/>
          <w:sz w:val="24"/>
          <w:szCs w:val="24"/>
        </w:rPr>
      </w:pPr>
    </w:p>
    <w:p w14:paraId="24C17AA2" w14:textId="77777777" w:rsidR="00451B32" w:rsidRDefault="00451B32" w:rsidP="00451B32">
      <w:pPr>
        <w:tabs>
          <w:tab w:val="left" w:pos="902"/>
        </w:tabs>
        <w:spacing w:line="480" w:lineRule="auto"/>
        <w:rPr>
          <w:rFonts w:ascii="Courier New" w:hAnsi="Courier New" w:cs="Courier New"/>
          <w:b/>
          <w:bCs/>
          <w:noProof/>
          <w:sz w:val="24"/>
          <w:szCs w:val="24"/>
        </w:rPr>
      </w:pPr>
    </w:p>
    <w:p w14:paraId="2F3CF191" w14:textId="77777777" w:rsidR="00451B32" w:rsidRDefault="00451B32" w:rsidP="00451B32">
      <w:pPr>
        <w:tabs>
          <w:tab w:val="left" w:pos="902"/>
        </w:tabs>
        <w:spacing w:line="480" w:lineRule="auto"/>
        <w:rPr>
          <w:rFonts w:ascii="Courier New" w:hAnsi="Courier New" w:cs="Courier New"/>
          <w:b/>
          <w:bCs/>
          <w:noProof/>
          <w:sz w:val="24"/>
          <w:szCs w:val="24"/>
        </w:rPr>
      </w:pPr>
    </w:p>
    <w:p w14:paraId="08EE0B1E" w14:textId="77777777" w:rsidR="00451B32" w:rsidRDefault="00451B32" w:rsidP="00451B32">
      <w:pPr>
        <w:tabs>
          <w:tab w:val="left" w:pos="902"/>
        </w:tabs>
        <w:spacing w:line="480" w:lineRule="auto"/>
        <w:rPr>
          <w:rFonts w:ascii="Courier New" w:hAnsi="Courier New" w:cs="Courier New"/>
          <w:b/>
          <w:bCs/>
          <w:noProof/>
          <w:sz w:val="24"/>
          <w:szCs w:val="24"/>
        </w:rPr>
      </w:pPr>
    </w:p>
    <w:p w14:paraId="0C89B2B2" w14:textId="77777777" w:rsidR="00DE403F" w:rsidRPr="00D0428F" w:rsidRDefault="00DE403F" w:rsidP="00D606C5">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199905B9" w14:textId="3F6B0C6B" w:rsidR="00DE403F" w:rsidRDefault="00DE403F" w:rsidP="00D606C5">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5853B7A0" w14:textId="77777777" w:rsidR="00D606C5" w:rsidRDefault="00D606C5" w:rsidP="00D606C5">
      <w:pPr>
        <w:spacing w:line="480" w:lineRule="auto"/>
        <w:ind w:firstLine="720"/>
        <w:jc w:val="both"/>
        <w:rPr>
          <w:rFonts w:ascii="Courier New" w:hAnsi="Courier New" w:cs="Courier New"/>
          <w:sz w:val="24"/>
          <w:szCs w:val="24"/>
          <w:lang w:val="en-US"/>
        </w:rPr>
      </w:pPr>
      <w:r w:rsidRPr="00D606C5">
        <w:rPr>
          <w:rFonts w:ascii="Courier New" w:hAnsi="Courier New" w:cs="Courier New"/>
          <w:sz w:val="24"/>
          <w:szCs w:val="24"/>
          <w:lang w:val="en-US"/>
        </w:rPr>
        <w:t>This chapter aims to provide a comprehensive overview of the methodology employed in the development process. This chapter aims to elucidate the structured approach taken to conceptualize, design, and implement the proposed system, ensuring clarity and effectiveness in its development lifecycle.</w:t>
      </w:r>
    </w:p>
    <w:p w14:paraId="7492A174" w14:textId="5555D185"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7B4C56CC" w14:textId="77777777" w:rsidR="00995327" w:rsidRDefault="00995327" w:rsidP="00995327">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his shows</w:t>
      </w:r>
      <w:r w:rsidRPr="00A86B46">
        <w:rPr>
          <w:rFonts w:ascii="Courier New" w:hAnsi="Courier New" w:cs="Courier New"/>
          <w:sz w:val="24"/>
          <w:szCs w:val="24"/>
          <w:lang w:val="en-US"/>
        </w:rPr>
        <w:t xml:space="preserve"> the researchers' utilization of Agile methodologies as frameworks for project development. This method places emphasis on breaking down large projects into smaller, easier-to-manage activities. Teams participate in all phases of the project lifecycle, from gathering requirements to design, coding, development, and testing, and the tasks are finished in short iterations. The client is presented with and given a demonstration of a working system at the end of this phase.</w:t>
      </w:r>
    </w:p>
    <w:p w14:paraId="5C9717FA" w14:textId="77777777" w:rsidR="00995327" w:rsidRPr="00A86B46" w:rsidRDefault="00995327" w:rsidP="00995327">
      <w:pPr>
        <w:spacing w:line="480" w:lineRule="auto"/>
        <w:ind w:firstLine="720"/>
        <w:jc w:val="both"/>
        <w:rPr>
          <w:rFonts w:ascii="Courier New" w:hAnsi="Courier New" w:cs="Courier New"/>
          <w:sz w:val="24"/>
          <w:szCs w:val="24"/>
          <w:lang w:val="en-US"/>
        </w:rPr>
      </w:pPr>
    </w:p>
    <w:p w14:paraId="22D8F59C" w14:textId="3722033C" w:rsidR="00995327" w:rsidRPr="00A86B46" w:rsidRDefault="00995327" w:rsidP="00995327">
      <w:pPr>
        <w:spacing w:line="480" w:lineRule="auto"/>
        <w:ind w:firstLine="720"/>
        <w:jc w:val="center"/>
        <w:rPr>
          <w:rFonts w:ascii="Courier New" w:hAnsi="Courier New" w:cs="Courier New"/>
          <w:sz w:val="24"/>
          <w:szCs w:val="24"/>
          <w:lang w:val="en-US"/>
        </w:rPr>
      </w:pPr>
    </w:p>
    <w:p w14:paraId="44B938CA" w14:textId="455D0EC0" w:rsidR="00995327" w:rsidRDefault="00995327" w:rsidP="00995327">
      <w:pPr>
        <w:spacing w:line="480" w:lineRule="auto"/>
        <w:ind w:firstLine="720"/>
        <w:jc w:val="center"/>
        <w:rPr>
          <w:rFonts w:ascii="Courier New" w:hAnsi="Courier New" w:cs="Courier New"/>
          <w:b/>
          <w:bCs/>
          <w:sz w:val="24"/>
          <w:szCs w:val="24"/>
          <w:lang w:val="en-US"/>
        </w:rPr>
      </w:pPr>
    </w:p>
    <w:p w14:paraId="5D384AB4" w14:textId="2EE2D4A3" w:rsidR="00995327"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09A0963" wp14:editId="5F9732A7">
            <wp:simplePos x="0" y="0"/>
            <wp:positionH relativeFrom="margin">
              <wp:posOffset>1001358</wp:posOffset>
            </wp:positionH>
            <wp:positionV relativeFrom="paragraph">
              <wp:posOffset>175260</wp:posOffset>
            </wp:positionV>
            <wp:extent cx="3361764" cy="2286000"/>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361764" cy="2286000"/>
                    </a:xfrm>
                    <a:prstGeom prst="rect">
                      <a:avLst/>
                    </a:prstGeom>
                  </pic:spPr>
                </pic:pic>
              </a:graphicData>
            </a:graphic>
            <wp14:sizeRelH relativeFrom="page">
              <wp14:pctWidth>0</wp14:pctWidth>
            </wp14:sizeRelH>
            <wp14:sizeRelV relativeFrom="page">
              <wp14:pctHeight>0</wp14:pctHeight>
            </wp14:sizeRelV>
          </wp:anchor>
        </w:drawing>
      </w:r>
    </w:p>
    <w:p w14:paraId="5A59CB95" w14:textId="351FF43B" w:rsidR="00995327" w:rsidRDefault="00995327" w:rsidP="00995327">
      <w:pPr>
        <w:spacing w:line="480" w:lineRule="auto"/>
        <w:ind w:firstLine="720"/>
        <w:jc w:val="center"/>
        <w:rPr>
          <w:rFonts w:ascii="Courier New" w:hAnsi="Courier New" w:cs="Courier New"/>
          <w:b/>
          <w:bCs/>
          <w:sz w:val="24"/>
          <w:szCs w:val="24"/>
          <w:lang w:val="en-US"/>
        </w:rPr>
      </w:pPr>
    </w:p>
    <w:p w14:paraId="63AFCD9A" w14:textId="77777777" w:rsidR="00995327" w:rsidRDefault="00995327" w:rsidP="00995327">
      <w:pPr>
        <w:spacing w:line="480" w:lineRule="auto"/>
        <w:ind w:firstLine="720"/>
        <w:jc w:val="center"/>
        <w:rPr>
          <w:rFonts w:ascii="Courier New" w:hAnsi="Courier New" w:cs="Courier New"/>
          <w:b/>
          <w:bCs/>
          <w:sz w:val="24"/>
          <w:szCs w:val="24"/>
          <w:lang w:val="en-US"/>
        </w:rPr>
      </w:pPr>
    </w:p>
    <w:p w14:paraId="715BB9CB" w14:textId="77777777" w:rsidR="00995327" w:rsidRDefault="00995327" w:rsidP="00995327">
      <w:pPr>
        <w:spacing w:line="480" w:lineRule="auto"/>
        <w:ind w:firstLine="720"/>
        <w:jc w:val="center"/>
        <w:rPr>
          <w:rFonts w:ascii="Courier New" w:hAnsi="Courier New" w:cs="Courier New"/>
          <w:b/>
          <w:bCs/>
          <w:sz w:val="24"/>
          <w:szCs w:val="24"/>
          <w:lang w:val="en-US"/>
        </w:rPr>
      </w:pPr>
    </w:p>
    <w:p w14:paraId="5C0DA908" w14:textId="77777777" w:rsidR="00995327" w:rsidRDefault="00995327" w:rsidP="00995327">
      <w:pPr>
        <w:spacing w:line="480" w:lineRule="auto"/>
        <w:ind w:firstLine="720"/>
        <w:jc w:val="center"/>
        <w:rPr>
          <w:rFonts w:ascii="Courier New" w:hAnsi="Courier New" w:cs="Courier New"/>
          <w:b/>
          <w:bCs/>
          <w:sz w:val="24"/>
          <w:szCs w:val="24"/>
          <w:lang w:val="en-US"/>
        </w:rPr>
      </w:pPr>
    </w:p>
    <w:p w14:paraId="7BC09911" w14:textId="77777777" w:rsidR="00995327" w:rsidRDefault="00995327" w:rsidP="00995327">
      <w:pPr>
        <w:spacing w:line="480" w:lineRule="auto"/>
        <w:ind w:firstLine="720"/>
        <w:jc w:val="center"/>
        <w:rPr>
          <w:rFonts w:ascii="Courier New" w:hAnsi="Courier New" w:cs="Courier New"/>
          <w:b/>
          <w:bCs/>
          <w:sz w:val="24"/>
          <w:szCs w:val="24"/>
          <w:lang w:val="en-US"/>
        </w:rPr>
      </w:pPr>
    </w:p>
    <w:p w14:paraId="78533643" w14:textId="6525E737" w:rsidR="00995327" w:rsidRPr="00A86B46"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sidR="00D85287">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501322A5" w14:textId="02F34922"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Plan.</w:t>
      </w:r>
      <w:r w:rsidRPr="00EB234D">
        <w:rPr>
          <w:rFonts w:ascii="Courier New" w:hAnsi="Courier New" w:cs="Courier New"/>
          <w:sz w:val="24"/>
          <w:szCs w:val="24"/>
          <w:lang w:val="en-US"/>
        </w:rPr>
        <w:t xml:space="preserve"> The researchers developed a comprehensive plan for the project, outlining the objectives, scope, and limitations of the study. Researchers also identified the challenges in the traditional recruitment process and proposed the development of an online recruitment system. The plan included an implementation strategy, timeline, and activities such as meetings with the client and system evaluation.</w:t>
      </w:r>
    </w:p>
    <w:p w14:paraId="286675AF" w14:textId="77777777" w:rsid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sign</w:t>
      </w:r>
      <w:r>
        <w:rPr>
          <w:rFonts w:ascii="Courier New" w:hAnsi="Courier New" w:cs="Courier New"/>
          <w:b/>
          <w:bCs/>
          <w:sz w:val="24"/>
          <w:szCs w:val="24"/>
          <w:lang w:val="en-US"/>
        </w:rPr>
        <w:t xml:space="preserve">. </w:t>
      </w:r>
      <w:r w:rsidRPr="00EB234D">
        <w:rPr>
          <w:rFonts w:ascii="Courier New" w:hAnsi="Courier New" w:cs="Courier New"/>
          <w:sz w:val="24"/>
          <w:szCs w:val="24"/>
          <w:lang w:val="en-US"/>
        </w:rPr>
        <w:t>The researchers focused on designing the graphical user interface (GUI) of the online recruitment system according to the needs of the client. Researchers determined the functions and features of the system and analyzed the design of the database schema and structure. The design phase also included creating a conceptual framework, system architecture, use case diagram, and activity diagram.</w:t>
      </w:r>
    </w:p>
    <w:p w14:paraId="6BC6441E" w14:textId="328160AC"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Develop.</w:t>
      </w:r>
      <w:r w:rsidRPr="00EB234D">
        <w:rPr>
          <w:rFonts w:ascii="Courier New" w:hAnsi="Courier New" w:cs="Courier New"/>
          <w:sz w:val="24"/>
          <w:szCs w:val="24"/>
          <w:lang w:val="en-US"/>
        </w:rPr>
        <w:t xml:space="preserve"> The researchers utilized Agile methodologies, specifically the SDLC Agile Model, for the development of the online recruitment system. They broke down the project into smaller, manageable activities and implemented the system based on the design specifications. This phase involved coding, programming, and creating the necessary features and functionalities of the system.</w:t>
      </w:r>
    </w:p>
    <w:p w14:paraId="412E6056" w14:textId="60313F35"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Testing and evaluation were conducted to ensure the functionality, reliability, and usability of the online recruitment system. The researchers tested the system's features, user interface, data flow, and compatibility with different devices and browsers. Any errors or issues identified during testing were addressed and fixed to ensure a high-quality system.</w:t>
      </w:r>
    </w:p>
    <w:p w14:paraId="4D0C3F78" w14:textId="72FC9D73"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EB234D">
        <w:rPr>
          <w:rFonts w:ascii="Courier New" w:hAnsi="Courier New" w:cs="Courier New"/>
          <w:sz w:val="24"/>
          <w:szCs w:val="24"/>
          <w:lang w:val="en-US"/>
        </w:rPr>
        <w:t>The online recruitment system was deployed by installing it on appropriate servers or hosting platforms and configuring it to be accessible to agents and applicants. The deployment phase also involved monitoring the system for any errors or updates on major features. The researchers obtained approval for system deployment and set a period for monitoring and addressing any issues that may arise.</w:t>
      </w:r>
    </w:p>
    <w:p w14:paraId="125A3426" w14:textId="5D8FDC20"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satisfaction of the </w:t>
      </w:r>
      <w:r w:rsidRPr="00EB234D">
        <w:rPr>
          <w:rFonts w:ascii="Courier New" w:hAnsi="Courier New" w:cs="Courier New"/>
          <w:sz w:val="24"/>
          <w:szCs w:val="24"/>
          <w:lang w:val="en-US"/>
        </w:rPr>
        <w:lastRenderedPageBreak/>
        <w:t>client. The researchers conducted a system evaluation to ensure that the client was satisfied with the system's performance and functionality. Feedback from the client and users was gathered to make any necessary improvements or modifications to the system.</w:t>
      </w:r>
    </w:p>
    <w:p w14:paraId="75678D89" w14:textId="60955FFA"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Once the system was reviewed and approved, it was officially launched and made available for use by insurance and investment agencies in Mindoro. Users were notified and onboarded, and training and support were provided to ensure a smooth transition from the traditional recruitment process to the new online system. The launch phase also involved updating the applicant's status and sending notifications to applicants.</w:t>
      </w:r>
    </w:p>
    <w:p w14:paraId="448BE54F" w14:textId="77777777" w:rsidR="00EB234D" w:rsidRDefault="00EB234D" w:rsidP="00D606C5">
      <w:pPr>
        <w:spacing w:line="480" w:lineRule="auto"/>
        <w:jc w:val="both"/>
        <w:rPr>
          <w:rFonts w:ascii="Courier New" w:hAnsi="Courier New" w:cs="Courier New"/>
          <w:b/>
          <w:bCs/>
          <w:sz w:val="24"/>
          <w:szCs w:val="24"/>
          <w:lang w:val="en-US"/>
        </w:rPr>
      </w:pPr>
    </w:p>
    <w:p w14:paraId="204488AF" w14:textId="20ADBF2D"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02FE01D0" w14:textId="4903C9CB" w:rsidR="00130C12" w:rsidRDefault="00130C12" w:rsidP="00130C12">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40F11BD4" w14:textId="77777777" w:rsidR="00932D35" w:rsidRDefault="00932D35" w:rsidP="00130C12">
      <w:pPr>
        <w:spacing w:line="480" w:lineRule="auto"/>
        <w:ind w:firstLine="360"/>
        <w:jc w:val="both"/>
        <w:rPr>
          <w:rFonts w:ascii="Courier New" w:hAnsi="Courier New" w:cs="Courier New"/>
          <w:sz w:val="24"/>
          <w:szCs w:val="24"/>
          <w:lang w:val="en-US"/>
        </w:rPr>
      </w:pPr>
    </w:p>
    <w:p w14:paraId="3CDD9EB0" w14:textId="77777777" w:rsidR="00932D35" w:rsidRPr="00130C12" w:rsidRDefault="00932D35" w:rsidP="00130C12">
      <w:pPr>
        <w:spacing w:line="480" w:lineRule="auto"/>
        <w:ind w:firstLine="360"/>
        <w:jc w:val="both"/>
        <w:rPr>
          <w:rFonts w:ascii="Courier New" w:hAnsi="Courier New" w:cs="Courier New"/>
          <w:sz w:val="24"/>
          <w:szCs w:val="24"/>
          <w:lang w:val="en-US"/>
        </w:rPr>
      </w:pPr>
    </w:p>
    <w:p w14:paraId="4157BF6F" w14:textId="0BF840CE" w:rsidR="00E82F81" w:rsidRPr="00A86B46" w:rsidRDefault="00516E87" w:rsidP="00E82F81">
      <w:pPr>
        <w:jc w:val="both"/>
        <w:rPr>
          <w:rFonts w:ascii="Courier New" w:hAnsi="Courier New" w:cs="Courier New"/>
          <w:b/>
          <w:bCs/>
          <w:sz w:val="24"/>
          <w:szCs w:val="24"/>
          <w:lang w:val="en-US"/>
        </w:rPr>
      </w:pPr>
      <w:r>
        <w:rPr>
          <w:rFonts w:ascii="Courier New" w:hAnsi="Courier New" w:cs="Courier New"/>
          <w:b/>
          <w:bCs/>
          <w:sz w:val="24"/>
          <w:szCs w:val="24"/>
          <w:lang w:val="en-US"/>
        </w:rPr>
        <w:lastRenderedPageBreak/>
        <w:t>Table 1. Gantt Chart</w:t>
      </w:r>
    </w:p>
    <w:tbl>
      <w:tblPr>
        <w:tblStyle w:val="TableGrid"/>
        <w:tblW w:w="9000" w:type="dxa"/>
        <w:tblInd w:w="-5" w:type="dxa"/>
        <w:tblLayout w:type="fixed"/>
        <w:tblLook w:val="04A0" w:firstRow="1" w:lastRow="0" w:firstColumn="1" w:lastColumn="0" w:noHBand="0" w:noVBand="1"/>
      </w:tblPr>
      <w:tblGrid>
        <w:gridCol w:w="4226"/>
        <w:gridCol w:w="454"/>
        <w:gridCol w:w="360"/>
        <w:gridCol w:w="450"/>
        <w:gridCol w:w="450"/>
        <w:gridCol w:w="450"/>
        <w:gridCol w:w="540"/>
        <w:gridCol w:w="450"/>
        <w:gridCol w:w="540"/>
        <w:gridCol w:w="450"/>
        <w:gridCol w:w="630"/>
      </w:tblGrid>
      <w:tr w:rsidR="00E82F81" w:rsidRPr="00A86B46" w14:paraId="342F1EFA" w14:textId="77777777" w:rsidTr="00E82F81">
        <w:trPr>
          <w:trHeight w:val="53"/>
        </w:trPr>
        <w:tc>
          <w:tcPr>
            <w:tcW w:w="4226" w:type="dxa"/>
            <w:vMerge w:val="restart"/>
            <w:tcBorders>
              <w:top w:val="single" w:sz="4" w:space="0" w:color="auto"/>
            </w:tcBorders>
            <w:vAlign w:val="center"/>
          </w:tcPr>
          <w:p w14:paraId="5E57E54E" w14:textId="77777777" w:rsidR="00E82F81" w:rsidRDefault="00E82F81" w:rsidP="00236CED">
            <w:pPr>
              <w:spacing w:line="480" w:lineRule="auto"/>
              <w:jc w:val="center"/>
              <w:rPr>
                <w:rFonts w:ascii="Courier New" w:hAnsi="Courier New" w:cs="Courier New"/>
                <w:b/>
                <w:bCs/>
                <w:sz w:val="24"/>
                <w:szCs w:val="24"/>
              </w:rPr>
            </w:pPr>
          </w:p>
          <w:p w14:paraId="6D04D553" w14:textId="77777777" w:rsidR="00E82F81" w:rsidRDefault="00E82F81" w:rsidP="00236CE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6D78B1E2" w14:textId="77777777" w:rsidR="00E82F81" w:rsidRDefault="00E82F81" w:rsidP="00236CED">
            <w:pPr>
              <w:spacing w:line="480" w:lineRule="auto"/>
              <w:jc w:val="center"/>
              <w:rPr>
                <w:rFonts w:ascii="Courier New" w:hAnsi="Courier New" w:cs="Courier New"/>
                <w:b/>
                <w:bCs/>
                <w:sz w:val="24"/>
                <w:szCs w:val="24"/>
              </w:rPr>
            </w:pPr>
          </w:p>
          <w:p w14:paraId="4A4D181F" w14:textId="77777777" w:rsidR="00E82F81" w:rsidRPr="00A86B46" w:rsidRDefault="00E82F81" w:rsidP="00236CED">
            <w:pPr>
              <w:spacing w:line="480" w:lineRule="auto"/>
              <w:jc w:val="center"/>
              <w:rPr>
                <w:rFonts w:ascii="Courier New" w:hAnsi="Courier New" w:cs="Courier New"/>
                <w:b/>
                <w:bCs/>
                <w:sz w:val="24"/>
                <w:szCs w:val="24"/>
              </w:rPr>
            </w:pPr>
          </w:p>
        </w:tc>
        <w:tc>
          <w:tcPr>
            <w:tcW w:w="4774" w:type="dxa"/>
            <w:gridSpan w:val="10"/>
            <w:vAlign w:val="center"/>
          </w:tcPr>
          <w:p w14:paraId="0AA34232" w14:textId="77777777" w:rsidR="00E82F81" w:rsidRPr="00A86B46" w:rsidRDefault="00E82F81" w:rsidP="00236CE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E82F81" w:rsidRPr="00A86B46" w14:paraId="5309A0A5" w14:textId="77777777" w:rsidTr="00E82F81">
        <w:trPr>
          <w:trHeight w:val="214"/>
        </w:trPr>
        <w:tc>
          <w:tcPr>
            <w:tcW w:w="4226" w:type="dxa"/>
            <w:vMerge/>
            <w:vAlign w:val="center"/>
          </w:tcPr>
          <w:p w14:paraId="0EC43A1C" w14:textId="77777777" w:rsidR="00E82F81" w:rsidRPr="00A86B46" w:rsidRDefault="00E82F81" w:rsidP="00236CED">
            <w:pPr>
              <w:spacing w:line="480" w:lineRule="auto"/>
              <w:jc w:val="center"/>
              <w:rPr>
                <w:rFonts w:ascii="Courier New" w:hAnsi="Courier New" w:cs="Courier New"/>
                <w:b/>
                <w:bCs/>
                <w:sz w:val="24"/>
                <w:szCs w:val="24"/>
              </w:rPr>
            </w:pPr>
          </w:p>
        </w:tc>
        <w:tc>
          <w:tcPr>
            <w:tcW w:w="1714" w:type="dxa"/>
            <w:gridSpan w:val="4"/>
            <w:vAlign w:val="center"/>
          </w:tcPr>
          <w:p w14:paraId="18F5FD1F"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Oct</w:t>
            </w:r>
          </w:p>
        </w:tc>
        <w:tc>
          <w:tcPr>
            <w:tcW w:w="1980" w:type="dxa"/>
            <w:gridSpan w:val="4"/>
            <w:vAlign w:val="center"/>
          </w:tcPr>
          <w:p w14:paraId="2FFC4389"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7BB7BE3A"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Dec</w:t>
            </w:r>
          </w:p>
        </w:tc>
      </w:tr>
      <w:tr w:rsidR="00E82F81" w:rsidRPr="00A86B46" w14:paraId="0CE63465" w14:textId="77777777" w:rsidTr="00E82F81">
        <w:trPr>
          <w:cantSplit/>
          <w:trHeight w:val="810"/>
        </w:trPr>
        <w:tc>
          <w:tcPr>
            <w:tcW w:w="4226" w:type="dxa"/>
            <w:vMerge/>
            <w:vAlign w:val="center"/>
          </w:tcPr>
          <w:p w14:paraId="3364B13C" w14:textId="77777777" w:rsidR="00E82F81" w:rsidRPr="00A86B46" w:rsidRDefault="00E82F81" w:rsidP="00236CED">
            <w:pPr>
              <w:spacing w:line="480" w:lineRule="auto"/>
              <w:jc w:val="center"/>
              <w:rPr>
                <w:rFonts w:ascii="Courier New" w:hAnsi="Courier New" w:cs="Courier New"/>
                <w:b/>
                <w:bCs/>
                <w:sz w:val="24"/>
                <w:szCs w:val="24"/>
              </w:rPr>
            </w:pPr>
          </w:p>
        </w:tc>
        <w:tc>
          <w:tcPr>
            <w:tcW w:w="454" w:type="dxa"/>
            <w:textDirection w:val="btLr"/>
          </w:tcPr>
          <w:p w14:paraId="38F015B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6D7E4C9F"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214E579D"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5583F29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41FE221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4D6E654E"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1F314DD6"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540" w:type="dxa"/>
            <w:textDirection w:val="btLr"/>
          </w:tcPr>
          <w:p w14:paraId="4183BED1"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63C3AF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7FAF8DF7"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E82F81" w:rsidRPr="00A86B46" w14:paraId="6524F9B0" w14:textId="77777777" w:rsidTr="00E82F81">
        <w:trPr>
          <w:trHeight w:val="225"/>
        </w:trPr>
        <w:tc>
          <w:tcPr>
            <w:tcW w:w="4226" w:type="dxa"/>
            <w:vAlign w:val="center"/>
          </w:tcPr>
          <w:p w14:paraId="7674BD50"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4472C4" w:themeFill="accent1"/>
            <w:vAlign w:val="center"/>
          </w:tcPr>
          <w:p w14:paraId="778F8FDC"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4472C4" w:themeFill="accent1"/>
            <w:vAlign w:val="center"/>
          </w:tcPr>
          <w:p w14:paraId="598ED70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7DC9F0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CDCE2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6B46C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586FD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6A9EE1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201F17E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3E40FC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3F3EBEA8" w14:textId="77777777" w:rsidR="00E82F81" w:rsidRPr="00A86B46" w:rsidRDefault="00E82F81" w:rsidP="00236CED">
            <w:pPr>
              <w:jc w:val="center"/>
              <w:rPr>
                <w:rFonts w:ascii="Courier New" w:hAnsi="Courier New" w:cs="Courier New"/>
                <w:b/>
                <w:bCs/>
                <w:sz w:val="24"/>
                <w:szCs w:val="24"/>
              </w:rPr>
            </w:pPr>
          </w:p>
        </w:tc>
      </w:tr>
      <w:tr w:rsidR="00E82F81" w:rsidRPr="00A86B46" w14:paraId="4BBB0BCC" w14:textId="77777777" w:rsidTr="00E82F81">
        <w:trPr>
          <w:trHeight w:val="225"/>
        </w:trPr>
        <w:tc>
          <w:tcPr>
            <w:tcW w:w="4226" w:type="dxa"/>
            <w:vAlign w:val="center"/>
          </w:tcPr>
          <w:p w14:paraId="568BB9C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4472C4" w:themeFill="accent1"/>
            <w:vAlign w:val="center"/>
          </w:tcPr>
          <w:p w14:paraId="496366F4" w14:textId="77777777" w:rsidR="00E82F81" w:rsidRPr="00A86B46" w:rsidRDefault="00E82F81" w:rsidP="00236CED">
            <w:pPr>
              <w:rPr>
                <w:rFonts w:ascii="Courier New" w:hAnsi="Courier New" w:cs="Courier New"/>
                <w:b/>
                <w:bCs/>
                <w:sz w:val="24"/>
                <w:szCs w:val="24"/>
              </w:rPr>
            </w:pPr>
          </w:p>
        </w:tc>
        <w:tc>
          <w:tcPr>
            <w:tcW w:w="360" w:type="dxa"/>
            <w:shd w:val="clear" w:color="auto" w:fill="4472C4" w:themeFill="accent1"/>
            <w:vAlign w:val="center"/>
          </w:tcPr>
          <w:p w14:paraId="0571800D"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6E4A2B4B"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E6BBB68" w14:textId="77777777" w:rsidR="00E82F81" w:rsidRPr="00A86B46" w:rsidRDefault="00E82F81" w:rsidP="00236CED">
            <w:pPr>
              <w:rPr>
                <w:rFonts w:ascii="Courier New" w:hAnsi="Courier New" w:cs="Courier New"/>
                <w:b/>
                <w:bCs/>
                <w:color w:val="FF0000"/>
                <w:sz w:val="24"/>
                <w:szCs w:val="24"/>
              </w:rPr>
            </w:pPr>
          </w:p>
        </w:tc>
        <w:tc>
          <w:tcPr>
            <w:tcW w:w="450" w:type="dxa"/>
            <w:shd w:val="clear" w:color="auto" w:fill="auto"/>
            <w:vAlign w:val="center"/>
          </w:tcPr>
          <w:p w14:paraId="760152A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BCBE02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620C5B"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1780EC02"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EAC040"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13DE2195" w14:textId="77777777" w:rsidR="00E82F81" w:rsidRPr="00A86B46" w:rsidRDefault="00E82F81" w:rsidP="00236CED">
            <w:pPr>
              <w:rPr>
                <w:rFonts w:ascii="Courier New" w:hAnsi="Courier New" w:cs="Courier New"/>
                <w:b/>
                <w:bCs/>
                <w:sz w:val="24"/>
                <w:szCs w:val="24"/>
              </w:rPr>
            </w:pPr>
          </w:p>
        </w:tc>
      </w:tr>
      <w:tr w:rsidR="00E82F81" w:rsidRPr="00A86B46" w14:paraId="106FABDE" w14:textId="77777777" w:rsidTr="00E82F81">
        <w:trPr>
          <w:trHeight w:val="225"/>
        </w:trPr>
        <w:tc>
          <w:tcPr>
            <w:tcW w:w="4226" w:type="dxa"/>
            <w:vAlign w:val="center"/>
          </w:tcPr>
          <w:p w14:paraId="61C0739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auto"/>
            <w:vAlign w:val="center"/>
          </w:tcPr>
          <w:p w14:paraId="2F1E4F14"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38CC7E18"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180E31AB"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7394238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5237A3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0D143BD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5C477E5E"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3DC7B3E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14D0034"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720DA494" w14:textId="77777777" w:rsidR="00E82F81" w:rsidRPr="00A86B46" w:rsidRDefault="00E82F81" w:rsidP="00236CED">
            <w:pPr>
              <w:rPr>
                <w:rFonts w:ascii="Courier New" w:hAnsi="Courier New" w:cs="Courier New"/>
                <w:b/>
                <w:bCs/>
                <w:sz w:val="24"/>
                <w:szCs w:val="24"/>
              </w:rPr>
            </w:pPr>
          </w:p>
        </w:tc>
      </w:tr>
      <w:tr w:rsidR="00E82F81" w:rsidRPr="00A86B46" w14:paraId="0711FE04" w14:textId="77777777" w:rsidTr="00E82F81">
        <w:trPr>
          <w:trHeight w:val="225"/>
        </w:trPr>
        <w:tc>
          <w:tcPr>
            <w:tcW w:w="4226" w:type="dxa"/>
            <w:vAlign w:val="center"/>
          </w:tcPr>
          <w:p w14:paraId="27211EEB"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auto"/>
            <w:vAlign w:val="center"/>
          </w:tcPr>
          <w:p w14:paraId="3CABEAD9"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2A5D59A1"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5A444450"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07FD8E3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5450BE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64E65A6F"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4283308"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453AAA8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6ACB0D1"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5A082F78" w14:textId="77777777" w:rsidR="00E82F81" w:rsidRPr="00A86B46" w:rsidRDefault="00E82F81" w:rsidP="00236CED">
            <w:pPr>
              <w:rPr>
                <w:rFonts w:ascii="Courier New" w:hAnsi="Courier New" w:cs="Courier New"/>
                <w:b/>
                <w:bCs/>
                <w:sz w:val="24"/>
                <w:szCs w:val="24"/>
              </w:rPr>
            </w:pPr>
          </w:p>
        </w:tc>
      </w:tr>
      <w:tr w:rsidR="00E82F81" w:rsidRPr="00A86B46" w14:paraId="6AAA79ED" w14:textId="77777777" w:rsidTr="00E82F81">
        <w:trPr>
          <w:trHeight w:val="225"/>
        </w:trPr>
        <w:tc>
          <w:tcPr>
            <w:tcW w:w="4226" w:type="dxa"/>
            <w:vAlign w:val="center"/>
          </w:tcPr>
          <w:p w14:paraId="584A96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auto"/>
            <w:vAlign w:val="center"/>
          </w:tcPr>
          <w:p w14:paraId="40861F8A"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7474B829"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CCA0497"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2D1EECE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672F77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538B734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7D17036"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8CA9B2A"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FAF6209"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0650F3ED" w14:textId="77777777" w:rsidR="00E82F81" w:rsidRPr="00A86B46" w:rsidRDefault="00E82F81" w:rsidP="00236CED">
            <w:pPr>
              <w:rPr>
                <w:rFonts w:ascii="Courier New" w:hAnsi="Courier New" w:cs="Courier New"/>
                <w:b/>
                <w:bCs/>
                <w:sz w:val="24"/>
                <w:szCs w:val="24"/>
              </w:rPr>
            </w:pPr>
          </w:p>
        </w:tc>
      </w:tr>
      <w:tr w:rsidR="00E82F81" w:rsidRPr="00A86B46" w14:paraId="0C155263" w14:textId="77777777" w:rsidTr="00E82F81">
        <w:trPr>
          <w:trHeight w:val="395"/>
        </w:trPr>
        <w:tc>
          <w:tcPr>
            <w:tcW w:w="4226" w:type="dxa"/>
            <w:vAlign w:val="center"/>
          </w:tcPr>
          <w:p w14:paraId="29146718"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454" w:type="dxa"/>
            <w:shd w:val="clear" w:color="auto" w:fill="auto"/>
            <w:vAlign w:val="center"/>
          </w:tcPr>
          <w:p w14:paraId="0EC3D01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09121FE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EA0D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44CE2E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34A94B07"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5DB00B3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45ABBF6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68DAE4F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08F2FC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0027A5EE" w14:textId="77777777" w:rsidR="00E82F81" w:rsidRPr="00A86B46" w:rsidRDefault="00E82F81" w:rsidP="00236CED">
            <w:pPr>
              <w:jc w:val="center"/>
              <w:rPr>
                <w:rFonts w:ascii="Courier New" w:hAnsi="Courier New" w:cs="Courier New"/>
                <w:b/>
                <w:bCs/>
                <w:sz w:val="24"/>
                <w:szCs w:val="24"/>
              </w:rPr>
            </w:pPr>
          </w:p>
        </w:tc>
      </w:tr>
      <w:tr w:rsidR="00E82F81" w:rsidRPr="00A86B46" w14:paraId="53A5146F" w14:textId="77777777" w:rsidTr="00E82F81">
        <w:trPr>
          <w:trHeight w:val="348"/>
        </w:trPr>
        <w:tc>
          <w:tcPr>
            <w:tcW w:w="4226" w:type="dxa"/>
            <w:vAlign w:val="center"/>
          </w:tcPr>
          <w:p w14:paraId="290658E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454" w:type="dxa"/>
            <w:shd w:val="clear" w:color="auto" w:fill="auto"/>
            <w:vAlign w:val="center"/>
          </w:tcPr>
          <w:p w14:paraId="738DCCA8"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21F13AD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E69FD7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2E08D7"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815D994"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948C2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8DC1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7014E0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81B484C"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69B158B5"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03B5A2BF" w14:textId="77777777" w:rsidTr="00E82F81">
        <w:trPr>
          <w:trHeight w:val="348"/>
        </w:trPr>
        <w:tc>
          <w:tcPr>
            <w:tcW w:w="4226" w:type="dxa"/>
            <w:vAlign w:val="center"/>
          </w:tcPr>
          <w:p w14:paraId="7F0DC9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454" w:type="dxa"/>
            <w:shd w:val="clear" w:color="auto" w:fill="auto"/>
            <w:vAlign w:val="center"/>
          </w:tcPr>
          <w:p w14:paraId="4F01CC60"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130A620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05EA61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A179A01"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67BC852"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25C0AED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C00E2D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790A754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141AFF6"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70082663"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6431D66" w14:textId="77777777" w:rsidTr="00E82F81">
        <w:trPr>
          <w:trHeight w:val="348"/>
        </w:trPr>
        <w:tc>
          <w:tcPr>
            <w:tcW w:w="4226" w:type="dxa"/>
            <w:vAlign w:val="center"/>
          </w:tcPr>
          <w:p w14:paraId="6A3139B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454" w:type="dxa"/>
            <w:shd w:val="clear" w:color="auto" w:fill="auto"/>
            <w:vAlign w:val="center"/>
          </w:tcPr>
          <w:p w14:paraId="7D8155B6"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65C2149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19CA6D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1BA6D7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78062766"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F22649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057A14D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377DDB4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72526A4A"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5EC492DD"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FBF89E7" w14:textId="77777777" w:rsidTr="00E82F81">
        <w:trPr>
          <w:trHeight w:val="258"/>
        </w:trPr>
        <w:tc>
          <w:tcPr>
            <w:tcW w:w="4226" w:type="dxa"/>
            <w:vAlign w:val="center"/>
          </w:tcPr>
          <w:p w14:paraId="47CBA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454" w:type="dxa"/>
            <w:shd w:val="clear" w:color="auto" w:fill="auto"/>
            <w:vAlign w:val="center"/>
          </w:tcPr>
          <w:p w14:paraId="6B01683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3007500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396252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21B8E9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6397599"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5611A0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30D8F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2001B5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926183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657B2176" w14:textId="77777777" w:rsidR="00E82F81" w:rsidRPr="00A86B46" w:rsidRDefault="00E82F81" w:rsidP="00236CED">
            <w:pPr>
              <w:jc w:val="center"/>
              <w:rPr>
                <w:rFonts w:ascii="Courier New" w:hAnsi="Courier New" w:cs="Courier New"/>
                <w:b/>
                <w:bCs/>
                <w:sz w:val="24"/>
                <w:szCs w:val="24"/>
              </w:rPr>
            </w:pPr>
          </w:p>
        </w:tc>
      </w:tr>
      <w:tr w:rsidR="00E82F81" w:rsidRPr="00A86B46" w14:paraId="7BFF45ED" w14:textId="77777777" w:rsidTr="00E82F81">
        <w:trPr>
          <w:trHeight w:val="368"/>
        </w:trPr>
        <w:tc>
          <w:tcPr>
            <w:tcW w:w="4226" w:type="dxa"/>
            <w:vAlign w:val="center"/>
          </w:tcPr>
          <w:p w14:paraId="321A3B2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454" w:type="dxa"/>
            <w:vAlign w:val="center"/>
          </w:tcPr>
          <w:p w14:paraId="335D52DE"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1E40CB7E"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6CB67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4404C5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1BD2F93"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1D6D3F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8DD7E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1A1D0C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7D2494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4952792B" w14:textId="77777777" w:rsidR="00E82F81" w:rsidRPr="00A86B46" w:rsidRDefault="00E82F81" w:rsidP="00236CED">
            <w:pPr>
              <w:jc w:val="center"/>
              <w:rPr>
                <w:rFonts w:ascii="Courier New" w:hAnsi="Courier New" w:cs="Courier New"/>
                <w:b/>
                <w:bCs/>
                <w:sz w:val="24"/>
                <w:szCs w:val="24"/>
              </w:rPr>
            </w:pPr>
          </w:p>
        </w:tc>
      </w:tr>
      <w:tr w:rsidR="00E82F81" w:rsidRPr="00A86B46" w14:paraId="032BE67B" w14:textId="77777777" w:rsidTr="00E82F81">
        <w:trPr>
          <w:trHeight w:val="348"/>
        </w:trPr>
        <w:tc>
          <w:tcPr>
            <w:tcW w:w="4226" w:type="dxa"/>
            <w:vAlign w:val="center"/>
          </w:tcPr>
          <w:p w14:paraId="0B2A971A"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4.Development</w:t>
            </w:r>
          </w:p>
        </w:tc>
        <w:tc>
          <w:tcPr>
            <w:tcW w:w="454" w:type="dxa"/>
            <w:vAlign w:val="center"/>
          </w:tcPr>
          <w:p w14:paraId="7BF3799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468D6C94"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A8B3D0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AB06E5D"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D86AA3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23C13C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5CFD4C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1225FB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EBF84F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745BDCA0" w14:textId="77777777" w:rsidR="00E82F81" w:rsidRPr="00A86B46" w:rsidRDefault="00E82F81" w:rsidP="00236CED">
            <w:pPr>
              <w:jc w:val="center"/>
              <w:rPr>
                <w:rFonts w:ascii="Courier New" w:hAnsi="Courier New" w:cs="Courier New"/>
                <w:b/>
                <w:bCs/>
                <w:sz w:val="24"/>
                <w:szCs w:val="24"/>
              </w:rPr>
            </w:pPr>
          </w:p>
        </w:tc>
      </w:tr>
      <w:tr w:rsidR="00D21E2C" w:rsidRPr="00A86B46" w14:paraId="46645953" w14:textId="77777777" w:rsidTr="00E82F81">
        <w:trPr>
          <w:trHeight w:val="348"/>
        </w:trPr>
        <w:tc>
          <w:tcPr>
            <w:tcW w:w="4226" w:type="dxa"/>
            <w:vAlign w:val="center"/>
          </w:tcPr>
          <w:p w14:paraId="7F7E1539" w14:textId="08C10773" w:rsidR="00D21E2C" w:rsidRPr="00A86B46" w:rsidRDefault="00D21E2C" w:rsidP="00236CED">
            <w:pPr>
              <w:spacing w:line="360" w:lineRule="auto"/>
              <w:rPr>
                <w:rFonts w:ascii="Courier New" w:hAnsi="Courier New" w:cs="Courier New"/>
                <w:b/>
                <w:bCs/>
                <w:sz w:val="24"/>
                <w:szCs w:val="24"/>
              </w:rPr>
            </w:pPr>
            <w:r w:rsidRPr="00A86B46">
              <w:rPr>
                <w:rFonts w:ascii="Courier New" w:hAnsi="Courier New" w:cs="Courier New"/>
                <w:bCs/>
                <w:sz w:val="24"/>
                <w:szCs w:val="24"/>
              </w:rPr>
              <w:t xml:space="preserve">  4.1 Back-end coding</w:t>
            </w:r>
          </w:p>
        </w:tc>
        <w:tc>
          <w:tcPr>
            <w:tcW w:w="454" w:type="dxa"/>
            <w:vAlign w:val="center"/>
          </w:tcPr>
          <w:p w14:paraId="23011AD4" w14:textId="77777777" w:rsidR="00D21E2C" w:rsidRPr="00A86B46" w:rsidRDefault="00D21E2C" w:rsidP="00236CED">
            <w:pPr>
              <w:jc w:val="center"/>
              <w:rPr>
                <w:rFonts w:ascii="Courier New" w:hAnsi="Courier New" w:cs="Courier New"/>
                <w:b/>
                <w:bCs/>
                <w:sz w:val="24"/>
                <w:szCs w:val="24"/>
              </w:rPr>
            </w:pPr>
          </w:p>
        </w:tc>
        <w:tc>
          <w:tcPr>
            <w:tcW w:w="360" w:type="dxa"/>
            <w:vAlign w:val="center"/>
          </w:tcPr>
          <w:p w14:paraId="7C6EF8E0" w14:textId="77777777" w:rsidR="00D21E2C" w:rsidRPr="00A86B46" w:rsidRDefault="00D21E2C" w:rsidP="00236CED">
            <w:pPr>
              <w:jc w:val="center"/>
              <w:rPr>
                <w:rFonts w:ascii="Courier New" w:hAnsi="Courier New" w:cs="Courier New"/>
                <w:b/>
                <w:bCs/>
                <w:sz w:val="24"/>
                <w:szCs w:val="24"/>
              </w:rPr>
            </w:pPr>
          </w:p>
        </w:tc>
        <w:tc>
          <w:tcPr>
            <w:tcW w:w="450" w:type="dxa"/>
            <w:vAlign w:val="center"/>
          </w:tcPr>
          <w:p w14:paraId="484E9C9D"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0ADB1AF7"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12A626BD" w14:textId="77777777" w:rsidR="00D21E2C" w:rsidRPr="00A86B46" w:rsidRDefault="00D21E2C" w:rsidP="00236CED">
            <w:pPr>
              <w:jc w:val="center"/>
              <w:rPr>
                <w:rFonts w:ascii="Courier New" w:hAnsi="Courier New" w:cs="Courier New"/>
                <w:b/>
                <w:bCs/>
                <w:sz w:val="24"/>
                <w:szCs w:val="24"/>
              </w:rPr>
            </w:pPr>
          </w:p>
        </w:tc>
        <w:tc>
          <w:tcPr>
            <w:tcW w:w="540" w:type="dxa"/>
            <w:shd w:val="clear" w:color="auto" w:fill="4472C4" w:themeFill="accent1"/>
            <w:vAlign w:val="center"/>
          </w:tcPr>
          <w:p w14:paraId="0B28CC32"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372E6219" w14:textId="77777777" w:rsidR="00D21E2C" w:rsidRPr="00A86B46" w:rsidRDefault="00D21E2C" w:rsidP="00236CED">
            <w:pPr>
              <w:jc w:val="center"/>
              <w:rPr>
                <w:rFonts w:ascii="Courier New" w:hAnsi="Courier New" w:cs="Courier New"/>
                <w:b/>
                <w:bCs/>
                <w:sz w:val="24"/>
                <w:szCs w:val="24"/>
              </w:rPr>
            </w:pPr>
          </w:p>
        </w:tc>
        <w:tc>
          <w:tcPr>
            <w:tcW w:w="540" w:type="dxa"/>
            <w:shd w:val="clear" w:color="auto" w:fill="4472C4" w:themeFill="accent1"/>
            <w:vAlign w:val="center"/>
          </w:tcPr>
          <w:p w14:paraId="09761AF3"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12F482CB" w14:textId="77777777" w:rsidR="00D21E2C" w:rsidRPr="00A86B46" w:rsidRDefault="00D21E2C" w:rsidP="00236CED">
            <w:pPr>
              <w:jc w:val="center"/>
              <w:rPr>
                <w:rFonts w:ascii="Courier New" w:hAnsi="Courier New" w:cs="Courier New"/>
                <w:b/>
                <w:bCs/>
                <w:sz w:val="24"/>
                <w:szCs w:val="24"/>
              </w:rPr>
            </w:pPr>
          </w:p>
        </w:tc>
        <w:tc>
          <w:tcPr>
            <w:tcW w:w="630" w:type="dxa"/>
            <w:shd w:val="clear" w:color="auto" w:fill="4472C4" w:themeFill="accent1"/>
            <w:vAlign w:val="center"/>
          </w:tcPr>
          <w:p w14:paraId="494A6729" w14:textId="77777777" w:rsidR="00D21E2C" w:rsidRPr="00A86B46" w:rsidRDefault="00D21E2C" w:rsidP="00236CED">
            <w:pPr>
              <w:jc w:val="center"/>
              <w:rPr>
                <w:rFonts w:ascii="Courier New" w:hAnsi="Courier New" w:cs="Courier New"/>
                <w:b/>
                <w:bCs/>
                <w:sz w:val="24"/>
                <w:szCs w:val="24"/>
              </w:rPr>
            </w:pPr>
          </w:p>
        </w:tc>
      </w:tr>
      <w:tr w:rsidR="00E82F81" w:rsidRPr="00A86B46" w14:paraId="3698C544" w14:textId="77777777" w:rsidTr="00E82F81">
        <w:trPr>
          <w:trHeight w:val="348"/>
        </w:trPr>
        <w:tc>
          <w:tcPr>
            <w:tcW w:w="4226" w:type="dxa"/>
            <w:vAlign w:val="center"/>
          </w:tcPr>
          <w:p w14:paraId="4635B601" w14:textId="07E9F80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w:t>
            </w:r>
            <w:r w:rsidR="00D21E2C">
              <w:rPr>
                <w:rFonts w:ascii="Courier New" w:hAnsi="Courier New" w:cs="Courier New"/>
                <w:bCs/>
                <w:sz w:val="24"/>
                <w:szCs w:val="24"/>
              </w:rPr>
              <w:t>2</w:t>
            </w:r>
            <w:r w:rsidRPr="00A86B46">
              <w:rPr>
                <w:rFonts w:ascii="Courier New" w:hAnsi="Courier New" w:cs="Courier New"/>
                <w:bCs/>
                <w:sz w:val="24"/>
                <w:szCs w:val="24"/>
              </w:rPr>
              <w:t xml:space="preserve"> </w:t>
            </w:r>
            <w:r w:rsidR="00D21E2C">
              <w:rPr>
                <w:rFonts w:ascii="Courier New" w:hAnsi="Courier New" w:cs="Courier New"/>
                <w:bCs/>
                <w:sz w:val="24"/>
                <w:szCs w:val="24"/>
              </w:rPr>
              <w:t>Front</w:t>
            </w:r>
            <w:r w:rsidRPr="00A86B46">
              <w:rPr>
                <w:rFonts w:ascii="Courier New" w:hAnsi="Courier New" w:cs="Courier New"/>
                <w:bCs/>
                <w:sz w:val="24"/>
                <w:szCs w:val="24"/>
              </w:rPr>
              <w:t>-end coding</w:t>
            </w:r>
          </w:p>
        </w:tc>
        <w:tc>
          <w:tcPr>
            <w:tcW w:w="454" w:type="dxa"/>
            <w:vAlign w:val="center"/>
          </w:tcPr>
          <w:p w14:paraId="15941C7C"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6E157C8A"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49579C8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11C3A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2FB97C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8FAC87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7E9845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48651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FE209F7"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DA5396D" w14:textId="77777777" w:rsidR="00E82F81" w:rsidRPr="00A86B46" w:rsidRDefault="00E82F81" w:rsidP="00236CED">
            <w:pPr>
              <w:jc w:val="center"/>
              <w:rPr>
                <w:rFonts w:ascii="Courier New" w:hAnsi="Courier New" w:cs="Courier New"/>
                <w:b/>
                <w:bCs/>
                <w:sz w:val="24"/>
                <w:szCs w:val="24"/>
              </w:rPr>
            </w:pPr>
          </w:p>
        </w:tc>
      </w:tr>
      <w:tr w:rsidR="00E82F81" w:rsidRPr="00A86B46" w14:paraId="2978D8A6" w14:textId="77777777" w:rsidTr="00E82F81">
        <w:trPr>
          <w:trHeight w:val="247"/>
        </w:trPr>
        <w:tc>
          <w:tcPr>
            <w:tcW w:w="4226" w:type="dxa"/>
            <w:vAlign w:val="center"/>
          </w:tcPr>
          <w:p w14:paraId="1DD4A42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5.Testing</w:t>
            </w:r>
          </w:p>
        </w:tc>
        <w:tc>
          <w:tcPr>
            <w:tcW w:w="454" w:type="dxa"/>
            <w:vAlign w:val="center"/>
          </w:tcPr>
          <w:p w14:paraId="01AA864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05EEDD7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7B1E4A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E9D0E9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46333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22795D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3ABBF7B"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EDDA6E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857CD5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0B6E81DE" w14:textId="77777777" w:rsidR="00E82F81" w:rsidRPr="00A86B46" w:rsidRDefault="00E82F81" w:rsidP="00236CED">
            <w:pPr>
              <w:jc w:val="center"/>
              <w:rPr>
                <w:rFonts w:ascii="Courier New" w:hAnsi="Courier New" w:cs="Courier New"/>
                <w:b/>
                <w:bCs/>
                <w:sz w:val="24"/>
                <w:szCs w:val="24"/>
              </w:rPr>
            </w:pPr>
          </w:p>
        </w:tc>
      </w:tr>
      <w:tr w:rsidR="00E82F81" w:rsidRPr="00A86B46" w14:paraId="7151D380" w14:textId="77777777" w:rsidTr="00E82F81">
        <w:trPr>
          <w:trHeight w:val="368"/>
        </w:trPr>
        <w:tc>
          <w:tcPr>
            <w:tcW w:w="4226" w:type="dxa"/>
            <w:vAlign w:val="center"/>
          </w:tcPr>
          <w:p w14:paraId="1C1C1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454" w:type="dxa"/>
            <w:vAlign w:val="center"/>
          </w:tcPr>
          <w:p w14:paraId="7CD9F3DB"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06D1EC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0541B83F"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45EC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67F8986"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5CB98A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EAAD56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ACA328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022C8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30741B8E" w14:textId="77777777" w:rsidR="00E82F81" w:rsidRPr="00A86B46" w:rsidRDefault="00E82F81" w:rsidP="00236CED">
            <w:pPr>
              <w:jc w:val="center"/>
              <w:rPr>
                <w:rFonts w:ascii="Courier New" w:hAnsi="Courier New" w:cs="Courier New"/>
                <w:b/>
                <w:bCs/>
                <w:sz w:val="24"/>
                <w:szCs w:val="24"/>
              </w:rPr>
            </w:pPr>
          </w:p>
        </w:tc>
      </w:tr>
      <w:tr w:rsidR="00E82F81" w:rsidRPr="00A86B46" w14:paraId="569C5162" w14:textId="77777777" w:rsidTr="00E82F81">
        <w:trPr>
          <w:trHeight w:val="350"/>
        </w:trPr>
        <w:tc>
          <w:tcPr>
            <w:tcW w:w="4226" w:type="dxa"/>
            <w:vAlign w:val="center"/>
          </w:tcPr>
          <w:p w14:paraId="6B2BC93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454" w:type="dxa"/>
            <w:vAlign w:val="center"/>
          </w:tcPr>
          <w:p w14:paraId="09D221AA"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D622789"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1993962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DF31DE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2CFA77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358A46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A7B5EC"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EFAF99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D472F4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EED09C3" w14:textId="77777777" w:rsidR="00E82F81" w:rsidRPr="00A86B46" w:rsidRDefault="00E82F81" w:rsidP="00236CED">
            <w:pPr>
              <w:jc w:val="center"/>
              <w:rPr>
                <w:rFonts w:ascii="Courier New" w:hAnsi="Courier New" w:cs="Courier New"/>
                <w:b/>
                <w:bCs/>
                <w:sz w:val="24"/>
                <w:szCs w:val="24"/>
              </w:rPr>
            </w:pPr>
          </w:p>
        </w:tc>
      </w:tr>
      <w:tr w:rsidR="00E82F81" w:rsidRPr="00A86B46" w14:paraId="55C45E88" w14:textId="77777777" w:rsidTr="007C3555">
        <w:trPr>
          <w:trHeight w:val="350"/>
        </w:trPr>
        <w:tc>
          <w:tcPr>
            <w:tcW w:w="9000" w:type="dxa"/>
            <w:gridSpan w:val="11"/>
            <w:shd w:val="clear" w:color="auto" w:fill="auto"/>
            <w:vAlign w:val="center"/>
          </w:tcPr>
          <w:p w14:paraId="448C4F20" w14:textId="77777777" w:rsidR="00E82F81" w:rsidRPr="00A86B46" w:rsidRDefault="00E82F81" w:rsidP="00236CED">
            <w:pPr>
              <w:jc w:val="center"/>
              <w:rPr>
                <w:rFonts w:ascii="Courier New" w:hAnsi="Courier New" w:cs="Courier New"/>
                <w:b/>
                <w:bCs/>
                <w:sz w:val="24"/>
                <w:szCs w:val="24"/>
              </w:rPr>
            </w:pPr>
          </w:p>
        </w:tc>
      </w:tr>
      <w:tr w:rsidR="00E82F81" w:rsidRPr="00A86B46" w14:paraId="204521A7" w14:textId="77777777" w:rsidTr="00585CEF">
        <w:trPr>
          <w:trHeight w:val="350"/>
        </w:trPr>
        <w:tc>
          <w:tcPr>
            <w:tcW w:w="4226" w:type="dxa"/>
            <w:vAlign w:val="center"/>
          </w:tcPr>
          <w:p w14:paraId="40F6E06E" w14:textId="429829FB" w:rsidR="00E82F81" w:rsidRPr="00A86B46" w:rsidRDefault="00E82F81" w:rsidP="00E82F81">
            <w:pPr>
              <w:spacing w:line="360" w:lineRule="auto"/>
              <w:jc w:val="right"/>
              <w:rPr>
                <w:rFonts w:ascii="Courier New" w:hAnsi="Courier New" w:cs="Courier New"/>
                <w:b/>
                <w:bCs/>
                <w:sz w:val="24"/>
                <w:szCs w:val="24"/>
              </w:rPr>
            </w:pPr>
            <w:r>
              <w:rPr>
                <w:rFonts w:ascii="Courier New" w:hAnsi="Courier New" w:cs="Courier New"/>
                <w:b/>
                <w:bCs/>
                <w:sz w:val="24"/>
                <w:szCs w:val="24"/>
              </w:rPr>
              <w:t xml:space="preserve">Legends: </w:t>
            </w:r>
          </w:p>
        </w:tc>
        <w:tc>
          <w:tcPr>
            <w:tcW w:w="1714" w:type="dxa"/>
            <w:gridSpan w:val="4"/>
            <w:shd w:val="clear" w:color="auto" w:fill="0070C0"/>
            <w:vAlign w:val="center"/>
          </w:tcPr>
          <w:p w14:paraId="71F2A879" w14:textId="77777777" w:rsidR="00E82F81" w:rsidRPr="00A86B46" w:rsidRDefault="00E82F81" w:rsidP="00236CED">
            <w:pPr>
              <w:jc w:val="center"/>
              <w:rPr>
                <w:rFonts w:ascii="Courier New" w:hAnsi="Courier New" w:cs="Courier New"/>
                <w:b/>
                <w:bCs/>
                <w:sz w:val="24"/>
                <w:szCs w:val="24"/>
              </w:rPr>
            </w:pPr>
          </w:p>
        </w:tc>
        <w:tc>
          <w:tcPr>
            <w:tcW w:w="3060" w:type="dxa"/>
            <w:gridSpan w:val="6"/>
            <w:shd w:val="clear" w:color="auto" w:fill="auto"/>
            <w:vAlign w:val="center"/>
          </w:tcPr>
          <w:p w14:paraId="55A7C533" w14:textId="1BA701AF" w:rsidR="00E82F81" w:rsidRPr="00A86B46" w:rsidRDefault="00E82F81" w:rsidP="00E82F81">
            <w:pPr>
              <w:rPr>
                <w:rFonts w:ascii="Courier New" w:hAnsi="Courier New" w:cs="Courier New"/>
                <w:b/>
                <w:bCs/>
                <w:sz w:val="24"/>
                <w:szCs w:val="24"/>
              </w:rPr>
            </w:pPr>
            <w:r>
              <w:rPr>
                <w:rFonts w:ascii="Courier New" w:hAnsi="Courier New" w:cs="Courier New"/>
                <w:b/>
                <w:bCs/>
                <w:sz w:val="24"/>
                <w:szCs w:val="24"/>
              </w:rPr>
              <w:t>Done</w:t>
            </w:r>
          </w:p>
        </w:tc>
      </w:tr>
    </w:tbl>
    <w:p w14:paraId="45EB0ABF" w14:textId="77777777" w:rsidR="00E82F81" w:rsidRDefault="00E82F81" w:rsidP="00E82F81">
      <w:pPr>
        <w:jc w:val="center"/>
        <w:rPr>
          <w:rFonts w:ascii="Courier New" w:hAnsi="Courier New" w:cs="Courier New"/>
          <w:sz w:val="24"/>
          <w:szCs w:val="24"/>
        </w:rPr>
      </w:pPr>
    </w:p>
    <w:p w14:paraId="14B564E6" w14:textId="77777777" w:rsidR="00932D35" w:rsidRPr="00A86B46" w:rsidRDefault="00932D35" w:rsidP="00E82F81">
      <w:pPr>
        <w:jc w:val="center"/>
        <w:rPr>
          <w:rFonts w:ascii="Courier New" w:hAnsi="Courier New" w:cs="Courier New"/>
          <w:sz w:val="24"/>
          <w:szCs w:val="24"/>
        </w:rPr>
      </w:pPr>
    </w:p>
    <w:p w14:paraId="3FA55CED" w14:textId="34150A02"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lastRenderedPageBreak/>
        <w:t>Requirements Specifications</w:t>
      </w:r>
    </w:p>
    <w:p w14:paraId="654E2EC7"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se specifications outline the necessary functions, interfaces, and security measures that the system must meet in order to be fully functional and secure.</w:t>
      </w:r>
    </w:p>
    <w:p w14:paraId="45DBAFB1" w14:textId="700AB1A6"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336E1FF5" w14:textId="4F4DFFC4" w:rsidR="00DE403F"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functional requirements define how the system should work and the processes and procedures that need to be followed to ensure its proper functioning. This includes the presentation of the system and how data is processed to produce functional outputs. It is important to discuss and document the functional requirements to ensure that the system meets the needs and expectations of the users.</w:t>
      </w:r>
    </w:p>
    <w:p w14:paraId="458B31F7" w14:textId="1BCFBEDD" w:rsidR="00862777" w:rsidRPr="00A91ACE" w:rsidRDefault="005C2F6C" w:rsidP="00862777">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5C2F6C" w14:paraId="07CC6353" w14:textId="77777777" w:rsidTr="00B773E0">
        <w:tc>
          <w:tcPr>
            <w:tcW w:w="2875" w:type="dxa"/>
            <w:tcBorders>
              <w:left w:val="single" w:sz="4" w:space="0" w:color="FFFFFF" w:themeColor="background1"/>
              <w:right w:val="single" w:sz="4" w:space="0" w:color="FFFFFF" w:themeColor="background1"/>
            </w:tcBorders>
          </w:tcPr>
          <w:p w14:paraId="2B766819" w14:textId="438CF75B" w:rsidR="005C2F6C" w:rsidRPr="00CE573A" w:rsidRDefault="005C2F6C" w:rsidP="00F73CBE">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78845561" w14:textId="5039FD82" w:rsidR="005C2F6C" w:rsidRPr="00CE573A" w:rsidRDefault="005C2F6C" w:rsidP="00F73CBE">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210B9D" w14:paraId="7E24D48A" w14:textId="77777777" w:rsidTr="00B773E0">
        <w:tc>
          <w:tcPr>
            <w:tcW w:w="2875" w:type="dxa"/>
            <w:tcBorders>
              <w:left w:val="single" w:sz="4" w:space="0" w:color="FFFFFF" w:themeColor="background1"/>
              <w:bottom w:val="nil"/>
              <w:right w:val="single" w:sz="4" w:space="0" w:color="FFFFFF" w:themeColor="background1"/>
            </w:tcBorders>
          </w:tcPr>
          <w:p w14:paraId="470B2F02" w14:textId="7A5A8996"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131740FD" w14:textId="11A07E5C"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Implement secure user authentication for administrators, agents, and applicants, including account creation, login, and password reset functionalities.</w:t>
            </w:r>
          </w:p>
        </w:tc>
      </w:tr>
      <w:tr w:rsidR="00210B9D" w14:paraId="3146EE9C" w14:textId="77777777" w:rsidTr="00B773E0">
        <w:tc>
          <w:tcPr>
            <w:tcW w:w="2875" w:type="dxa"/>
            <w:tcBorders>
              <w:top w:val="nil"/>
              <w:left w:val="nil"/>
              <w:bottom w:val="nil"/>
              <w:right w:val="nil"/>
            </w:tcBorders>
          </w:tcPr>
          <w:p w14:paraId="65FABFE5" w14:textId="48282766"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5FA0A781" w14:textId="551C41B3"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Develop a dashboard for administrators to visually monitor user activity, agent and applicant data, and recruitment metrics.</w:t>
            </w:r>
          </w:p>
        </w:tc>
      </w:tr>
      <w:tr w:rsidR="00210B9D" w14:paraId="7ABCF200" w14:textId="77777777" w:rsidTr="00B773E0">
        <w:tc>
          <w:tcPr>
            <w:tcW w:w="2875" w:type="dxa"/>
            <w:tcBorders>
              <w:top w:val="nil"/>
              <w:left w:val="nil"/>
              <w:bottom w:val="nil"/>
              <w:right w:val="nil"/>
            </w:tcBorders>
          </w:tcPr>
          <w:p w14:paraId="52EBFB02" w14:textId="6F6517A9"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lang w:val="en-US"/>
              </w:rPr>
              <w:lastRenderedPageBreak/>
              <w:t>3. Data Management</w:t>
            </w:r>
          </w:p>
        </w:tc>
        <w:tc>
          <w:tcPr>
            <w:tcW w:w="5755" w:type="dxa"/>
            <w:tcBorders>
              <w:top w:val="nil"/>
              <w:left w:val="nil"/>
              <w:bottom w:val="nil"/>
              <w:right w:val="nil"/>
            </w:tcBorders>
          </w:tcPr>
          <w:p w14:paraId="420952DE" w14:textId="3811454C"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Enable administrators to view, manage, and add agent accounts, implement a review process for applicant data, and facilitate data transfer to agents.</w:t>
            </w:r>
          </w:p>
        </w:tc>
      </w:tr>
      <w:tr w:rsidR="00210B9D" w14:paraId="2E166CB5" w14:textId="77777777" w:rsidTr="00B773E0">
        <w:tc>
          <w:tcPr>
            <w:tcW w:w="2875" w:type="dxa"/>
            <w:tcBorders>
              <w:top w:val="nil"/>
              <w:left w:val="nil"/>
              <w:bottom w:val="nil"/>
              <w:right w:val="nil"/>
            </w:tcBorders>
          </w:tcPr>
          <w:p w14:paraId="7FACE7CC" w14:textId="200B5750"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27457140" w14:textId="099C4336"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Provide administrators with an overview feature displaying the total number of agents, applicants, and relevant recruitment data.</w:t>
            </w:r>
          </w:p>
        </w:tc>
      </w:tr>
      <w:tr w:rsidR="00210B9D" w14:paraId="37C0DB42" w14:textId="77777777" w:rsidTr="00B773E0">
        <w:tc>
          <w:tcPr>
            <w:tcW w:w="2875" w:type="dxa"/>
            <w:tcBorders>
              <w:top w:val="nil"/>
              <w:left w:val="nil"/>
              <w:bottom w:val="nil"/>
              <w:right w:val="nil"/>
            </w:tcBorders>
          </w:tcPr>
          <w:p w14:paraId="620458E1" w14:textId="26C8687B"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5BD28EE5" w14:textId="4ACB36D9"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Allow administrators, agents, and applicants to manage personal information and account settings.</w:t>
            </w:r>
          </w:p>
        </w:tc>
      </w:tr>
      <w:tr w:rsidR="00210B9D" w14:paraId="089F12E9" w14:textId="77777777" w:rsidTr="00B773E0">
        <w:tc>
          <w:tcPr>
            <w:tcW w:w="2875" w:type="dxa"/>
            <w:tcBorders>
              <w:top w:val="nil"/>
              <w:left w:val="nil"/>
              <w:bottom w:val="nil"/>
              <w:right w:val="nil"/>
            </w:tcBorders>
          </w:tcPr>
          <w:p w14:paraId="0733F860" w14:textId="715CFFBC"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6FCC3877" w14:textId="71040091"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210B9D" w14:paraId="08647B69" w14:textId="77777777" w:rsidTr="00B773E0">
        <w:tc>
          <w:tcPr>
            <w:tcW w:w="2875" w:type="dxa"/>
            <w:tcBorders>
              <w:top w:val="nil"/>
              <w:left w:val="nil"/>
              <w:bottom w:val="nil"/>
              <w:right w:val="nil"/>
            </w:tcBorders>
          </w:tcPr>
          <w:p w14:paraId="2745E312" w14:textId="17CBD353"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3F24F8AB" w14:textId="41969D6E"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Facilitate communication between administrators, applicants, and agents through an integrated messaging system within the platform.</w:t>
            </w:r>
          </w:p>
        </w:tc>
      </w:tr>
      <w:tr w:rsidR="00210B9D" w14:paraId="1949C2E4" w14:textId="77777777" w:rsidTr="00B773E0">
        <w:tc>
          <w:tcPr>
            <w:tcW w:w="2875" w:type="dxa"/>
            <w:tcBorders>
              <w:top w:val="nil"/>
              <w:left w:val="nil"/>
              <w:bottom w:val="nil"/>
              <w:right w:val="nil"/>
            </w:tcBorders>
          </w:tcPr>
          <w:p w14:paraId="45FD9C4B" w14:textId="0176CCBB"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2D61BAD8" w14:textId="4A226E62"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Incorporate a notification system to alert administrators of new messages, incoming applicants, or other system activities.</w:t>
            </w:r>
          </w:p>
        </w:tc>
      </w:tr>
      <w:tr w:rsidR="00210B9D" w14:paraId="783A05C8" w14:textId="77777777" w:rsidTr="00B773E0">
        <w:tc>
          <w:tcPr>
            <w:tcW w:w="2875" w:type="dxa"/>
            <w:tcBorders>
              <w:top w:val="nil"/>
              <w:left w:val="nil"/>
              <w:bottom w:val="nil"/>
              <w:right w:val="nil"/>
            </w:tcBorders>
          </w:tcPr>
          <w:p w14:paraId="6024A5F4" w14:textId="4598D08A"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78FF6105" w14:textId="25F1953F"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Implement a search and filtering mechanism for administrators to quickly locate specific information about agents and applicants.</w:t>
            </w:r>
          </w:p>
        </w:tc>
      </w:tr>
      <w:tr w:rsidR="00210B9D" w14:paraId="7FF2C8D7" w14:textId="77777777" w:rsidTr="00B773E0">
        <w:tc>
          <w:tcPr>
            <w:tcW w:w="2875" w:type="dxa"/>
            <w:tcBorders>
              <w:top w:val="nil"/>
              <w:left w:val="nil"/>
              <w:bottom w:val="nil"/>
              <w:right w:val="nil"/>
            </w:tcBorders>
          </w:tcPr>
          <w:p w14:paraId="391848FD" w14:textId="1285173A"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3B4F39D" w14:textId="3FF75E17"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Create a dashboard for employees to track recruitment metrics and performance data with visual elements.</w:t>
            </w:r>
          </w:p>
        </w:tc>
      </w:tr>
      <w:tr w:rsidR="00210B9D" w14:paraId="1E2B84B1" w14:textId="77777777" w:rsidTr="00B773E0">
        <w:tc>
          <w:tcPr>
            <w:tcW w:w="2875" w:type="dxa"/>
            <w:tcBorders>
              <w:top w:val="nil"/>
              <w:left w:val="nil"/>
              <w:bottom w:val="nil"/>
              <w:right w:val="nil"/>
            </w:tcBorders>
          </w:tcPr>
          <w:p w14:paraId="093C9BFC" w14:textId="16D8C9E4"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5755" w:type="dxa"/>
            <w:tcBorders>
              <w:top w:val="nil"/>
              <w:left w:val="nil"/>
              <w:bottom w:val="nil"/>
              <w:right w:val="nil"/>
            </w:tcBorders>
          </w:tcPr>
          <w:p w14:paraId="7538C6B2" w14:textId="0FE167C8"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Enable agents to securely view personal information, application forms, and status of recruited applicants.</w:t>
            </w:r>
          </w:p>
        </w:tc>
      </w:tr>
      <w:tr w:rsidR="00210B9D" w14:paraId="29085FCF" w14:textId="77777777" w:rsidTr="00B773E0">
        <w:tc>
          <w:tcPr>
            <w:tcW w:w="2875" w:type="dxa"/>
            <w:tcBorders>
              <w:top w:val="nil"/>
              <w:left w:val="nil"/>
              <w:bottom w:val="nil"/>
              <w:right w:val="nil"/>
            </w:tcBorders>
          </w:tcPr>
          <w:p w14:paraId="068E2EAE" w14:textId="15C5DDB0"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17A17B6A" w14:textId="55572BD0"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Provide agents with the ability to manage their account details, including profile information and password changes.</w:t>
            </w:r>
          </w:p>
        </w:tc>
      </w:tr>
      <w:tr w:rsidR="00210B9D" w14:paraId="3E382C0B" w14:textId="77777777" w:rsidTr="00B773E0">
        <w:tc>
          <w:tcPr>
            <w:tcW w:w="2875" w:type="dxa"/>
            <w:tcBorders>
              <w:top w:val="nil"/>
              <w:left w:val="nil"/>
              <w:bottom w:val="nil"/>
              <w:right w:val="nil"/>
            </w:tcBorders>
          </w:tcPr>
          <w:p w14:paraId="44B00F3A" w14:textId="62D662B5"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3144FA04" w14:textId="0C38A155"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Provide an online form for applicants to fill out personal and professional information.</w:t>
            </w:r>
          </w:p>
        </w:tc>
      </w:tr>
      <w:tr w:rsidR="00210B9D" w14:paraId="004156BA" w14:textId="77777777" w:rsidTr="00B773E0">
        <w:tc>
          <w:tcPr>
            <w:tcW w:w="2875" w:type="dxa"/>
            <w:tcBorders>
              <w:top w:val="nil"/>
              <w:left w:val="nil"/>
              <w:bottom w:val="nil"/>
              <w:right w:val="nil"/>
            </w:tcBorders>
          </w:tcPr>
          <w:p w14:paraId="37FAF949" w14:textId="55959551"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323A43A1" w14:textId="7391FA64"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Allow applicants to upload required documents and images to support their application.</w:t>
            </w:r>
          </w:p>
        </w:tc>
      </w:tr>
      <w:tr w:rsidR="00210B9D" w14:paraId="694F59CE" w14:textId="77777777" w:rsidTr="00B773E0">
        <w:tc>
          <w:tcPr>
            <w:tcW w:w="2875" w:type="dxa"/>
            <w:tcBorders>
              <w:top w:val="nil"/>
              <w:left w:val="nil"/>
              <w:bottom w:val="nil"/>
              <w:right w:val="nil"/>
            </w:tcBorders>
          </w:tcPr>
          <w:p w14:paraId="102EAFD8" w14:textId="668E1CEA"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6A1CAE15" w14:textId="423FB73A"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Enable applicants to browse and select a financial adviser from a list of available FAs.</w:t>
            </w:r>
          </w:p>
        </w:tc>
      </w:tr>
      <w:tr w:rsidR="00210B9D" w14:paraId="7E019B00" w14:textId="77777777" w:rsidTr="00B773E0">
        <w:tc>
          <w:tcPr>
            <w:tcW w:w="2875" w:type="dxa"/>
            <w:tcBorders>
              <w:top w:val="nil"/>
              <w:left w:val="nil"/>
              <w:bottom w:val="nil"/>
              <w:right w:val="nil"/>
            </w:tcBorders>
          </w:tcPr>
          <w:p w14:paraId="66ABC77A" w14:textId="74F82AB3"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lastRenderedPageBreak/>
              <w:t>16. Application Save and Modify</w:t>
            </w:r>
          </w:p>
        </w:tc>
        <w:tc>
          <w:tcPr>
            <w:tcW w:w="5755" w:type="dxa"/>
            <w:tcBorders>
              <w:top w:val="nil"/>
              <w:left w:val="nil"/>
              <w:bottom w:val="nil"/>
              <w:right w:val="nil"/>
            </w:tcBorders>
          </w:tcPr>
          <w:p w14:paraId="67107912" w14:textId="2165114D"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Allow applicants to save their work and return to the application later for modifications.</w:t>
            </w:r>
          </w:p>
        </w:tc>
      </w:tr>
      <w:tr w:rsidR="00210B9D" w14:paraId="61A79D1C" w14:textId="77777777" w:rsidTr="00B773E0">
        <w:tc>
          <w:tcPr>
            <w:tcW w:w="2875" w:type="dxa"/>
            <w:tcBorders>
              <w:top w:val="nil"/>
              <w:left w:val="single" w:sz="4" w:space="0" w:color="FFFFFF" w:themeColor="background1"/>
              <w:right w:val="single" w:sz="4" w:space="0" w:color="FFFFFF" w:themeColor="background1"/>
            </w:tcBorders>
          </w:tcPr>
          <w:p w14:paraId="41505AEC" w14:textId="6F8B123B"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right w:val="single" w:sz="4" w:space="0" w:color="FFFFFF" w:themeColor="background1"/>
            </w:tcBorders>
          </w:tcPr>
          <w:p w14:paraId="42BCD797" w14:textId="3D5579A9"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Provide a submission mechanism for applicants to formally submit their completed application to the system.</w:t>
            </w:r>
          </w:p>
        </w:tc>
      </w:tr>
    </w:tbl>
    <w:p w14:paraId="42A6BDF0" w14:textId="77777777" w:rsidR="005C2F6C" w:rsidRDefault="005C2F6C" w:rsidP="00862777">
      <w:pPr>
        <w:spacing w:line="480" w:lineRule="auto"/>
        <w:jc w:val="both"/>
        <w:rPr>
          <w:rFonts w:ascii="Courier New" w:hAnsi="Courier New" w:cs="Courier New"/>
          <w:sz w:val="24"/>
          <w:szCs w:val="24"/>
          <w:lang w:val="en-US"/>
        </w:rPr>
      </w:pPr>
    </w:p>
    <w:p w14:paraId="79215957" w14:textId="17C9A947" w:rsidR="00107C5E" w:rsidRDefault="00107C5E" w:rsidP="00107C5E">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indoro features consists of user authentication, administrator dashboard, data management, overview display, profile management, document handling, integrated messaging, notification system, and search and filtering.</w:t>
      </w:r>
    </w:p>
    <w:p w14:paraId="2A001D14" w14:textId="77777777" w:rsidR="00D85287" w:rsidRDefault="00D85287" w:rsidP="00107C5E">
      <w:pPr>
        <w:spacing w:line="480" w:lineRule="auto"/>
        <w:ind w:firstLine="720"/>
        <w:jc w:val="both"/>
        <w:rPr>
          <w:rFonts w:ascii="Courier New" w:hAnsi="Courier New" w:cs="Courier New"/>
          <w:sz w:val="24"/>
          <w:szCs w:val="24"/>
          <w:lang w:val="en-US"/>
        </w:rPr>
      </w:pPr>
    </w:p>
    <w:p w14:paraId="09B019E0" w14:textId="45EC0B7A"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CB6E3D0"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user interface is a crucial component of the online recruitment system as it facilitates interaction between the user and the system. The user interface should be designed in a way that is intuitive, user-friendly, and visually appealing. It should provide a clear and easy-to-understand presentation of the system's features and functionalities.</w:t>
      </w:r>
    </w:p>
    <w:p w14:paraId="7B7A43A2" w14:textId="77777777" w:rsidR="00D85287" w:rsidRDefault="00D85287" w:rsidP="008663DC">
      <w:pPr>
        <w:spacing w:line="480" w:lineRule="auto"/>
        <w:ind w:firstLine="720"/>
        <w:jc w:val="both"/>
        <w:rPr>
          <w:rFonts w:ascii="Courier New" w:hAnsi="Courier New" w:cs="Courier New"/>
          <w:sz w:val="24"/>
          <w:szCs w:val="24"/>
          <w:lang w:val="en-US"/>
        </w:rPr>
      </w:pPr>
    </w:p>
    <w:p w14:paraId="3417CB25" w14:textId="77777777" w:rsidR="00D85287" w:rsidRDefault="00D85287" w:rsidP="008663DC">
      <w:pPr>
        <w:spacing w:line="480" w:lineRule="auto"/>
        <w:ind w:firstLine="720"/>
        <w:jc w:val="both"/>
        <w:rPr>
          <w:rFonts w:ascii="Courier New" w:hAnsi="Courier New" w:cs="Courier New"/>
          <w:sz w:val="24"/>
          <w:szCs w:val="24"/>
          <w:lang w:val="en-US"/>
        </w:rPr>
      </w:pPr>
    </w:p>
    <w:p w14:paraId="151E74B0" w14:textId="77777777" w:rsidR="00D85287" w:rsidRDefault="00D85287" w:rsidP="008663DC">
      <w:pPr>
        <w:spacing w:line="480" w:lineRule="auto"/>
        <w:ind w:firstLine="720"/>
        <w:jc w:val="both"/>
        <w:rPr>
          <w:rFonts w:ascii="Courier New" w:hAnsi="Courier New" w:cs="Courier New"/>
          <w:sz w:val="24"/>
          <w:szCs w:val="24"/>
          <w:lang w:val="en-US"/>
        </w:rPr>
      </w:pPr>
    </w:p>
    <w:p w14:paraId="3D13ED39" w14:textId="14390382" w:rsidR="00A91ACE" w:rsidRDefault="00A91ACE" w:rsidP="00A91ACE">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lastRenderedPageBreak/>
        <w:drawing>
          <wp:anchor distT="0" distB="0" distL="114300" distR="114300" simplePos="0" relativeHeight="251670528" behindDoc="1" locked="0" layoutInCell="1" allowOverlap="1" wp14:anchorId="6A484194" wp14:editId="4C02665F">
            <wp:simplePos x="0" y="0"/>
            <wp:positionH relativeFrom="column">
              <wp:posOffset>0</wp:posOffset>
            </wp:positionH>
            <wp:positionV relativeFrom="paragraph">
              <wp:posOffset>-1905</wp:posOffset>
            </wp:positionV>
            <wp:extent cx="5486400" cy="3086100"/>
            <wp:effectExtent l="0" t="0" r="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anchor>
        </w:drawing>
      </w:r>
    </w:p>
    <w:p w14:paraId="6F71D8C6" w14:textId="77777777" w:rsidR="00A91ACE" w:rsidRDefault="00A91ACE" w:rsidP="00A91ACE">
      <w:pPr>
        <w:spacing w:line="480" w:lineRule="auto"/>
        <w:jc w:val="both"/>
        <w:rPr>
          <w:rFonts w:ascii="Courier New" w:hAnsi="Courier New" w:cs="Courier New"/>
          <w:sz w:val="24"/>
          <w:szCs w:val="24"/>
          <w:lang w:val="en-US"/>
        </w:rPr>
      </w:pPr>
    </w:p>
    <w:p w14:paraId="7FE74CDB" w14:textId="77777777" w:rsidR="00A91ACE" w:rsidRDefault="00A91ACE" w:rsidP="00A91ACE">
      <w:pPr>
        <w:spacing w:line="480" w:lineRule="auto"/>
        <w:jc w:val="both"/>
        <w:rPr>
          <w:rFonts w:ascii="Courier New" w:hAnsi="Courier New" w:cs="Courier New"/>
          <w:sz w:val="24"/>
          <w:szCs w:val="24"/>
          <w:lang w:val="en-US"/>
        </w:rPr>
      </w:pPr>
    </w:p>
    <w:p w14:paraId="2C4F1ACB" w14:textId="77777777" w:rsidR="00A91ACE" w:rsidRDefault="00A91ACE" w:rsidP="00A91ACE">
      <w:pPr>
        <w:spacing w:line="480" w:lineRule="auto"/>
        <w:jc w:val="both"/>
        <w:rPr>
          <w:rFonts w:ascii="Courier New" w:hAnsi="Courier New" w:cs="Courier New"/>
          <w:sz w:val="24"/>
          <w:szCs w:val="24"/>
          <w:lang w:val="en-US"/>
        </w:rPr>
      </w:pPr>
    </w:p>
    <w:p w14:paraId="7BA07016" w14:textId="77777777" w:rsidR="00A91ACE" w:rsidRDefault="00A91ACE" w:rsidP="00A91ACE">
      <w:pPr>
        <w:spacing w:line="480" w:lineRule="auto"/>
        <w:jc w:val="both"/>
        <w:rPr>
          <w:rFonts w:ascii="Courier New" w:hAnsi="Courier New" w:cs="Courier New"/>
          <w:sz w:val="24"/>
          <w:szCs w:val="24"/>
          <w:lang w:val="en-US"/>
        </w:rPr>
      </w:pPr>
    </w:p>
    <w:p w14:paraId="6B80437B" w14:textId="77777777" w:rsidR="00A91ACE" w:rsidRDefault="00A91ACE" w:rsidP="00A91ACE">
      <w:pPr>
        <w:spacing w:line="480" w:lineRule="auto"/>
        <w:jc w:val="both"/>
        <w:rPr>
          <w:rFonts w:ascii="Courier New" w:hAnsi="Courier New" w:cs="Courier New"/>
          <w:sz w:val="24"/>
          <w:szCs w:val="24"/>
          <w:lang w:val="en-US"/>
        </w:rPr>
      </w:pPr>
    </w:p>
    <w:p w14:paraId="3655C46C" w14:textId="77777777" w:rsidR="00A91ACE" w:rsidRDefault="00A91ACE" w:rsidP="00A91ACE">
      <w:pPr>
        <w:spacing w:line="480" w:lineRule="auto"/>
        <w:jc w:val="both"/>
        <w:rPr>
          <w:rFonts w:ascii="Courier New" w:hAnsi="Courier New" w:cs="Courier New"/>
          <w:sz w:val="24"/>
          <w:szCs w:val="24"/>
          <w:lang w:val="en-US"/>
        </w:rPr>
      </w:pPr>
    </w:p>
    <w:p w14:paraId="5AB7A569" w14:textId="1C24D4BF" w:rsidR="00A91ACE" w:rsidRPr="00A91ACE" w:rsidRDefault="00A91ACE" w:rsidP="00A91ACE">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76AAD37E" w14:textId="1AC5AE28"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33FB4E64"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hardware interface specifies the logical and physical characteristics of the interface between the software and the hardware components of the system. It outlines the hardware requirements and specifications needed for the system to function properly. This includes details such as the processor, 16 GB RAM memory, 256GB SSD storage, and network infrastructure.</w:t>
      </w:r>
    </w:p>
    <w:p w14:paraId="0218DE63" w14:textId="742B1616" w:rsidR="00DE403F" w:rsidRDefault="00DE403F" w:rsidP="008663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49032B0" w14:textId="7CDD4FB3"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software interface describes the interfaces between the system and other software components, such as the database, operating </w:t>
      </w:r>
      <w:r w:rsidR="00CF70BE" w:rsidRPr="008663DC">
        <w:rPr>
          <w:rFonts w:ascii="Courier New" w:hAnsi="Courier New" w:cs="Courier New"/>
          <w:sz w:val="24"/>
          <w:szCs w:val="24"/>
          <w:lang w:val="en-US"/>
        </w:rPr>
        <w:t>system like</w:t>
      </w:r>
      <w:r w:rsidRPr="008663DC">
        <w:rPr>
          <w:rFonts w:ascii="Courier New" w:hAnsi="Courier New" w:cs="Courier New"/>
          <w:sz w:val="24"/>
          <w:szCs w:val="24"/>
          <w:lang w:val="en-US"/>
        </w:rPr>
        <w:t xml:space="preserve"> Windows 8 to 11, tools, libraries, and integrated commercial components. It includes </w:t>
      </w:r>
      <w:r w:rsidRPr="008663DC">
        <w:rPr>
          <w:rFonts w:ascii="Courier New" w:hAnsi="Courier New" w:cs="Courier New"/>
          <w:sz w:val="24"/>
          <w:szCs w:val="24"/>
          <w:lang w:val="en-US"/>
        </w:rPr>
        <w:lastRenderedPageBreak/>
        <w:t>information about the software applications and versions used in the development and operation of the system.</w:t>
      </w:r>
    </w:p>
    <w:p w14:paraId="129E59C1" w14:textId="0477D76D"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76D3B0B2"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Security requirements are essential to ensure that the system is accessed only by authorized individuals and that sensitive data is protected. This includes measures such as user authentication, data encryption, access control, and secure communication protocols. The security requirements should comply with data protection and recruitment regulations to ensure the confidentiality, integrity, and availability of the system and its data.</w:t>
      </w:r>
    </w:p>
    <w:p w14:paraId="7D4F05E4" w14:textId="2B0841DE"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245C7FF3"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The technical background provides important information about the technical aspects of the project, including hardware and software specifications. This information helps define the requirements in a clear and understandable manner for developers. It includes details about the hardware components, operating system, programming languages, frameworks, and tools used in the development and deployment of the online recruitment system.</w:t>
      </w:r>
    </w:p>
    <w:p w14:paraId="0AB9B9EF" w14:textId="77777777" w:rsidR="000A3862" w:rsidRDefault="000A3862" w:rsidP="00EB42F9">
      <w:pPr>
        <w:spacing w:line="480" w:lineRule="auto"/>
        <w:ind w:firstLine="720"/>
        <w:jc w:val="both"/>
        <w:rPr>
          <w:rFonts w:ascii="Courier New" w:hAnsi="Courier New" w:cs="Courier New"/>
          <w:sz w:val="24"/>
          <w:szCs w:val="24"/>
          <w:lang w:val="en-US"/>
        </w:rPr>
      </w:pPr>
    </w:p>
    <w:p w14:paraId="42835071" w14:textId="77777777" w:rsidR="000A3862" w:rsidRDefault="000A3862" w:rsidP="00EB42F9">
      <w:pPr>
        <w:spacing w:line="480" w:lineRule="auto"/>
        <w:ind w:firstLine="720"/>
        <w:jc w:val="both"/>
        <w:rPr>
          <w:rFonts w:ascii="Courier New" w:hAnsi="Courier New" w:cs="Courier New"/>
          <w:sz w:val="24"/>
          <w:szCs w:val="24"/>
          <w:lang w:val="en-US"/>
        </w:rPr>
      </w:pPr>
    </w:p>
    <w:p w14:paraId="056C4C86" w14:textId="5619519B" w:rsidR="0084754F" w:rsidRDefault="00DE403F" w:rsidP="0084754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Hardware Specifications</w:t>
      </w:r>
    </w:p>
    <w:p w14:paraId="42359A31" w14:textId="40E2F50A" w:rsidR="00886BC5" w:rsidRDefault="00886BC5" w:rsidP="00886BC5">
      <w:pPr>
        <w:spacing w:line="480" w:lineRule="auto"/>
        <w:ind w:firstLine="720"/>
        <w:jc w:val="both"/>
        <w:rPr>
          <w:rFonts w:ascii="Courier New" w:hAnsi="Courier New" w:cs="Courier New"/>
          <w:sz w:val="24"/>
          <w:szCs w:val="24"/>
          <w:lang w:val="en-US"/>
        </w:rPr>
      </w:pPr>
      <w:r w:rsidRPr="00886BC5">
        <w:rPr>
          <w:rFonts w:ascii="Courier New" w:hAnsi="Courier New" w:cs="Courier New"/>
          <w:sz w:val="24"/>
          <w:szCs w:val="24"/>
          <w:lang w:val="en-US"/>
        </w:rPr>
        <w:t>Hardware Specifications refers to the technical descriptions of the hardware items, its components, and capabilities. It is essential to have the appropriate hardware components to ensure the completeness and functionality of the project. The table below presents the different hardware components and their recommended specifications:</w:t>
      </w:r>
    </w:p>
    <w:p w14:paraId="5AE92725" w14:textId="0E78A4F0" w:rsidR="00F21CF5" w:rsidRPr="00F21CF5" w:rsidRDefault="00F21CF5" w:rsidP="001125D8">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84754F" w14:paraId="0E449D85" w14:textId="77777777" w:rsidTr="00851750">
        <w:tc>
          <w:tcPr>
            <w:tcW w:w="2151" w:type="dxa"/>
            <w:vMerge w:val="restart"/>
            <w:tcBorders>
              <w:left w:val="single" w:sz="4" w:space="0" w:color="FFFFFF"/>
              <w:right w:val="single" w:sz="4" w:space="0" w:color="FFFFFF"/>
            </w:tcBorders>
          </w:tcPr>
          <w:p w14:paraId="26C06B80"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3EE8D788"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05A14192"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165D2441" w14:textId="77777777" w:rsidR="0084754F" w:rsidRDefault="0084754F" w:rsidP="001125D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84754F" w14:paraId="7552BA0B" w14:textId="77777777" w:rsidTr="00851750">
        <w:tc>
          <w:tcPr>
            <w:tcW w:w="2151" w:type="dxa"/>
            <w:vMerge/>
            <w:tcBorders>
              <w:left w:val="single" w:sz="4" w:space="0" w:color="FFFFFF"/>
              <w:right w:val="single" w:sz="4" w:space="0" w:color="FFFFFF"/>
            </w:tcBorders>
          </w:tcPr>
          <w:p w14:paraId="795BAADD" w14:textId="77777777" w:rsidR="0084754F" w:rsidRPr="00903E79" w:rsidRDefault="0084754F" w:rsidP="001125D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4CB6DF4A" w14:textId="77777777" w:rsidR="0084754F" w:rsidRPr="00903E79" w:rsidRDefault="0084754F" w:rsidP="001125D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1EA0EF3A"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1F0659A4"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51A9ACB0" w14:textId="77777777" w:rsidR="0084754F" w:rsidRDefault="0084754F" w:rsidP="001125D8">
            <w:pPr>
              <w:jc w:val="both"/>
              <w:rPr>
                <w:rFonts w:ascii="Courier New" w:hAnsi="Courier New" w:cs="Courier New"/>
                <w:sz w:val="24"/>
                <w:szCs w:val="24"/>
                <w:lang w:val="en-US"/>
              </w:rPr>
            </w:pPr>
          </w:p>
        </w:tc>
      </w:tr>
      <w:tr w:rsidR="0084754F" w14:paraId="05AC154A" w14:textId="77777777" w:rsidTr="00851750">
        <w:tc>
          <w:tcPr>
            <w:tcW w:w="2340" w:type="dxa"/>
            <w:gridSpan w:val="2"/>
            <w:tcBorders>
              <w:left w:val="single" w:sz="4" w:space="0" w:color="FFFFFF"/>
              <w:bottom w:val="nil"/>
              <w:right w:val="single" w:sz="4" w:space="0" w:color="FFFFFF"/>
            </w:tcBorders>
          </w:tcPr>
          <w:p w14:paraId="01B83D99"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141FC4F7" w14:textId="77777777" w:rsidR="0084754F" w:rsidRPr="00E25E00" w:rsidRDefault="0084754F" w:rsidP="00851750">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21D3FBEB"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5C743C16"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72321066" w14:textId="2BDD5FA7" w:rsidR="0084754F" w:rsidRPr="00E25E00" w:rsidRDefault="003F3912" w:rsidP="00851750">
            <w:pPr>
              <w:jc w:val="center"/>
              <w:rPr>
                <w:rFonts w:ascii="Courier New" w:hAnsi="Courier New" w:cs="Courier New"/>
                <w:sz w:val="24"/>
                <w:szCs w:val="24"/>
                <w:lang w:val="en-US"/>
              </w:rPr>
            </w:pPr>
            <w:r>
              <w:rPr>
                <w:rFonts w:ascii="Courier New" w:hAnsi="Courier New" w:cs="Courier New"/>
                <w:sz w:val="24"/>
                <w:szCs w:val="24"/>
              </w:rPr>
              <w:t>1</w:t>
            </w:r>
          </w:p>
        </w:tc>
      </w:tr>
      <w:tr w:rsidR="0084754F" w14:paraId="5AF1DD51" w14:textId="77777777" w:rsidTr="00851750">
        <w:tc>
          <w:tcPr>
            <w:tcW w:w="2340" w:type="dxa"/>
            <w:gridSpan w:val="2"/>
            <w:tcBorders>
              <w:top w:val="nil"/>
              <w:left w:val="nil"/>
              <w:bottom w:val="nil"/>
              <w:right w:val="nil"/>
            </w:tcBorders>
          </w:tcPr>
          <w:p w14:paraId="35B971A7"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2649EF3B" w14:textId="77777777" w:rsidR="0084754F" w:rsidRPr="00E25E00" w:rsidRDefault="0084754F" w:rsidP="00851750">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7D6B82EC"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208A856E"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7D2DA3CD" w14:textId="37906CAB" w:rsidR="0084754F" w:rsidRPr="00E25E00" w:rsidRDefault="003F3912" w:rsidP="00851750">
            <w:pPr>
              <w:jc w:val="center"/>
              <w:rPr>
                <w:rFonts w:ascii="Courier New" w:hAnsi="Courier New" w:cs="Courier New"/>
                <w:sz w:val="24"/>
                <w:szCs w:val="24"/>
                <w:lang w:val="en-US"/>
              </w:rPr>
            </w:pPr>
            <w:r>
              <w:rPr>
                <w:rFonts w:ascii="Courier New" w:hAnsi="Courier New" w:cs="Courier New"/>
                <w:sz w:val="24"/>
                <w:szCs w:val="24"/>
              </w:rPr>
              <w:t>1</w:t>
            </w:r>
          </w:p>
        </w:tc>
      </w:tr>
      <w:tr w:rsidR="0084754F" w14:paraId="4701A01C" w14:textId="77777777" w:rsidTr="00851750">
        <w:tc>
          <w:tcPr>
            <w:tcW w:w="2340" w:type="dxa"/>
            <w:gridSpan w:val="2"/>
            <w:tcBorders>
              <w:top w:val="nil"/>
              <w:left w:val="nil"/>
              <w:bottom w:val="nil"/>
              <w:right w:val="nil"/>
            </w:tcBorders>
          </w:tcPr>
          <w:p w14:paraId="0BC4515C"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0571DD3D" w14:textId="77777777" w:rsidR="0084754F" w:rsidRPr="00E25E00" w:rsidRDefault="0084754F" w:rsidP="00851750">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7C412414"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6A1218EF"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53538AD3"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84754F" w14:paraId="230BCA23" w14:textId="77777777" w:rsidTr="00851750">
        <w:tc>
          <w:tcPr>
            <w:tcW w:w="2340" w:type="dxa"/>
            <w:gridSpan w:val="2"/>
            <w:tcBorders>
              <w:top w:val="nil"/>
              <w:left w:val="single" w:sz="4" w:space="0" w:color="FFFFFF"/>
              <w:right w:val="single" w:sz="4" w:space="0" w:color="FFFFFF"/>
            </w:tcBorders>
          </w:tcPr>
          <w:p w14:paraId="24683BBF"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4DC8E59A" w14:textId="77777777" w:rsidR="0084754F" w:rsidRPr="00E25E00" w:rsidRDefault="0084754F" w:rsidP="00851750">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2F1D2F45"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0DAB3A3E"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7CE61DA2" w14:textId="01FD7326" w:rsidR="0084754F" w:rsidRPr="00E25E00" w:rsidRDefault="003F3912" w:rsidP="00851750">
            <w:pPr>
              <w:jc w:val="center"/>
              <w:rPr>
                <w:rFonts w:ascii="Courier New" w:hAnsi="Courier New" w:cs="Courier New"/>
                <w:sz w:val="24"/>
                <w:szCs w:val="24"/>
                <w:lang w:val="en-US"/>
              </w:rPr>
            </w:pPr>
            <w:r>
              <w:rPr>
                <w:rFonts w:ascii="Courier New" w:hAnsi="Courier New" w:cs="Courier New"/>
                <w:sz w:val="24"/>
                <w:szCs w:val="24"/>
              </w:rPr>
              <w:t>1</w:t>
            </w:r>
          </w:p>
        </w:tc>
      </w:tr>
    </w:tbl>
    <w:p w14:paraId="165664FA" w14:textId="77777777" w:rsidR="0084754F" w:rsidRDefault="0084754F" w:rsidP="0084754F">
      <w:pPr>
        <w:spacing w:line="480" w:lineRule="auto"/>
        <w:ind w:left="1440"/>
        <w:jc w:val="both"/>
        <w:rPr>
          <w:rFonts w:ascii="Courier New" w:hAnsi="Courier New" w:cs="Courier New"/>
          <w:sz w:val="24"/>
          <w:szCs w:val="24"/>
          <w:lang w:val="en-US"/>
        </w:rPr>
      </w:pPr>
    </w:p>
    <w:p w14:paraId="066E891F" w14:textId="52FA1411" w:rsidR="00E01BDC" w:rsidRDefault="00DE403F" w:rsidP="00E01B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6773FE6F" w14:textId="09E07C5A" w:rsidR="00F21CF5" w:rsidRDefault="00F21CF5" w:rsidP="00F21CF5">
      <w:pPr>
        <w:spacing w:line="480" w:lineRule="auto"/>
        <w:ind w:firstLine="720"/>
        <w:jc w:val="both"/>
        <w:rPr>
          <w:rFonts w:ascii="Courier New" w:hAnsi="Courier New" w:cs="Courier New"/>
          <w:sz w:val="24"/>
          <w:szCs w:val="24"/>
          <w:lang w:val="en-US"/>
        </w:rPr>
      </w:pPr>
      <w:r w:rsidRPr="00F21CF5">
        <w:rPr>
          <w:rFonts w:ascii="Courier New" w:hAnsi="Courier New" w:cs="Courier New"/>
          <w:sz w:val="24"/>
          <w:szCs w:val="24"/>
          <w:lang w:val="en-US"/>
        </w:rPr>
        <w:t xml:space="preserve">Software Specifications are essential for the proper functioning and compatibility of the online recruitment </w:t>
      </w:r>
      <w:r w:rsidRPr="00F21CF5">
        <w:rPr>
          <w:rFonts w:ascii="Courier New" w:hAnsi="Courier New" w:cs="Courier New"/>
          <w:sz w:val="24"/>
          <w:szCs w:val="24"/>
          <w:lang w:val="en-US"/>
        </w:rPr>
        <w:lastRenderedPageBreak/>
        <w:t>system. The table below presents the minimum and recommended specifications for various software components:</w:t>
      </w:r>
    </w:p>
    <w:p w14:paraId="1A62835E" w14:textId="23DFC4B3" w:rsidR="00F21CF5" w:rsidRPr="00CE573A" w:rsidRDefault="00F21CF5" w:rsidP="00F21CF5">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E01BDC" w14:paraId="2B103AF9" w14:textId="77777777" w:rsidTr="00F07E81">
        <w:tc>
          <w:tcPr>
            <w:tcW w:w="2876" w:type="dxa"/>
            <w:tcBorders>
              <w:left w:val="single" w:sz="4" w:space="0" w:color="FFFFFF"/>
              <w:right w:val="single" w:sz="4" w:space="0" w:color="FFFFFF"/>
            </w:tcBorders>
          </w:tcPr>
          <w:p w14:paraId="598F0E87"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602D2795"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3F547777"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2677DF22"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5FB7D917"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E01BDC" w14:paraId="1D3BED75" w14:textId="77777777" w:rsidTr="009E1E9D">
        <w:tc>
          <w:tcPr>
            <w:tcW w:w="2876" w:type="dxa"/>
            <w:tcBorders>
              <w:left w:val="single" w:sz="4" w:space="0" w:color="FFFFFF"/>
              <w:bottom w:val="nil"/>
              <w:right w:val="single" w:sz="4" w:space="0" w:color="FFFFFF"/>
            </w:tcBorders>
          </w:tcPr>
          <w:p w14:paraId="28B32059"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7AECD184"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A2EB753"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E01BDC" w14:paraId="74689F52" w14:textId="77777777" w:rsidTr="004320D7">
        <w:tc>
          <w:tcPr>
            <w:tcW w:w="2876" w:type="dxa"/>
            <w:tcBorders>
              <w:top w:val="nil"/>
              <w:left w:val="nil"/>
              <w:bottom w:val="nil"/>
              <w:right w:val="nil"/>
            </w:tcBorders>
          </w:tcPr>
          <w:p w14:paraId="1F11501D" w14:textId="074D7D7D"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763B1B42"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5491B20E"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E01BDC" w14:paraId="3DAA66B9" w14:textId="77777777" w:rsidTr="004320D7">
        <w:tc>
          <w:tcPr>
            <w:tcW w:w="2876" w:type="dxa"/>
            <w:tcBorders>
              <w:top w:val="nil"/>
              <w:left w:val="nil"/>
              <w:bottom w:val="nil"/>
              <w:right w:val="nil"/>
            </w:tcBorders>
          </w:tcPr>
          <w:p w14:paraId="6CB4FDA1" w14:textId="77777777" w:rsidR="00E01BDC" w:rsidRDefault="00E01BDC" w:rsidP="004320D7">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7672F89B" w14:textId="77777777" w:rsidR="00E01BDC" w:rsidRDefault="00E01BDC" w:rsidP="004320D7">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33B83A89" w14:textId="77777777" w:rsidR="00E01BDC" w:rsidRDefault="00E01BDC" w:rsidP="004320D7">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E01BDC" w14:paraId="7A6FC196" w14:textId="77777777" w:rsidTr="004320D7">
        <w:tc>
          <w:tcPr>
            <w:tcW w:w="2876" w:type="dxa"/>
            <w:tcBorders>
              <w:top w:val="nil"/>
              <w:left w:val="nil"/>
              <w:bottom w:val="nil"/>
              <w:right w:val="nil"/>
            </w:tcBorders>
          </w:tcPr>
          <w:p w14:paraId="4D338F96" w14:textId="77777777" w:rsidR="00E01BDC" w:rsidRPr="004E6CD8"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4E18592A"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17217AC6"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E01BDC" w14:paraId="1B278817" w14:textId="77777777" w:rsidTr="004320D7">
        <w:tc>
          <w:tcPr>
            <w:tcW w:w="2876" w:type="dxa"/>
            <w:tcBorders>
              <w:top w:val="nil"/>
              <w:left w:val="nil"/>
              <w:bottom w:val="nil"/>
              <w:right w:val="nil"/>
            </w:tcBorders>
          </w:tcPr>
          <w:p w14:paraId="2C629885"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5D81F810" w14:textId="77777777" w:rsidR="00E01BDC" w:rsidRDefault="00E01BDC" w:rsidP="004320D7">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5E165E2B" w14:textId="77777777" w:rsidR="00E01BDC" w:rsidRDefault="00E01BDC" w:rsidP="004320D7">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E01BDC" w14:paraId="75AC7B78" w14:textId="77777777" w:rsidTr="004320D7">
        <w:tc>
          <w:tcPr>
            <w:tcW w:w="2876" w:type="dxa"/>
            <w:tcBorders>
              <w:top w:val="nil"/>
              <w:left w:val="nil"/>
              <w:bottom w:val="nil"/>
              <w:right w:val="nil"/>
            </w:tcBorders>
          </w:tcPr>
          <w:p w14:paraId="569CA67B"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52ABAB80" w14:textId="77777777" w:rsidR="00E01BDC" w:rsidRDefault="00E01BDC" w:rsidP="004320D7">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1EDF4025" w14:textId="77777777" w:rsidR="00E01BDC" w:rsidRDefault="00E01BDC" w:rsidP="004320D7">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E01BDC" w14:paraId="55E26CE8" w14:textId="77777777" w:rsidTr="004320D7">
        <w:tc>
          <w:tcPr>
            <w:tcW w:w="2876" w:type="dxa"/>
            <w:tcBorders>
              <w:top w:val="nil"/>
              <w:left w:val="nil"/>
              <w:bottom w:val="single" w:sz="4" w:space="0" w:color="FFFFFF"/>
              <w:right w:val="nil"/>
            </w:tcBorders>
          </w:tcPr>
          <w:p w14:paraId="750994FD"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Database</w:t>
            </w:r>
          </w:p>
          <w:p w14:paraId="0BA5AB6B"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DADE4EF"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4334A673"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E01BDC" w14:paraId="1CE48673" w14:textId="77777777" w:rsidTr="004320D7">
        <w:tc>
          <w:tcPr>
            <w:tcW w:w="2876" w:type="dxa"/>
            <w:tcBorders>
              <w:top w:val="single" w:sz="4" w:space="0" w:color="FFFFFF"/>
              <w:left w:val="single" w:sz="4" w:space="0" w:color="FFFFFF"/>
              <w:right w:val="single" w:sz="4" w:space="0" w:color="FFFFFF"/>
            </w:tcBorders>
          </w:tcPr>
          <w:p w14:paraId="6A78E608"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3B1DB45F"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D9D76D3"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06069EC1" w14:textId="77777777" w:rsidR="00E01BDC" w:rsidRDefault="00E01BDC" w:rsidP="00E01BDC">
      <w:pPr>
        <w:spacing w:line="480" w:lineRule="auto"/>
        <w:jc w:val="both"/>
        <w:rPr>
          <w:rFonts w:ascii="Courier New" w:hAnsi="Courier New" w:cs="Courier New"/>
          <w:sz w:val="24"/>
          <w:szCs w:val="24"/>
          <w:lang w:val="en-US"/>
        </w:rPr>
      </w:pPr>
    </w:p>
    <w:p w14:paraId="7EE9FD1C" w14:textId="0FA0BAAA" w:rsidR="00F21CF5" w:rsidRPr="00F21CF5" w:rsidRDefault="00F21CF5" w:rsidP="00F21CF5">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F21CF5">
        <w:rPr>
          <w:rFonts w:ascii="Courier New" w:hAnsi="Courier New" w:cs="Courier New"/>
          <w:sz w:val="24"/>
          <w:szCs w:val="24"/>
          <w:lang w:val="en-US"/>
        </w:rPr>
        <w:t>As shown on the Table (number), it outlines the minimum and recommended specifications for various software components required for the online recruitment system. It includes information about the operating system, Code Igniter framework, Visual Studio Code, web browser, web server, web hosting, and database. These software specifications ensure that the online recruitment system is compatible with the necessary software components and can function effectively.</w:t>
      </w:r>
    </w:p>
    <w:p w14:paraId="4C640254" w14:textId="30870B15" w:rsidR="00CF7378" w:rsidRPr="00CF7378" w:rsidRDefault="00CF7378" w:rsidP="00F21CF5">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 xml:space="preserve">System </w:t>
      </w:r>
      <w:r w:rsidR="00A13D51" w:rsidRPr="00CF7378">
        <w:rPr>
          <w:rFonts w:ascii="Courier New" w:hAnsi="Courier New" w:cs="Courier New"/>
          <w:b/>
          <w:bCs/>
          <w:sz w:val="24"/>
          <w:szCs w:val="24"/>
          <w:lang w:val="en-US"/>
        </w:rPr>
        <w:t>Analysis</w:t>
      </w:r>
      <w:r>
        <w:rPr>
          <w:rFonts w:ascii="Courier New" w:hAnsi="Courier New" w:cs="Courier New"/>
          <w:b/>
          <w:bCs/>
          <w:sz w:val="24"/>
          <w:szCs w:val="24"/>
          <w:lang w:val="en-US"/>
        </w:rPr>
        <w:t xml:space="preserve"> and Design</w:t>
      </w:r>
    </w:p>
    <w:p w14:paraId="6EB521B2" w14:textId="77777777" w:rsidR="00C61F8E" w:rsidRDefault="00C61F8E" w:rsidP="00C61F8E">
      <w:pPr>
        <w:spacing w:line="480" w:lineRule="auto"/>
        <w:ind w:firstLine="720"/>
        <w:jc w:val="both"/>
        <w:rPr>
          <w:rFonts w:ascii="Courier New" w:hAnsi="Courier New" w:cs="Courier New"/>
          <w:sz w:val="24"/>
          <w:szCs w:val="24"/>
          <w:lang w:val="en-US"/>
        </w:rPr>
      </w:pPr>
      <w:r w:rsidRPr="00C61F8E">
        <w:rPr>
          <w:rFonts w:ascii="Courier New" w:hAnsi="Courier New" w:cs="Courier New"/>
          <w:sz w:val="24"/>
          <w:szCs w:val="24"/>
          <w:lang w:val="en-US"/>
        </w:rPr>
        <w:t xml:space="preserve">System analysis and design in this project involved understanding the requirements, planning the system's </w:t>
      </w:r>
      <w:r w:rsidRPr="00C61F8E">
        <w:rPr>
          <w:rFonts w:ascii="Courier New" w:hAnsi="Courier New" w:cs="Courier New"/>
          <w:sz w:val="24"/>
          <w:szCs w:val="24"/>
          <w:lang w:val="en-US"/>
        </w:rPr>
        <w:lastRenderedPageBreak/>
        <w:t>components and functionalities, and creating visual representations and specifications to guide the development and deployment of the online recruitment system.</w:t>
      </w:r>
    </w:p>
    <w:p w14:paraId="519FEB2B" w14:textId="6BA9DDF6" w:rsidR="002C7C82" w:rsidRDefault="00CF7378" w:rsidP="00E01BDC">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02EB0AE9" w14:textId="77777777" w:rsidR="00A13D51" w:rsidRDefault="00A13D51" w:rsidP="00A13D51">
      <w:pPr>
        <w:spacing w:line="480" w:lineRule="auto"/>
        <w:ind w:firstLine="720"/>
        <w:jc w:val="both"/>
        <w:rPr>
          <w:rFonts w:ascii="Courier New" w:hAnsi="Courier New" w:cs="Courier New"/>
          <w:sz w:val="24"/>
          <w:szCs w:val="24"/>
          <w:lang w:val="en-US"/>
        </w:rPr>
      </w:pPr>
      <w:r w:rsidRPr="00A13D51">
        <w:rPr>
          <w:rFonts w:ascii="Courier New" w:hAnsi="Courier New" w:cs="Courier New"/>
          <w:sz w:val="24"/>
          <w:szCs w:val="24"/>
          <w:lang w:val="en-US"/>
        </w:rPr>
        <w:t xml:space="preserve">The "E-Recruit: An Online Recruitment System for Insurance and Investment Agency in Mindoro" is an online platform designed specifically for insurance and investment agencies in Mindoro, Philippines. It aims to analyze the recruitment process by providing a user-friendly interface for applicants and improving the overall hiring experience. The system allows applicants to register and login to their accounts, fill out application forms, and submit their information directly to the administrator. The administrator then reviews the information and decides whether to approve their application. If the applicant is accepted, the administrator updates their status and notifies the applicant. The system also includes features such as screening, and notifications to ensure a smooth and efficient recruitment process. The system architecture and design have been carefully planned and implemented, taking into consideration the unique needs and circumstances of the region. The system has undergone testing and evaluation to ensure its functionality, reliability, and usability. It has </w:t>
      </w:r>
      <w:r w:rsidRPr="00A13D51">
        <w:rPr>
          <w:rFonts w:ascii="Courier New" w:hAnsi="Courier New" w:cs="Courier New"/>
          <w:sz w:val="24"/>
          <w:szCs w:val="24"/>
          <w:lang w:val="en-US"/>
        </w:rPr>
        <w:lastRenderedPageBreak/>
        <w:t>been deployed on appropriate servers or hosting platforms and is accessible to agents and applicants. The system also includes data-backed hiring, which utilizes data analysis and metrics to make informed decisions throughout the hiring process. The system aims to improve the efficiency of the recruitment process, provide a user-friendly platform for applicants, and comply with recruitment regulations.</w:t>
      </w:r>
    </w:p>
    <w:p w14:paraId="60CB9E35" w14:textId="77777777" w:rsidR="008757BA" w:rsidRDefault="008757BA" w:rsidP="00A13D51">
      <w:pPr>
        <w:spacing w:line="480" w:lineRule="auto"/>
        <w:jc w:val="both"/>
        <w:rPr>
          <w:rFonts w:ascii="Courier New" w:hAnsi="Courier New" w:cs="Courier New"/>
          <w:b/>
          <w:bCs/>
          <w:sz w:val="24"/>
          <w:szCs w:val="24"/>
          <w:lang w:val="en-US"/>
        </w:rPr>
      </w:pPr>
    </w:p>
    <w:p w14:paraId="39CE20DA" w14:textId="63236AF8" w:rsidR="00CF7378" w:rsidRDefault="00CF7378" w:rsidP="00A13D51">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0FD6821D" w14:textId="345332AC" w:rsidR="00A12B39" w:rsidRPr="00A12B39" w:rsidRDefault="00A12B39" w:rsidP="00A12B39">
      <w:pPr>
        <w:spacing w:line="480" w:lineRule="auto"/>
        <w:ind w:firstLine="720"/>
        <w:jc w:val="both"/>
        <w:rPr>
          <w:rFonts w:ascii="Courier New" w:hAnsi="Courier New" w:cs="Courier New"/>
          <w:sz w:val="24"/>
          <w:szCs w:val="24"/>
          <w:lang w:val="en-US"/>
        </w:rPr>
      </w:pPr>
      <w:r w:rsidRPr="00A12B39">
        <w:rPr>
          <w:rFonts w:ascii="Courier New" w:hAnsi="Courier New" w:cs="Courier New"/>
          <w:sz w:val="24"/>
          <w:szCs w:val="24"/>
          <w:lang w:val="en-US"/>
        </w:rPr>
        <w:t>A system architecture shows the representation and structure of the system.</w:t>
      </w:r>
    </w:p>
    <w:p w14:paraId="000F756D" w14:textId="34DCB644" w:rsidR="007E3AEB" w:rsidRDefault="00A12B39" w:rsidP="00D606C5">
      <w:pPr>
        <w:spacing w:line="480" w:lineRule="auto"/>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75648" behindDoc="1" locked="0" layoutInCell="1" allowOverlap="1" wp14:anchorId="12492D31" wp14:editId="5E4A0AF6">
            <wp:simplePos x="0" y="0"/>
            <wp:positionH relativeFrom="column">
              <wp:posOffset>0</wp:posOffset>
            </wp:positionH>
            <wp:positionV relativeFrom="paragraph">
              <wp:posOffset>-2540</wp:posOffset>
            </wp:positionV>
            <wp:extent cx="5486400" cy="3855085"/>
            <wp:effectExtent l="0" t="0" r="0" b="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855085"/>
                    </a:xfrm>
                    <a:prstGeom prst="rect">
                      <a:avLst/>
                    </a:prstGeom>
                  </pic:spPr>
                </pic:pic>
              </a:graphicData>
            </a:graphic>
          </wp:anchor>
        </w:drawing>
      </w:r>
    </w:p>
    <w:p w14:paraId="31BAB2E5" w14:textId="77777777" w:rsidR="007E3AEB" w:rsidRDefault="007E3AEB" w:rsidP="00D606C5">
      <w:pPr>
        <w:spacing w:line="480" w:lineRule="auto"/>
        <w:jc w:val="both"/>
        <w:rPr>
          <w:rFonts w:ascii="Courier New" w:hAnsi="Courier New" w:cs="Courier New"/>
          <w:sz w:val="24"/>
          <w:szCs w:val="24"/>
          <w:lang w:val="en-US"/>
        </w:rPr>
      </w:pPr>
    </w:p>
    <w:p w14:paraId="2753AAF5" w14:textId="77777777" w:rsidR="007E3AEB" w:rsidRDefault="007E3AEB" w:rsidP="00D606C5">
      <w:pPr>
        <w:spacing w:line="480" w:lineRule="auto"/>
        <w:jc w:val="both"/>
        <w:rPr>
          <w:rFonts w:ascii="Courier New" w:hAnsi="Courier New" w:cs="Courier New"/>
          <w:sz w:val="24"/>
          <w:szCs w:val="24"/>
          <w:lang w:val="en-US"/>
        </w:rPr>
      </w:pPr>
    </w:p>
    <w:p w14:paraId="4D321A28" w14:textId="77777777" w:rsidR="007E3AEB" w:rsidRDefault="007E3AEB" w:rsidP="00D606C5">
      <w:pPr>
        <w:spacing w:line="480" w:lineRule="auto"/>
        <w:jc w:val="both"/>
        <w:rPr>
          <w:rFonts w:ascii="Courier New" w:hAnsi="Courier New" w:cs="Courier New"/>
          <w:sz w:val="24"/>
          <w:szCs w:val="24"/>
          <w:lang w:val="en-US"/>
        </w:rPr>
      </w:pPr>
    </w:p>
    <w:p w14:paraId="3D7A8573" w14:textId="77777777" w:rsidR="007E3AEB" w:rsidRDefault="007E3AEB" w:rsidP="00D606C5">
      <w:pPr>
        <w:spacing w:line="480" w:lineRule="auto"/>
        <w:jc w:val="both"/>
        <w:rPr>
          <w:rFonts w:ascii="Courier New" w:hAnsi="Courier New" w:cs="Courier New"/>
          <w:sz w:val="24"/>
          <w:szCs w:val="24"/>
          <w:lang w:val="en-US"/>
        </w:rPr>
      </w:pPr>
    </w:p>
    <w:p w14:paraId="60FDE849" w14:textId="77777777" w:rsidR="007E3AEB" w:rsidRDefault="007E3AEB" w:rsidP="00D606C5">
      <w:pPr>
        <w:spacing w:line="480" w:lineRule="auto"/>
        <w:jc w:val="both"/>
        <w:rPr>
          <w:rFonts w:ascii="Courier New" w:hAnsi="Courier New" w:cs="Courier New"/>
          <w:sz w:val="24"/>
          <w:szCs w:val="24"/>
          <w:lang w:val="en-US"/>
        </w:rPr>
      </w:pPr>
    </w:p>
    <w:p w14:paraId="2E724431" w14:textId="77777777" w:rsidR="007E3AEB" w:rsidRDefault="007E3AEB" w:rsidP="00D606C5">
      <w:pPr>
        <w:spacing w:line="480" w:lineRule="auto"/>
        <w:jc w:val="both"/>
        <w:rPr>
          <w:rFonts w:ascii="Courier New" w:hAnsi="Courier New" w:cs="Courier New"/>
          <w:sz w:val="24"/>
          <w:szCs w:val="24"/>
          <w:lang w:val="en-US"/>
        </w:rPr>
      </w:pPr>
    </w:p>
    <w:p w14:paraId="68EA3F80" w14:textId="77777777" w:rsidR="00E76F63" w:rsidRDefault="00E76F63" w:rsidP="00D606C5">
      <w:pPr>
        <w:spacing w:line="480" w:lineRule="auto"/>
        <w:jc w:val="both"/>
        <w:rPr>
          <w:rFonts w:ascii="Courier New" w:hAnsi="Courier New" w:cs="Courier New"/>
          <w:sz w:val="24"/>
          <w:szCs w:val="24"/>
          <w:lang w:val="en-US"/>
        </w:rPr>
      </w:pPr>
    </w:p>
    <w:p w14:paraId="202436D5" w14:textId="77777777" w:rsidR="00A12B39" w:rsidRDefault="00A12B39" w:rsidP="00A12B39">
      <w:pPr>
        <w:ind w:left="1440" w:firstLine="720"/>
        <w:rPr>
          <w:rFonts w:ascii="Courier New" w:hAnsi="Courier New" w:cs="Courier New"/>
          <w:b/>
          <w:bCs/>
          <w:sz w:val="24"/>
          <w:szCs w:val="24"/>
          <w:lang w:val="en-US"/>
        </w:rPr>
      </w:pPr>
    </w:p>
    <w:p w14:paraId="0A2AE000" w14:textId="42912922" w:rsidR="00A12B39" w:rsidRPr="00A86B46" w:rsidRDefault="00A12B39" w:rsidP="00A12B39">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 xml:space="preserve">Figure </w:t>
      </w:r>
      <w:r w:rsidR="00B41710">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19A03878" w14:textId="245A624D" w:rsidR="007E3AEB" w:rsidRDefault="0037405C" w:rsidP="0022447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This figure shows that the admin initiates actions by requesting the display of applicant information, managing various aspects such as reports, selected applicants, control and maintenance, and user management. The Agent, in turn, manages applicants and communicates with the System to receive updates on the selection process status. Meanwhile, the Applicant interacts with the system to manage their form applications. The System, acting as a central hub, facilitates communication between Admin, Agents, and Applicants. It provides selection process updates to Agents and responds to Admin requests for reports, applicant management, and system control and maintenance, thereby arranging the overall functionality of the application management system.</w:t>
      </w:r>
    </w:p>
    <w:p w14:paraId="156C72B2" w14:textId="56BBFBB7" w:rsidR="00CF7378" w:rsidRDefault="00A90B19" w:rsidP="00D606C5">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0D5DA3E4" w14:textId="45FD05E0" w:rsidR="00DF7549" w:rsidRPr="00DF7549" w:rsidRDefault="00DF7549" w:rsidP="00DF7549">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This illustration serves as an outline of how these stakeholders all interact with and complement each other in carrying out functions within the system. The more we get into the details of this chart, the better understand what responsibility each role has and how it is related to other roles, giving insight on how all these pieces fit together in a system that works smoothly across an entire organization.</w:t>
      </w:r>
    </w:p>
    <w:p w14:paraId="336457D8" w14:textId="39D8A749" w:rsidR="00DE403F" w:rsidRDefault="00DE403F" w:rsidP="00D606C5">
      <w:pPr>
        <w:spacing w:line="480" w:lineRule="auto"/>
        <w:jc w:val="both"/>
        <w:rPr>
          <w:rFonts w:ascii="Courier New" w:hAnsi="Courier New" w:cs="Courier New"/>
          <w:sz w:val="24"/>
          <w:szCs w:val="24"/>
          <w:lang w:val="en-US"/>
        </w:rPr>
      </w:pPr>
    </w:p>
    <w:p w14:paraId="69EC1FF3" w14:textId="4DEEA287" w:rsidR="007E3AEB" w:rsidRDefault="007E3AEB" w:rsidP="00D606C5">
      <w:pPr>
        <w:spacing w:line="480" w:lineRule="auto"/>
        <w:jc w:val="both"/>
        <w:rPr>
          <w:rFonts w:ascii="Courier New" w:hAnsi="Courier New" w:cs="Courier New"/>
          <w:sz w:val="24"/>
          <w:szCs w:val="24"/>
          <w:lang w:val="en-US"/>
        </w:rPr>
      </w:pPr>
    </w:p>
    <w:p w14:paraId="6BB7EBA9" w14:textId="56DDF553" w:rsidR="007E3AEB" w:rsidRDefault="008A7F6A" w:rsidP="00D606C5">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9504" behindDoc="1" locked="0" layoutInCell="1" allowOverlap="1" wp14:anchorId="7EC70488" wp14:editId="25FD282D">
            <wp:simplePos x="0" y="0"/>
            <wp:positionH relativeFrom="margin">
              <wp:posOffset>-647700</wp:posOffset>
            </wp:positionH>
            <wp:positionV relativeFrom="paragraph">
              <wp:posOffset>276860</wp:posOffset>
            </wp:positionV>
            <wp:extent cx="6311265" cy="4219575"/>
            <wp:effectExtent l="0" t="0" r="0" b="952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311265" cy="4219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FDD820" w14:textId="73ACB667" w:rsidR="007E3AEB" w:rsidRDefault="007E3AEB" w:rsidP="00D606C5">
      <w:pPr>
        <w:spacing w:line="480" w:lineRule="auto"/>
        <w:jc w:val="both"/>
        <w:rPr>
          <w:rFonts w:ascii="Courier New" w:hAnsi="Courier New" w:cs="Courier New"/>
          <w:sz w:val="24"/>
          <w:szCs w:val="24"/>
          <w:lang w:val="en-US"/>
        </w:rPr>
      </w:pPr>
    </w:p>
    <w:p w14:paraId="37C33945" w14:textId="77777777" w:rsidR="007E3AEB" w:rsidRDefault="007E3AEB" w:rsidP="00D606C5">
      <w:pPr>
        <w:spacing w:line="480" w:lineRule="auto"/>
        <w:jc w:val="both"/>
        <w:rPr>
          <w:rFonts w:ascii="Courier New" w:hAnsi="Courier New" w:cs="Courier New"/>
          <w:sz w:val="24"/>
          <w:szCs w:val="24"/>
          <w:lang w:val="en-US"/>
        </w:rPr>
      </w:pPr>
    </w:p>
    <w:p w14:paraId="552F9A68" w14:textId="77777777" w:rsidR="007E3AEB" w:rsidRDefault="007E3AEB" w:rsidP="00D606C5">
      <w:pPr>
        <w:spacing w:line="480" w:lineRule="auto"/>
        <w:jc w:val="both"/>
        <w:rPr>
          <w:rFonts w:ascii="Courier New" w:hAnsi="Courier New" w:cs="Courier New"/>
          <w:sz w:val="24"/>
          <w:szCs w:val="24"/>
          <w:lang w:val="en-US"/>
        </w:rPr>
      </w:pPr>
    </w:p>
    <w:p w14:paraId="1D495CCD" w14:textId="77777777" w:rsidR="007E3AEB" w:rsidRDefault="007E3AEB" w:rsidP="00D606C5">
      <w:pPr>
        <w:spacing w:line="480" w:lineRule="auto"/>
        <w:jc w:val="both"/>
        <w:rPr>
          <w:rFonts w:ascii="Courier New" w:hAnsi="Courier New" w:cs="Courier New"/>
          <w:sz w:val="24"/>
          <w:szCs w:val="24"/>
          <w:lang w:val="en-US"/>
        </w:rPr>
      </w:pPr>
    </w:p>
    <w:p w14:paraId="3B8E86B6" w14:textId="77777777" w:rsidR="007E3AEB" w:rsidRDefault="007E3AEB" w:rsidP="00D606C5">
      <w:pPr>
        <w:spacing w:line="480" w:lineRule="auto"/>
        <w:jc w:val="both"/>
        <w:rPr>
          <w:rFonts w:ascii="Courier New" w:hAnsi="Courier New" w:cs="Courier New"/>
          <w:sz w:val="24"/>
          <w:szCs w:val="24"/>
          <w:lang w:val="en-US"/>
        </w:rPr>
      </w:pPr>
    </w:p>
    <w:p w14:paraId="62BE26FA" w14:textId="77777777" w:rsidR="007E3AEB" w:rsidRDefault="007E3AEB" w:rsidP="00D606C5">
      <w:pPr>
        <w:spacing w:line="480" w:lineRule="auto"/>
        <w:jc w:val="both"/>
        <w:rPr>
          <w:rFonts w:ascii="Courier New" w:hAnsi="Courier New" w:cs="Courier New"/>
          <w:sz w:val="24"/>
          <w:szCs w:val="24"/>
          <w:lang w:val="en-US"/>
        </w:rPr>
      </w:pPr>
    </w:p>
    <w:p w14:paraId="39E8D113" w14:textId="77777777" w:rsidR="007E3AEB" w:rsidRDefault="007E3AEB" w:rsidP="00D606C5">
      <w:pPr>
        <w:spacing w:line="480" w:lineRule="auto"/>
        <w:jc w:val="both"/>
        <w:rPr>
          <w:rFonts w:ascii="Courier New" w:hAnsi="Courier New" w:cs="Courier New"/>
          <w:sz w:val="24"/>
          <w:szCs w:val="24"/>
          <w:lang w:val="en-US"/>
        </w:rPr>
      </w:pPr>
    </w:p>
    <w:p w14:paraId="09E9D5A9" w14:textId="77777777" w:rsidR="007E3AEB" w:rsidRDefault="007E3AEB" w:rsidP="00D606C5">
      <w:pPr>
        <w:spacing w:line="480" w:lineRule="auto"/>
        <w:jc w:val="both"/>
        <w:rPr>
          <w:rFonts w:ascii="Courier New" w:hAnsi="Courier New" w:cs="Courier New"/>
          <w:sz w:val="24"/>
          <w:szCs w:val="24"/>
          <w:lang w:val="en-US"/>
        </w:rPr>
      </w:pPr>
    </w:p>
    <w:p w14:paraId="73C6FBA7" w14:textId="77777777" w:rsidR="007E3AEB" w:rsidRDefault="007E3AEB" w:rsidP="00D606C5">
      <w:pPr>
        <w:spacing w:line="480" w:lineRule="auto"/>
        <w:jc w:val="both"/>
        <w:rPr>
          <w:rFonts w:ascii="Courier New" w:hAnsi="Courier New" w:cs="Courier New"/>
          <w:sz w:val="24"/>
          <w:szCs w:val="24"/>
          <w:lang w:val="en-US"/>
        </w:rPr>
      </w:pPr>
    </w:p>
    <w:p w14:paraId="30699DF7" w14:textId="77777777" w:rsidR="007E3AEB" w:rsidRPr="00DE403F" w:rsidRDefault="007E3AEB" w:rsidP="00D606C5">
      <w:pPr>
        <w:spacing w:line="480" w:lineRule="auto"/>
        <w:jc w:val="both"/>
        <w:rPr>
          <w:rFonts w:ascii="Courier New" w:hAnsi="Courier New" w:cs="Courier New"/>
          <w:sz w:val="24"/>
          <w:szCs w:val="24"/>
          <w:lang w:val="en-US"/>
        </w:rPr>
      </w:pPr>
    </w:p>
    <w:p w14:paraId="1428EDA5" w14:textId="2ED8A2EC" w:rsidR="00BB277E" w:rsidRPr="00A86B46" w:rsidRDefault="00BB277E" w:rsidP="0089166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sidR="00B41710">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01318F6A" w14:textId="77777777" w:rsidR="00BB277E" w:rsidRPr="00A86B46" w:rsidRDefault="00BB277E" w:rsidP="00BB277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57D73B55" w14:textId="77777777" w:rsidR="00DE403F" w:rsidRDefault="00DE403F" w:rsidP="00BB277E">
      <w:pPr>
        <w:spacing w:line="480" w:lineRule="auto"/>
        <w:rPr>
          <w:rFonts w:ascii="Courier New" w:hAnsi="Courier New" w:cs="Courier New"/>
          <w:b/>
          <w:bCs/>
          <w:sz w:val="24"/>
          <w:szCs w:val="24"/>
          <w:lang w:val="en-US"/>
        </w:rPr>
      </w:pPr>
    </w:p>
    <w:p w14:paraId="2733EABD" w14:textId="77777777" w:rsidR="00B407D4" w:rsidRDefault="00B407D4" w:rsidP="00BB277E">
      <w:pPr>
        <w:spacing w:line="480" w:lineRule="auto"/>
        <w:rPr>
          <w:rFonts w:ascii="Courier New" w:hAnsi="Courier New" w:cs="Courier New"/>
          <w:b/>
          <w:bCs/>
          <w:sz w:val="24"/>
          <w:szCs w:val="24"/>
          <w:lang w:val="en-US"/>
        </w:rPr>
      </w:pPr>
    </w:p>
    <w:p w14:paraId="5E8C2C6F" w14:textId="77777777" w:rsidR="00E33048" w:rsidRDefault="00451B32" w:rsidP="00451B32">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lastRenderedPageBreak/>
        <w:t>Activity Diagram</w:t>
      </w:r>
    </w:p>
    <w:p w14:paraId="55252CEE" w14:textId="77777777" w:rsidR="00B407D4" w:rsidRDefault="00E33048" w:rsidP="00B407D4">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1C395AF2" w14:textId="40CB5FC0" w:rsidR="00451B32" w:rsidRPr="00B407D4" w:rsidRDefault="00451B32" w:rsidP="00B407D4">
      <w:pPr>
        <w:tabs>
          <w:tab w:val="left" w:pos="902"/>
        </w:tabs>
        <w:spacing w:line="480" w:lineRule="auto"/>
        <w:jc w:val="both"/>
        <w:rPr>
          <w:rFonts w:ascii="Courier New" w:hAnsi="Courier New" w:cs="Courier New"/>
          <w:noProof/>
          <w:sz w:val="24"/>
          <w:szCs w:val="24"/>
        </w:rPr>
      </w:pPr>
      <w:r w:rsidRPr="00451B32">
        <w:rPr>
          <w:rFonts w:ascii="Courier New" w:hAnsi="Courier New" w:cs="Courier New"/>
          <w:noProof/>
          <w:sz w:val="24"/>
          <w:szCs w:val="24"/>
        </w:rPr>
        <w:drawing>
          <wp:anchor distT="0" distB="0" distL="114300" distR="114300" simplePos="0" relativeHeight="251663360" behindDoc="1" locked="0" layoutInCell="1" allowOverlap="1" wp14:anchorId="15B3FC6D" wp14:editId="34E7A170">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5F62AF62" w14:textId="77777777" w:rsidR="00451B32" w:rsidRPr="00451B32" w:rsidRDefault="00451B32" w:rsidP="00451B32">
      <w:pPr>
        <w:spacing w:line="480" w:lineRule="auto"/>
        <w:jc w:val="center"/>
        <w:rPr>
          <w:rFonts w:ascii="Courier New" w:hAnsi="Courier New" w:cs="Courier New"/>
          <w:b/>
          <w:bCs/>
          <w:noProof/>
          <w:sz w:val="24"/>
          <w:szCs w:val="24"/>
        </w:rPr>
      </w:pPr>
    </w:p>
    <w:p w14:paraId="67EF28A7" w14:textId="77777777" w:rsidR="00451B32" w:rsidRPr="00451B32" w:rsidRDefault="00451B32" w:rsidP="00451B32">
      <w:pPr>
        <w:spacing w:line="480" w:lineRule="auto"/>
        <w:jc w:val="center"/>
        <w:rPr>
          <w:rFonts w:ascii="Courier New" w:hAnsi="Courier New" w:cs="Courier New"/>
          <w:b/>
          <w:bCs/>
          <w:noProof/>
          <w:sz w:val="24"/>
          <w:szCs w:val="24"/>
        </w:rPr>
      </w:pPr>
    </w:p>
    <w:p w14:paraId="5CF777A4" w14:textId="77777777" w:rsidR="00451B32" w:rsidRPr="00451B32" w:rsidRDefault="00451B32" w:rsidP="00451B32">
      <w:pPr>
        <w:spacing w:line="480" w:lineRule="auto"/>
        <w:jc w:val="center"/>
        <w:rPr>
          <w:rFonts w:ascii="Courier New" w:hAnsi="Courier New" w:cs="Courier New"/>
          <w:b/>
          <w:bCs/>
          <w:noProof/>
          <w:sz w:val="24"/>
          <w:szCs w:val="24"/>
        </w:rPr>
      </w:pPr>
    </w:p>
    <w:p w14:paraId="1CB5BAC7" w14:textId="77777777" w:rsidR="00451B32" w:rsidRPr="00451B32" w:rsidRDefault="00451B32" w:rsidP="00451B32">
      <w:pPr>
        <w:spacing w:line="480" w:lineRule="auto"/>
        <w:jc w:val="center"/>
        <w:rPr>
          <w:rFonts w:ascii="Courier New" w:hAnsi="Courier New" w:cs="Courier New"/>
          <w:b/>
          <w:bCs/>
          <w:noProof/>
          <w:sz w:val="24"/>
          <w:szCs w:val="24"/>
        </w:rPr>
      </w:pPr>
    </w:p>
    <w:p w14:paraId="02CB22DD" w14:textId="77777777" w:rsidR="00451B32" w:rsidRPr="00451B32" w:rsidRDefault="00451B32" w:rsidP="00451B32">
      <w:pPr>
        <w:spacing w:line="480" w:lineRule="auto"/>
        <w:jc w:val="center"/>
        <w:rPr>
          <w:rFonts w:ascii="Courier New" w:hAnsi="Courier New" w:cs="Courier New"/>
          <w:b/>
          <w:bCs/>
          <w:noProof/>
          <w:sz w:val="24"/>
          <w:szCs w:val="24"/>
        </w:rPr>
      </w:pPr>
    </w:p>
    <w:p w14:paraId="46051F19" w14:textId="77777777" w:rsidR="00451B32" w:rsidRPr="00451B32" w:rsidRDefault="00451B32" w:rsidP="00451B32">
      <w:pPr>
        <w:spacing w:line="480" w:lineRule="auto"/>
        <w:jc w:val="center"/>
        <w:rPr>
          <w:rFonts w:ascii="Courier New" w:hAnsi="Courier New" w:cs="Courier New"/>
          <w:b/>
          <w:bCs/>
          <w:noProof/>
          <w:sz w:val="24"/>
          <w:szCs w:val="24"/>
        </w:rPr>
      </w:pPr>
    </w:p>
    <w:p w14:paraId="4D86DF5F" w14:textId="77777777" w:rsidR="00451B32" w:rsidRPr="00451B32" w:rsidRDefault="00451B32" w:rsidP="00451B32">
      <w:pPr>
        <w:spacing w:line="480" w:lineRule="auto"/>
        <w:jc w:val="center"/>
        <w:rPr>
          <w:rFonts w:ascii="Courier New" w:hAnsi="Courier New" w:cs="Courier New"/>
          <w:b/>
          <w:bCs/>
          <w:noProof/>
          <w:sz w:val="24"/>
          <w:szCs w:val="24"/>
        </w:rPr>
      </w:pPr>
    </w:p>
    <w:p w14:paraId="4A340F76" w14:textId="77777777" w:rsidR="00451B32" w:rsidRPr="00451B32" w:rsidRDefault="00451B32" w:rsidP="00451B32">
      <w:pPr>
        <w:spacing w:line="480" w:lineRule="auto"/>
        <w:jc w:val="center"/>
        <w:rPr>
          <w:rFonts w:ascii="Courier New" w:hAnsi="Courier New" w:cs="Courier New"/>
          <w:b/>
          <w:bCs/>
          <w:noProof/>
          <w:sz w:val="24"/>
          <w:szCs w:val="24"/>
        </w:rPr>
      </w:pPr>
    </w:p>
    <w:p w14:paraId="349628B7" w14:textId="77777777" w:rsidR="00451B32" w:rsidRDefault="00451B32" w:rsidP="00451B32">
      <w:pPr>
        <w:spacing w:line="480" w:lineRule="auto"/>
        <w:jc w:val="center"/>
        <w:rPr>
          <w:rFonts w:ascii="Courier New" w:hAnsi="Courier New" w:cs="Courier New"/>
          <w:b/>
          <w:bCs/>
          <w:noProof/>
          <w:sz w:val="24"/>
          <w:szCs w:val="24"/>
        </w:rPr>
      </w:pPr>
    </w:p>
    <w:p w14:paraId="74D75584" w14:textId="77777777" w:rsidR="00451B32" w:rsidRPr="00451B32" w:rsidRDefault="00451B32" w:rsidP="00451B32">
      <w:pPr>
        <w:spacing w:line="480" w:lineRule="auto"/>
        <w:jc w:val="center"/>
        <w:rPr>
          <w:rFonts w:ascii="Courier New" w:hAnsi="Courier New" w:cs="Courier New"/>
          <w:b/>
          <w:bCs/>
          <w:noProof/>
          <w:sz w:val="24"/>
          <w:szCs w:val="24"/>
        </w:rPr>
      </w:pPr>
    </w:p>
    <w:p w14:paraId="6D0839F0" w14:textId="0E81AC85" w:rsidR="00451B32" w:rsidRPr="00451B32" w:rsidRDefault="00451B32" w:rsidP="00451B32">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sidR="00B41710">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1BC5B4FC" w14:textId="00ED2098" w:rsidR="00451B32" w:rsidRPr="00891666"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 xml:space="preserve">Figure (number) shows, the activity diagram of the system wherein the applicants will register then login their </w:t>
      </w:r>
      <w:r w:rsidRPr="00451B32">
        <w:rPr>
          <w:rFonts w:ascii="Courier New" w:hAnsi="Courier New" w:cs="Courier New"/>
          <w:sz w:val="24"/>
          <w:szCs w:val="24"/>
        </w:rPr>
        <w:lastRenderedPageBreak/>
        <w:t>accounts, after that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p>
    <w:p w14:paraId="0ABCFB3F" w14:textId="77777777"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738FCF91" w14:textId="53684D1C" w:rsidR="00451B32" w:rsidRPr="00451B32"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768C4969" w14:textId="178B3B22"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Context Diagram</w:t>
      </w:r>
      <w:r w:rsidRPr="00451B32">
        <w:rPr>
          <w:rFonts w:ascii="Courier New" w:hAnsi="Courier New" w:cs="Courier New"/>
          <w:b/>
          <w:bCs/>
          <w:noProof/>
          <w:sz w:val="24"/>
          <w:szCs w:val="24"/>
        </w:rPr>
        <w:drawing>
          <wp:anchor distT="0" distB="0" distL="114300" distR="114300" simplePos="0" relativeHeight="251664384" behindDoc="1" locked="0" layoutInCell="1" allowOverlap="1" wp14:anchorId="352921BD" wp14:editId="06001BE7">
            <wp:simplePos x="0" y="0"/>
            <wp:positionH relativeFrom="margin">
              <wp:align>center</wp:align>
            </wp:positionH>
            <wp:positionV relativeFrom="paragraph">
              <wp:posOffset>310625</wp:posOffset>
            </wp:positionV>
            <wp:extent cx="5478145" cy="1757045"/>
            <wp:effectExtent l="0" t="0" r="8255" b="0"/>
            <wp:wrapNone/>
            <wp:docPr id="509417530"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7530" name="Picture 2" descr="A diagram of a company&#10;&#10;Description automatically generated"/>
                    <pic:cNvPicPr/>
                  </pic:nvPicPr>
                  <pic:blipFill rotWithShape="1">
                    <a:blip r:embed="rId23">
                      <a:extLst>
                        <a:ext uri="{28A0092B-C50C-407E-A947-70E740481C1C}">
                          <a14:useLocalDpi xmlns:a14="http://schemas.microsoft.com/office/drawing/2010/main" val="0"/>
                        </a:ext>
                      </a:extLst>
                    </a:blip>
                    <a:srcRect l="11373" t="31513" r="14338" b="37652"/>
                    <a:stretch/>
                  </pic:blipFill>
                  <pic:spPr bwMode="auto">
                    <a:xfrm>
                      <a:off x="0" y="0"/>
                      <a:ext cx="5478145" cy="1757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E94324"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5654624E" w14:textId="77777777" w:rsidR="00451B32" w:rsidRPr="00451B32" w:rsidRDefault="00451B32" w:rsidP="00451B32">
      <w:pPr>
        <w:tabs>
          <w:tab w:val="left" w:pos="1027"/>
        </w:tabs>
        <w:spacing w:line="480" w:lineRule="auto"/>
        <w:rPr>
          <w:rFonts w:ascii="Courier New" w:hAnsi="Courier New" w:cs="Courier New"/>
          <w:b/>
          <w:bCs/>
          <w:sz w:val="24"/>
          <w:szCs w:val="24"/>
        </w:rPr>
      </w:pPr>
    </w:p>
    <w:p w14:paraId="7E4C3DB9"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4DE8D7EB"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78B039FE" w14:textId="4A4F8AF2" w:rsidR="00451B32" w:rsidRPr="00451B32" w:rsidRDefault="00451B32" w:rsidP="00451B32">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lastRenderedPageBreak/>
        <w:t xml:space="preserve">Figure </w:t>
      </w:r>
      <w:r w:rsidR="00B41710">
        <w:rPr>
          <w:rFonts w:ascii="Courier New" w:hAnsi="Courier New" w:cs="Courier New"/>
          <w:b/>
          <w:bCs/>
          <w:sz w:val="24"/>
          <w:szCs w:val="24"/>
        </w:rPr>
        <w:t>7</w:t>
      </w:r>
      <w:r w:rsidRPr="00451B32">
        <w:rPr>
          <w:rFonts w:ascii="Courier New" w:hAnsi="Courier New" w:cs="Courier New"/>
          <w:b/>
          <w:bCs/>
          <w:sz w:val="24"/>
          <w:szCs w:val="24"/>
        </w:rPr>
        <w:t>. Context Diagram</w:t>
      </w:r>
    </w:p>
    <w:p w14:paraId="2FCBBA5E" w14:textId="684AD56F" w:rsidR="00451B32" w:rsidRPr="00451B32" w:rsidRDefault="00451B32" w:rsidP="00451B32">
      <w:pPr>
        <w:tabs>
          <w:tab w:val="left" w:pos="1027"/>
        </w:tabs>
        <w:spacing w:line="480" w:lineRule="auto"/>
        <w:rPr>
          <w:rFonts w:ascii="Courier New" w:hAnsi="Courier New" w:cs="Courier New"/>
          <w:sz w:val="24"/>
          <w:szCs w:val="24"/>
        </w:rPr>
      </w:pPr>
      <w:r w:rsidRPr="00451B32">
        <w:rPr>
          <w:rFonts w:ascii="Courier New" w:hAnsi="Courier New" w:cs="Courier New"/>
          <w:b/>
          <w:bCs/>
          <w:sz w:val="24"/>
          <w:szCs w:val="24"/>
        </w:rPr>
        <w:tab/>
      </w:r>
      <w:r w:rsidRPr="00451B32">
        <w:rPr>
          <w:rFonts w:ascii="Courier New" w:hAnsi="Courier New" w:cs="Courier New"/>
          <w:sz w:val="24"/>
          <w:szCs w:val="24"/>
        </w:rPr>
        <w:t>Figure (Number) shows the development on how the proposed system will work and function in the respective areas and specific users that they are designed to work on.</w:t>
      </w:r>
    </w:p>
    <w:p w14:paraId="14FCB6CD" w14:textId="77777777" w:rsidR="00451B32" w:rsidRDefault="00451B32" w:rsidP="00451B32">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0FE04166" w14:textId="19DCA3C6" w:rsidR="00E33048" w:rsidRPr="00E33048" w:rsidRDefault="00E33048" w:rsidP="00E33048">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The Diagram 0 of E-Recruit: An Online Recruitment System for Insurance and Investment Agency in Mindoro shows the flow of information to visualize the process of the project.</w:t>
      </w:r>
    </w:p>
    <w:p w14:paraId="3DFD81B5" w14:textId="77777777" w:rsidR="00451B32" w:rsidRPr="00451B32" w:rsidRDefault="00451B32" w:rsidP="00451B32">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4D3B2CA5" wp14:editId="2D7F6323">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5CF2D" w14:textId="77777777" w:rsidR="00451B32" w:rsidRPr="00451B32" w:rsidRDefault="00451B32" w:rsidP="00451B32">
      <w:pPr>
        <w:spacing w:line="480" w:lineRule="auto"/>
        <w:rPr>
          <w:rFonts w:ascii="Courier New" w:hAnsi="Courier New" w:cs="Courier New"/>
          <w:sz w:val="24"/>
          <w:szCs w:val="24"/>
        </w:rPr>
      </w:pPr>
    </w:p>
    <w:p w14:paraId="79C9C3B1" w14:textId="77777777" w:rsidR="00451B32" w:rsidRPr="00451B32" w:rsidRDefault="00451B32" w:rsidP="00451B32">
      <w:pPr>
        <w:spacing w:line="480" w:lineRule="auto"/>
        <w:rPr>
          <w:rFonts w:ascii="Courier New" w:hAnsi="Courier New" w:cs="Courier New"/>
          <w:sz w:val="24"/>
          <w:szCs w:val="24"/>
        </w:rPr>
      </w:pPr>
    </w:p>
    <w:p w14:paraId="028C33C5" w14:textId="77777777" w:rsidR="00451B32" w:rsidRDefault="00451B32" w:rsidP="00451B32">
      <w:pPr>
        <w:spacing w:line="480" w:lineRule="auto"/>
        <w:rPr>
          <w:rFonts w:ascii="Courier New" w:hAnsi="Courier New" w:cs="Courier New"/>
          <w:sz w:val="24"/>
          <w:szCs w:val="24"/>
        </w:rPr>
      </w:pPr>
    </w:p>
    <w:p w14:paraId="280A609A" w14:textId="77777777" w:rsidR="00451B32" w:rsidRPr="00451B32" w:rsidRDefault="00451B32" w:rsidP="00451B32">
      <w:pPr>
        <w:spacing w:line="480" w:lineRule="auto"/>
        <w:rPr>
          <w:rFonts w:ascii="Courier New" w:hAnsi="Courier New" w:cs="Courier New"/>
          <w:b/>
          <w:bCs/>
          <w:sz w:val="24"/>
          <w:szCs w:val="24"/>
          <w:lang w:val="en-US"/>
        </w:rPr>
      </w:pPr>
    </w:p>
    <w:p w14:paraId="57AACE34" w14:textId="77777777" w:rsidR="00451B32" w:rsidRPr="00451B32" w:rsidRDefault="00451B32" w:rsidP="00451B32">
      <w:pPr>
        <w:spacing w:line="480" w:lineRule="auto"/>
        <w:jc w:val="center"/>
        <w:rPr>
          <w:rFonts w:ascii="Courier New" w:hAnsi="Courier New" w:cs="Courier New"/>
          <w:b/>
          <w:bCs/>
          <w:sz w:val="24"/>
          <w:szCs w:val="24"/>
          <w:lang w:val="en-US"/>
        </w:rPr>
      </w:pPr>
    </w:p>
    <w:p w14:paraId="4EB57F3A" w14:textId="50DD9BAB"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sidR="00B41710">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23DEB8DA" w14:textId="77777777" w:rsidR="00451B32" w:rsidRDefault="00451B32" w:rsidP="00451B32">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Figure 3: DFD Level 0 illustrates the interactions and data flows between the Admin, Agents, and Applicants.</w:t>
      </w:r>
    </w:p>
    <w:p w14:paraId="67A13770" w14:textId="77777777" w:rsidR="00891666" w:rsidRPr="00451B32" w:rsidRDefault="00891666" w:rsidP="00451B32">
      <w:pPr>
        <w:spacing w:line="480" w:lineRule="auto"/>
        <w:ind w:left="720" w:firstLine="720"/>
        <w:jc w:val="both"/>
        <w:rPr>
          <w:rFonts w:ascii="Courier New" w:hAnsi="Courier New" w:cs="Courier New"/>
          <w:sz w:val="24"/>
          <w:szCs w:val="24"/>
          <w:lang w:val="en-US"/>
        </w:rPr>
      </w:pPr>
    </w:p>
    <w:p w14:paraId="32664270" w14:textId="05B225CF" w:rsidR="00451B32"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lastRenderedPageBreak/>
        <w:t>Database Schema</w:t>
      </w:r>
    </w:p>
    <w:p w14:paraId="31895A9D" w14:textId="77777777" w:rsidR="002B28FE" w:rsidRDefault="002B28FE" w:rsidP="002B28FE">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t>The system design step was critical in the study's development. During this stage, the characteristics of the system's entities were clearly defined. This made it easier for the user to examine and comprehend the properties connected with these existing entities. The system design phase effectively gave a detailed description of the study's data, revealing features and information about the entities participating in the investigation.</w:t>
      </w:r>
    </w:p>
    <w:p w14:paraId="6AB4FCE5" w14:textId="3C56DF1E" w:rsidR="002B28FE" w:rsidRDefault="002B28FE" w:rsidP="002B28FE">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74624" behindDoc="1" locked="0" layoutInCell="1" allowOverlap="1" wp14:anchorId="6BBA5A63" wp14:editId="672A75A8">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A5BB4AB" w14:textId="77777777" w:rsidR="002B28FE" w:rsidRDefault="002B28FE" w:rsidP="00451B32">
      <w:pPr>
        <w:spacing w:line="480" w:lineRule="auto"/>
        <w:jc w:val="both"/>
        <w:rPr>
          <w:rFonts w:ascii="Courier New" w:hAnsi="Courier New" w:cs="Courier New"/>
          <w:b/>
          <w:bCs/>
          <w:sz w:val="24"/>
          <w:szCs w:val="24"/>
          <w:lang w:val="en-US"/>
        </w:rPr>
      </w:pPr>
    </w:p>
    <w:p w14:paraId="119865F0" w14:textId="77777777" w:rsidR="002B28FE" w:rsidRDefault="002B28FE" w:rsidP="00451B32">
      <w:pPr>
        <w:spacing w:line="480" w:lineRule="auto"/>
        <w:jc w:val="both"/>
        <w:rPr>
          <w:rFonts w:ascii="Courier New" w:hAnsi="Courier New" w:cs="Courier New"/>
          <w:b/>
          <w:bCs/>
          <w:sz w:val="24"/>
          <w:szCs w:val="24"/>
          <w:lang w:val="en-US"/>
        </w:rPr>
      </w:pPr>
    </w:p>
    <w:p w14:paraId="62FD9DCA" w14:textId="77777777" w:rsidR="002B28FE" w:rsidRDefault="002B28FE" w:rsidP="00451B32">
      <w:pPr>
        <w:spacing w:line="480" w:lineRule="auto"/>
        <w:jc w:val="both"/>
        <w:rPr>
          <w:rFonts w:ascii="Courier New" w:hAnsi="Courier New" w:cs="Courier New"/>
          <w:b/>
          <w:bCs/>
          <w:sz w:val="24"/>
          <w:szCs w:val="24"/>
          <w:lang w:val="en-US"/>
        </w:rPr>
      </w:pPr>
    </w:p>
    <w:p w14:paraId="7DE0B0A5" w14:textId="77777777" w:rsidR="002B28FE" w:rsidRDefault="002B28FE" w:rsidP="00451B32">
      <w:pPr>
        <w:spacing w:line="480" w:lineRule="auto"/>
        <w:jc w:val="both"/>
        <w:rPr>
          <w:rFonts w:ascii="Courier New" w:hAnsi="Courier New" w:cs="Courier New"/>
          <w:b/>
          <w:bCs/>
          <w:sz w:val="24"/>
          <w:szCs w:val="24"/>
          <w:lang w:val="en-US"/>
        </w:rPr>
      </w:pPr>
    </w:p>
    <w:p w14:paraId="18D9DDE6" w14:textId="77777777" w:rsidR="002B28FE" w:rsidRDefault="002B28FE" w:rsidP="00451B32">
      <w:pPr>
        <w:spacing w:line="480" w:lineRule="auto"/>
        <w:jc w:val="both"/>
        <w:rPr>
          <w:rFonts w:ascii="Courier New" w:hAnsi="Courier New" w:cs="Courier New"/>
          <w:b/>
          <w:bCs/>
          <w:sz w:val="24"/>
          <w:szCs w:val="24"/>
          <w:lang w:val="en-US"/>
        </w:rPr>
      </w:pPr>
    </w:p>
    <w:p w14:paraId="3A57023E" w14:textId="77777777" w:rsidR="002B28FE" w:rsidRDefault="002B28FE" w:rsidP="00451B32">
      <w:pPr>
        <w:spacing w:line="480" w:lineRule="auto"/>
        <w:jc w:val="both"/>
        <w:rPr>
          <w:rFonts w:ascii="Courier New" w:hAnsi="Courier New" w:cs="Courier New"/>
          <w:b/>
          <w:bCs/>
          <w:sz w:val="24"/>
          <w:szCs w:val="24"/>
          <w:lang w:val="en-US"/>
        </w:rPr>
      </w:pPr>
    </w:p>
    <w:p w14:paraId="42B5F990" w14:textId="77777777" w:rsidR="002B28FE" w:rsidRDefault="002B28FE" w:rsidP="00451B32">
      <w:pPr>
        <w:spacing w:line="480" w:lineRule="auto"/>
        <w:jc w:val="both"/>
        <w:rPr>
          <w:rFonts w:ascii="Courier New" w:hAnsi="Courier New" w:cs="Courier New"/>
          <w:b/>
          <w:bCs/>
          <w:sz w:val="24"/>
          <w:szCs w:val="24"/>
          <w:lang w:val="en-US"/>
        </w:rPr>
      </w:pPr>
    </w:p>
    <w:p w14:paraId="13C65F08" w14:textId="77777777" w:rsidR="002B28FE" w:rsidRDefault="002B28FE" w:rsidP="00451B32">
      <w:pPr>
        <w:spacing w:line="480" w:lineRule="auto"/>
        <w:jc w:val="both"/>
        <w:rPr>
          <w:rFonts w:ascii="Courier New" w:hAnsi="Courier New" w:cs="Courier New"/>
          <w:b/>
          <w:bCs/>
          <w:sz w:val="24"/>
          <w:szCs w:val="24"/>
          <w:lang w:val="en-US"/>
        </w:rPr>
      </w:pPr>
    </w:p>
    <w:p w14:paraId="341E3260" w14:textId="6818F2A5" w:rsidR="002B28FE" w:rsidRPr="002B28FE" w:rsidRDefault="002B28FE" w:rsidP="002B28FE">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sidR="00B41710">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5ACF0E22" w14:textId="33D3E5CB" w:rsidR="002B28FE" w:rsidRPr="008757BA" w:rsidRDefault="002B28FE" w:rsidP="008757BA">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lastRenderedPageBreak/>
        <w:t>This diagram illustrates the structure of the E-recruitment database, showcasing the details of each table interconnected using primary keys and foreign keys that establish relationships between them. The primary keys serve as unique identifiers for each user or record in the table, while foreign keys create links between tables by referencing the primary key of another table. The diagram provides a visual representation of the database schema and the relationships between tables, enabling efficient data manipulation and maintenance while ensuring data consistency and accuracy.</w:t>
      </w:r>
    </w:p>
    <w:p w14:paraId="0E49BD63" w14:textId="03472124"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011D6B26" w14:textId="77777777" w:rsidR="002B28FE" w:rsidRDefault="002B28FE" w:rsidP="002B28FE">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t>This stage is critical for completing thorough system testing and guaranteeing effective installation. We improve the system's capacity to deliver a wide range of services through a series of enhancements. Our dedication to continuous improvement is constant as we concentrate improving the system's functionality and usefulness. To resolve any potential concerns and assure optimal performance, strict testing processes are used. This iterative process demonstrates our commitment to developing a resilient and user-friendly system.</w:t>
      </w:r>
    </w:p>
    <w:p w14:paraId="2F02A9F0" w14:textId="77777777" w:rsidR="00226128" w:rsidRDefault="00226128" w:rsidP="002B28FE">
      <w:pPr>
        <w:spacing w:line="480" w:lineRule="auto"/>
        <w:ind w:firstLine="720"/>
        <w:jc w:val="both"/>
        <w:rPr>
          <w:rFonts w:ascii="Courier New" w:hAnsi="Courier New" w:cs="Courier New"/>
          <w:sz w:val="24"/>
          <w:szCs w:val="24"/>
          <w:lang w:val="en-US"/>
        </w:rPr>
      </w:pPr>
    </w:p>
    <w:p w14:paraId="2BF79021" w14:textId="1287DC5C"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lastRenderedPageBreak/>
        <w:t>Participants of the Study</w:t>
      </w:r>
    </w:p>
    <w:p w14:paraId="24EB45EE" w14:textId="580627A3" w:rsidR="00352952" w:rsidRPr="00352952" w:rsidRDefault="00352952" w:rsidP="00352952">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3BCAF043" w14:textId="3E50CEF7" w:rsidR="00352952" w:rsidRPr="00352952" w:rsidRDefault="00352952" w:rsidP="009B46AD">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sidR="009B46AD">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352952" w:rsidRPr="00AE46B9" w14:paraId="280058A7" w14:textId="77777777" w:rsidTr="002D3490">
        <w:trPr>
          <w:jc w:val="center"/>
        </w:trPr>
        <w:tc>
          <w:tcPr>
            <w:tcW w:w="4675" w:type="dxa"/>
            <w:tcBorders>
              <w:left w:val="single" w:sz="4" w:space="0" w:color="FFFFFF"/>
              <w:right w:val="single" w:sz="4" w:space="0" w:color="FFFFFF"/>
            </w:tcBorders>
          </w:tcPr>
          <w:p w14:paraId="73701886" w14:textId="77777777" w:rsidR="00352952" w:rsidRPr="009B46AD" w:rsidRDefault="00352952" w:rsidP="009B46AD">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2E69B2E2" w14:textId="77777777" w:rsidR="00352952" w:rsidRPr="009B46AD" w:rsidRDefault="00352952" w:rsidP="009B46AD">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352952" w:rsidRPr="00AE46B9" w14:paraId="575F942A" w14:textId="77777777" w:rsidTr="002D3490">
        <w:trPr>
          <w:jc w:val="center"/>
        </w:trPr>
        <w:tc>
          <w:tcPr>
            <w:tcW w:w="4675" w:type="dxa"/>
            <w:tcBorders>
              <w:left w:val="single" w:sz="4" w:space="0" w:color="FFFFFF"/>
              <w:bottom w:val="nil"/>
              <w:right w:val="single" w:sz="4" w:space="0" w:color="FFFFFF"/>
            </w:tcBorders>
          </w:tcPr>
          <w:p w14:paraId="3055BC43" w14:textId="77777777" w:rsidR="00352952" w:rsidRPr="00AE46B9" w:rsidRDefault="00352952" w:rsidP="002D3490">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642415A7" w14:textId="77777777" w:rsidR="00352952" w:rsidRPr="00AE46B9" w:rsidRDefault="00352952" w:rsidP="002D3490">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352952" w:rsidRPr="00AE46B9" w14:paraId="339855A1" w14:textId="77777777" w:rsidTr="002D3490">
        <w:trPr>
          <w:jc w:val="center"/>
        </w:trPr>
        <w:tc>
          <w:tcPr>
            <w:tcW w:w="4675" w:type="dxa"/>
            <w:tcBorders>
              <w:top w:val="nil"/>
              <w:left w:val="nil"/>
              <w:bottom w:val="nil"/>
              <w:right w:val="single" w:sz="4" w:space="0" w:color="FFFFFF"/>
            </w:tcBorders>
          </w:tcPr>
          <w:p w14:paraId="08C3E9B3" w14:textId="77777777" w:rsidR="00352952" w:rsidRPr="00AE46B9" w:rsidRDefault="00352952" w:rsidP="002D3490">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EE934B8" w14:textId="2B076737" w:rsidR="00352952" w:rsidRPr="00AE46B9" w:rsidRDefault="00743308" w:rsidP="002D3490">
            <w:pPr>
              <w:jc w:val="center"/>
              <w:rPr>
                <w:rFonts w:ascii="Courier New" w:hAnsi="Courier New" w:cs="Courier New"/>
                <w:sz w:val="24"/>
                <w:szCs w:val="24"/>
                <w:lang w:val="en-US"/>
              </w:rPr>
            </w:pPr>
            <w:r>
              <w:rPr>
                <w:rFonts w:ascii="Courier New" w:hAnsi="Courier New" w:cs="Courier New"/>
                <w:sz w:val="24"/>
                <w:szCs w:val="24"/>
                <w:lang w:val="en-US"/>
              </w:rPr>
              <w:t>39</w:t>
            </w:r>
          </w:p>
        </w:tc>
      </w:tr>
      <w:tr w:rsidR="00352952" w:rsidRPr="00AE46B9" w14:paraId="65193479" w14:textId="77777777" w:rsidTr="002D3490">
        <w:trPr>
          <w:jc w:val="center"/>
        </w:trPr>
        <w:tc>
          <w:tcPr>
            <w:tcW w:w="4675" w:type="dxa"/>
            <w:tcBorders>
              <w:top w:val="nil"/>
              <w:left w:val="nil"/>
              <w:bottom w:val="nil"/>
              <w:right w:val="nil"/>
            </w:tcBorders>
          </w:tcPr>
          <w:p w14:paraId="7619D2B5" w14:textId="77777777" w:rsidR="00352952" w:rsidRPr="00AE46B9" w:rsidRDefault="00352952" w:rsidP="002D3490">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7B5660F" w14:textId="3E7A47E0" w:rsidR="00352952" w:rsidRPr="00AE46B9" w:rsidRDefault="00743308" w:rsidP="002D3490">
            <w:pPr>
              <w:jc w:val="center"/>
              <w:rPr>
                <w:rFonts w:ascii="Courier New" w:hAnsi="Courier New" w:cs="Courier New"/>
                <w:sz w:val="24"/>
                <w:szCs w:val="24"/>
                <w:lang w:val="en-US"/>
              </w:rPr>
            </w:pPr>
            <w:r>
              <w:rPr>
                <w:rFonts w:ascii="Courier New" w:hAnsi="Courier New" w:cs="Courier New"/>
                <w:sz w:val="24"/>
                <w:szCs w:val="24"/>
                <w:lang w:val="en-US"/>
              </w:rPr>
              <w:t>20</w:t>
            </w:r>
          </w:p>
        </w:tc>
      </w:tr>
      <w:tr w:rsidR="00352952" w:rsidRPr="00AE46B9" w14:paraId="14D1F3BC" w14:textId="77777777" w:rsidTr="002D3490">
        <w:trPr>
          <w:jc w:val="center"/>
        </w:trPr>
        <w:tc>
          <w:tcPr>
            <w:tcW w:w="4675" w:type="dxa"/>
            <w:tcBorders>
              <w:top w:val="nil"/>
              <w:left w:val="single" w:sz="4" w:space="0" w:color="FFFFFF"/>
              <w:right w:val="single" w:sz="4" w:space="0" w:color="FFFFFF"/>
            </w:tcBorders>
          </w:tcPr>
          <w:p w14:paraId="12FEFCCC" w14:textId="77777777" w:rsidR="00352952" w:rsidRPr="00AE46B9" w:rsidRDefault="00352952" w:rsidP="002D3490">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5B34D4BB" w14:textId="65F6A57F" w:rsidR="00352952" w:rsidRPr="00AE46B9" w:rsidRDefault="00743308" w:rsidP="002D3490">
            <w:pPr>
              <w:jc w:val="center"/>
              <w:rPr>
                <w:rFonts w:ascii="Courier New" w:hAnsi="Courier New" w:cs="Courier New"/>
                <w:b/>
                <w:bCs/>
                <w:sz w:val="24"/>
                <w:szCs w:val="24"/>
                <w:lang w:val="en-US"/>
              </w:rPr>
            </w:pPr>
            <w:r>
              <w:rPr>
                <w:rFonts w:ascii="Courier New" w:hAnsi="Courier New" w:cs="Courier New"/>
                <w:b/>
                <w:bCs/>
                <w:sz w:val="24"/>
                <w:szCs w:val="24"/>
                <w:lang w:val="en-US"/>
              </w:rPr>
              <w:t>60</w:t>
            </w:r>
          </w:p>
        </w:tc>
      </w:tr>
    </w:tbl>
    <w:p w14:paraId="088545BD" w14:textId="77777777" w:rsidR="00352952" w:rsidRDefault="00352952" w:rsidP="00352952">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188EDD42" w14:textId="24082A48" w:rsidR="00352952" w:rsidRDefault="00352952" w:rsidP="0089166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0492849B" w14:textId="7F2B76B2" w:rsidR="00977F58" w:rsidRPr="00977F58" w:rsidRDefault="00977F58" w:rsidP="0035295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2569590F" w14:textId="53AF7F2C" w:rsidR="00352952" w:rsidRPr="00AE46B9" w:rsidRDefault="00352952" w:rsidP="00834438">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completed questionnaires provided by the researchers in order to complete the survey. The respondent's collected data would be verified in order to create the information required for the website. The rating scale questionnaire was employed as an instrument by the researchers, who used the Likert scale to collect data from the respondents.</w:t>
      </w:r>
    </w:p>
    <w:p w14:paraId="558A545D" w14:textId="286D75A3" w:rsidR="00352952" w:rsidRPr="00C073B5" w:rsidRDefault="00352952" w:rsidP="00793CB8">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sidR="00EA68C8">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352952" w:rsidRPr="00AE46B9" w14:paraId="11950971" w14:textId="77777777" w:rsidTr="00793CB8">
        <w:tc>
          <w:tcPr>
            <w:tcW w:w="3116" w:type="dxa"/>
            <w:tcBorders>
              <w:left w:val="single" w:sz="4" w:space="0" w:color="FFFFFF"/>
              <w:right w:val="single" w:sz="4" w:space="0" w:color="FFFFFF"/>
            </w:tcBorders>
          </w:tcPr>
          <w:p w14:paraId="36D34B4D" w14:textId="77777777" w:rsidR="00352952" w:rsidRPr="00743308" w:rsidRDefault="00352952" w:rsidP="00793CB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3117" w:type="dxa"/>
            <w:tcBorders>
              <w:left w:val="single" w:sz="4" w:space="0" w:color="FFFFFF"/>
              <w:right w:val="single" w:sz="4" w:space="0" w:color="FFFFFF"/>
            </w:tcBorders>
          </w:tcPr>
          <w:p w14:paraId="62FCA8CE" w14:textId="77777777" w:rsidR="00352952" w:rsidRPr="00743308" w:rsidRDefault="00352952" w:rsidP="00793CB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3117" w:type="dxa"/>
            <w:tcBorders>
              <w:left w:val="single" w:sz="4" w:space="0" w:color="FFFFFF"/>
              <w:right w:val="single" w:sz="4" w:space="0" w:color="FFFFFF"/>
            </w:tcBorders>
          </w:tcPr>
          <w:p w14:paraId="11E4CCE4" w14:textId="77777777" w:rsidR="00352952" w:rsidRPr="00743308" w:rsidRDefault="00352952" w:rsidP="00793CB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352952" w:rsidRPr="00AE46B9" w14:paraId="6753FAEA" w14:textId="77777777" w:rsidTr="00793CB8">
        <w:tc>
          <w:tcPr>
            <w:tcW w:w="3116" w:type="dxa"/>
            <w:tcBorders>
              <w:left w:val="single" w:sz="4" w:space="0" w:color="FFFFFF"/>
              <w:bottom w:val="nil"/>
              <w:right w:val="single" w:sz="4" w:space="0" w:color="FFFFFF"/>
            </w:tcBorders>
          </w:tcPr>
          <w:p w14:paraId="1D97F9E3"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Borders>
              <w:left w:val="single" w:sz="4" w:space="0" w:color="FFFFFF"/>
              <w:bottom w:val="nil"/>
              <w:right w:val="single" w:sz="4" w:space="0" w:color="FFFFFF"/>
            </w:tcBorders>
          </w:tcPr>
          <w:p w14:paraId="6A5A380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4.51-5.00</w:t>
            </w:r>
          </w:p>
        </w:tc>
        <w:tc>
          <w:tcPr>
            <w:tcW w:w="3117" w:type="dxa"/>
            <w:tcBorders>
              <w:left w:val="single" w:sz="4" w:space="0" w:color="FFFFFF"/>
              <w:bottom w:val="nil"/>
              <w:right w:val="single" w:sz="4" w:space="0" w:color="FFFFFF"/>
            </w:tcBorders>
          </w:tcPr>
          <w:p w14:paraId="22245816"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352952" w:rsidRPr="00AE46B9" w14:paraId="605952A4" w14:textId="77777777" w:rsidTr="00793CB8">
        <w:tc>
          <w:tcPr>
            <w:tcW w:w="3116" w:type="dxa"/>
            <w:tcBorders>
              <w:top w:val="nil"/>
              <w:left w:val="nil"/>
              <w:bottom w:val="nil"/>
              <w:right w:val="nil"/>
            </w:tcBorders>
          </w:tcPr>
          <w:p w14:paraId="1BCDC252"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Borders>
              <w:top w:val="nil"/>
              <w:left w:val="nil"/>
              <w:bottom w:val="nil"/>
              <w:right w:val="nil"/>
            </w:tcBorders>
          </w:tcPr>
          <w:p w14:paraId="3FA47910"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3.51-4.50</w:t>
            </w:r>
          </w:p>
        </w:tc>
        <w:tc>
          <w:tcPr>
            <w:tcW w:w="3117" w:type="dxa"/>
            <w:tcBorders>
              <w:top w:val="nil"/>
              <w:left w:val="nil"/>
              <w:bottom w:val="nil"/>
              <w:right w:val="nil"/>
            </w:tcBorders>
          </w:tcPr>
          <w:p w14:paraId="23C53A46"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352952" w:rsidRPr="00AE46B9" w14:paraId="340FF198" w14:textId="77777777" w:rsidTr="00793CB8">
        <w:tc>
          <w:tcPr>
            <w:tcW w:w="3116" w:type="dxa"/>
            <w:tcBorders>
              <w:top w:val="nil"/>
              <w:left w:val="nil"/>
              <w:bottom w:val="nil"/>
              <w:right w:val="nil"/>
            </w:tcBorders>
          </w:tcPr>
          <w:p w14:paraId="5DC434CB"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Borders>
              <w:top w:val="nil"/>
              <w:left w:val="nil"/>
              <w:bottom w:val="nil"/>
              <w:right w:val="nil"/>
            </w:tcBorders>
          </w:tcPr>
          <w:p w14:paraId="4B2A3A12"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2.51-3.50</w:t>
            </w:r>
          </w:p>
        </w:tc>
        <w:tc>
          <w:tcPr>
            <w:tcW w:w="3117" w:type="dxa"/>
            <w:tcBorders>
              <w:top w:val="nil"/>
              <w:left w:val="nil"/>
              <w:bottom w:val="nil"/>
              <w:right w:val="nil"/>
            </w:tcBorders>
          </w:tcPr>
          <w:p w14:paraId="2E0294B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352952" w:rsidRPr="00AE46B9" w14:paraId="2D7E19E0" w14:textId="77777777" w:rsidTr="00793CB8">
        <w:tc>
          <w:tcPr>
            <w:tcW w:w="3116" w:type="dxa"/>
            <w:tcBorders>
              <w:top w:val="nil"/>
              <w:left w:val="nil"/>
              <w:bottom w:val="nil"/>
              <w:right w:val="nil"/>
            </w:tcBorders>
          </w:tcPr>
          <w:p w14:paraId="62B42823"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Borders>
              <w:top w:val="nil"/>
              <w:left w:val="nil"/>
              <w:bottom w:val="nil"/>
              <w:right w:val="nil"/>
            </w:tcBorders>
          </w:tcPr>
          <w:p w14:paraId="3474B15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1.51-2.50</w:t>
            </w:r>
          </w:p>
        </w:tc>
        <w:tc>
          <w:tcPr>
            <w:tcW w:w="3117" w:type="dxa"/>
            <w:tcBorders>
              <w:top w:val="nil"/>
              <w:left w:val="nil"/>
              <w:bottom w:val="nil"/>
              <w:right w:val="nil"/>
            </w:tcBorders>
          </w:tcPr>
          <w:p w14:paraId="7BC41C49"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352952" w:rsidRPr="00AE46B9" w14:paraId="54E488EA" w14:textId="77777777" w:rsidTr="00793CB8">
        <w:tc>
          <w:tcPr>
            <w:tcW w:w="3116" w:type="dxa"/>
            <w:tcBorders>
              <w:top w:val="nil"/>
              <w:left w:val="single" w:sz="4" w:space="0" w:color="FFFFFF"/>
              <w:right w:val="single" w:sz="4" w:space="0" w:color="FFFFFF"/>
            </w:tcBorders>
          </w:tcPr>
          <w:p w14:paraId="59B37BDE"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Borders>
              <w:top w:val="nil"/>
              <w:left w:val="single" w:sz="4" w:space="0" w:color="FFFFFF"/>
              <w:right w:val="single" w:sz="4" w:space="0" w:color="FFFFFF"/>
            </w:tcBorders>
          </w:tcPr>
          <w:p w14:paraId="55A3D72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1.00-1.50</w:t>
            </w:r>
          </w:p>
        </w:tc>
        <w:tc>
          <w:tcPr>
            <w:tcW w:w="3117" w:type="dxa"/>
            <w:tcBorders>
              <w:top w:val="nil"/>
              <w:left w:val="single" w:sz="4" w:space="0" w:color="FFFFFF"/>
              <w:right w:val="single" w:sz="4" w:space="0" w:color="FFFFFF"/>
            </w:tcBorders>
          </w:tcPr>
          <w:p w14:paraId="0981D56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2EBD0B5A" w14:textId="77777777" w:rsidR="00352952" w:rsidRPr="00451B32" w:rsidRDefault="00352952" w:rsidP="00704FD6">
      <w:pPr>
        <w:spacing w:line="480" w:lineRule="auto"/>
        <w:jc w:val="both"/>
        <w:rPr>
          <w:rFonts w:ascii="Courier New" w:hAnsi="Courier New" w:cs="Courier New"/>
          <w:sz w:val="24"/>
          <w:szCs w:val="24"/>
          <w:lang w:val="en-US"/>
        </w:rPr>
      </w:pPr>
    </w:p>
    <w:p w14:paraId="180F81DB" w14:textId="77777777" w:rsidR="00451B32" w:rsidRPr="00451B32" w:rsidRDefault="00451B32" w:rsidP="00451B32">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25F566C2"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t>If the proposed system is adopted by certain people, the researchers have devised an implementation strategy. If this is the case, the system as well as its documentation will be turned over. It will be used as a guide for the client who will oversee system updates and maintenance. There should be a letter of agreement stating that the system is freely given to the user and that the researchers will not be responsible for the project's updating and maintenance. If the initiative is approved, the researchers are planning to conduct several strategies.</w:t>
      </w:r>
    </w:p>
    <w:p w14:paraId="5273DCCB" w14:textId="578410ED" w:rsidR="00451B32" w:rsidRPr="00451B32" w:rsidRDefault="00451B32" w:rsidP="00247D6E">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sidR="00EA68C8">
        <w:rPr>
          <w:rFonts w:ascii="Courier New" w:hAnsi="Courier New" w:cs="Courier New"/>
          <w:b/>
          <w:bCs/>
          <w:sz w:val="24"/>
          <w:szCs w:val="24"/>
          <w:lang w:val="en-US"/>
        </w:rPr>
        <w:t>7</w:t>
      </w:r>
      <w:r w:rsidR="00F40984">
        <w:rPr>
          <w:rFonts w:ascii="Courier New" w:hAnsi="Courier New" w:cs="Courier New"/>
          <w:b/>
          <w:bCs/>
          <w:sz w:val="24"/>
          <w:szCs w:val="24"/>
          <w:lang w:val="en-US"/>
        </w:rPr>
        <w:t>.</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898"/>
        <w:gridCol w:w="2855"/>
        <w:gridCol w:w="2877"/>
      </w:tblGrid>
      <w:tr w:rsidR="00451B32" w:rsidRPr="00451B32" w14:paraId="71CECA71" w14:textId="77777777" w:rsidTr="008E00F6">
        <w:tc>
          <w:tcPr>
            <w:tcW w:w="3116" w:type="dxa"/>
            <w:tcBorders>
              <w:left w:val="single" w:sz="4" w:space="0" w:color="FFFFFF"/>
              <w:right w:val="single" w:sz="4" w:space="0" w:color="FFFFFF"/>
            </w:tcBorders>
          </w:tcPr>
          <w:p w14:paraId="41EA3A0D" w14:textId="77777777" w:rsidR="00451B32" w:rsidRPr="00451B32" w:rsidRDefault="00451B32" w:rsidP="00247D6E">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3117" w:type="dxa"/>
            <w:tcBorders>
              <w:left w:val="single" w:sz="4" w:space="0" w:color="FFFFFF"/>
              <w:right w:val="single" w:sz="4" w:space="0" w:color="FFFFFF"/>
            </w:tcBorders>
          </w:tcPr>
          <w:p w14:paraId="51C1EA8D" w14:textId="77777777" w:rsidR="00451B32" w:rsidRPr="00451B32" w:rsidRDefault="00451B32" w:rsidP="00247D6E">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3117" w:type="dxa"/>
            <w:tcBorders>
              <w:left w:val="single" w:sz="4" w:space="0" w:color="FFFFFF"/>
              <w:right w:val="single" w:sz="4" w:space="0" w:color="FFFFFF"/>
            </w:tcBorders>
          </w:tcPr>
          <w:p w14:paraId="174FF74C" w14:textId="77777777" w:rsidR="00451B32" w:rsidRPr="00451B32" w:rsidRDefault="00451B32" w:rsidP="00247D6E">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451B32" w:rsidRPr="00451B32" w14:paraId="7A5EDD05" w14:textId="77777777" w:rsidTr="008E00F6">
        <w:tc>
          <w:tcPr>
            <w:tcW w:w="3116" w:type="dxa"/>
            <w:tcBorders>
              <w:left w:val="single" w:sz="4" w:space="0" w:color="FFFFFF"/>
              <w:bottom w:val="nil"/>
              <w:right w:val="single" w:sz="4" w:space="0" w:color="FFFFFF"/>
            </w:tcBorders>
          </w:tcPr>
          <w:p w14:paraId="253934DB"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3117" w:type="dxa"/>
            <w:tcBorders>
              <w:left w:val="single" w:sz="4" w:space="0" w:color="FFFFFF"/>
              <w:bottom w:val="nil"/>
              <w:right w:val="single" w:sz="4" w:space="0" w:color="FFFFFF"/>
            </w:tcBorders>
          </w:tcPr>
          <w:p w14:paraId="1EAD8D4D" w14:textId="77777777" w:rsidR="00451B32" w:rsidRPr="00451B32" w:rsidRDefault="00451B32" w:rsidP="00247D6E">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3117" w:type="dxa"/>
            <w:tcBorders>
              <w:left w:val="single" w:sz="4" w:space="0" w:color="FFFFFF"/>
              <w:bottom w:val="nil"/>
              <w:right w:val="single" w:sz="4" w:space="0" w:color="FFFFFF"/>
            </w:tcBorders>
          </w:tcPr>
          <w:p w14:paraId="0312915A"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Agreed in the Project Proposal</w:t>
            </w:r>
          </w:p>
        </w:tc>
      </w:tr>
      <w:tr w:rsidR="00451B32" w:rsidRPr="00451B32" w14:paraId="2DB94B5B" w14:textId="77777777" w:rsidTr="008E00F6">
        <w:tc>
          <w:tcPr>
            <w:tcW w:w="3116" w:type="dxa"/>
            <w:tcBorders>
              <w:top w:val="nil"/>
              <w:left w:val="nil"/>
              <w:bottom w:val="nil"/>
              <w:right w:val="nil"/>
            </w:tcBorders>
          </w:tcPr>
          <w:p w14:paraId="2451F2EB"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3117" w:type="dxa"/>
            <w:tcBorders>
              <w:top w:val="nil"/>
              <w:left w:val="nil"/>
              <w:bottom w:val="nil"/>
              <w:right w:val="nil"/>
            </w:tcBorders>
          </w:tcPr>
          <w:p w14:paraId="76E0F3B7" w14:textId="77777777" w:rsidR="00451B32" w:rsidRPr="00451B32" w:rsidRDefault="00451B32" w:rsidP="00247D6E">
            <w:pPr>
              <w:jc w:val="center"/>
              <w:rPr>
                <w:rFonts w:ascii="Courier New" w:hAnsi="Courier New" w:cs="Courier New"/>
                <w:sz w:val="24"/>
                <w:szCs w:val="24"/>
                <w:lang w:val="en-US"/>
              </w:rPr>
            </w:pPr>
            <w:r w:rsidRPr="00451B32">
              <w:rPr>
                <w:rFonts w:ascii="Courier New" w:hAnsi="Courier New" w:cs="Courier New"/>
                <w:sz w:val="24"/>
                <w:szCs w:val="24"/>
                <w:lang w:val="en-US"/>
              </w:rPr>
              <w:t>March 7, 2024</w:t>
            </w:r>
          </w:p>
        </w:tc>
        <w:tc>
          <w:tcPr>
            <w:tcW w:w="3117" w:type="dxa"/>
            <w:tcBorders>
              <w:top w:val="nil"/>
              <w:left w:val="nil"/>
              <w:bottom w:val="nil"/>
              <w:right w:val="nil"/>
            </w:tcBorders>
          </w:tcPr>
          <w:p w14:paraId="2EF2A539"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Approved</w:t>
            </w:r>
          </w:p>
        </w:tc>
      </w:tr>
      <w:tr w:rsidR="00451B32" w:rsidRPr="00451B32" w14:paraId="181C0FD0" w14:textId="77777777" w:rsidTr="008E00F6">
        <w:tc>
          <w:tcPr>
            <w:tcW w:w="3116" w:type="dxa"/>
            <w:tcBorders>
              <w:top w:val="nil"/>
              <w:left w:val="nil"/>
              <w:bottom w:val="nil"/>
              <w:right w:val="nil"/>
            </w:tcBorders>
          </w:tcPr>
          <w:p w14:paraId="388CBF1F"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3117" w:type="dxa"/>
            <w:tcBorders>
              <w:top w:val="nil"/>
              <w:left w:val="nil"/>
              <w:bottom w:val="nil"/>
              <w:right w:val="nil"/>
            </w:tcBorders>
          </w:tcPr>
          <w:p w14:paraId="0A8CD2AB" w14:textId="79A44A7E" w:rsidR="00451B32" w:rsidRPr="00451B32" w:rsidRDefault="00076AD2" w:rsidP="00247D6E">
            <w:pPr>
              <w:jc w:val="center"/>
              <w:rPr>
                <w:rFonts w:ascii="Courier New" w:hAnsi="Courier New" w:cs="Courier New"/>
                <w:sz w:val="24"/>
                <w:szCs w:val="24"/>
                <w:lang w:val="en-US"/>
              </w:rPr>
            </w:pPr>
            <w:r>
              <w:rPr>
                <w:rFonts w:ascii="Courier New" w:hAnsi="Courier New" w:cs="Courier New"/>
                <w:sz w:val="24"/>
                <w:szCs w:val="24"/>
                <w:lang w:val="en-US"/>
              </w:rPr>
              <w:t>March</w:t>
            </w:r>
            <w:r w:rsidR="00451B32" w:rsidRPr="00451B32">
              <w:rPr>
                <w:rFonts w:ascii="Courier New" w:hAnsi="Courier New" w:cs="Courier New"/>
                <w:sz w:val="24"/>
                <w:szCs w:val="24"/>
                <w:lang w:val="en-US"/>
              </w:rPr>
              <w:t xml:space="preserve"> 30, 2024</w:t>
            </w:r>
          </w:p>
        </w:tc>
        <w:tc>
          <w:tcPr>
            <w:tcW w:w="3117" w:type="dxa"/>
            <w:tcBorders>
              <w:top w:val="nil"/>
              <w:left w:val="nil"/>
              <w:bottom w:val="nil"/>
              <w:right w:val="nil"/>
            </w:tcBorders>
          </w:tcPr>
          <w:p w14:paraId="577AABC2"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Few errors and updates on the major features</w:t>
            </w:r>
          </w:p>
        </w:tc>
      </w:tr>
      <w:tr w:rsidR="00451B32" w:rsidRPr="00451B32" w14:paraId="50199CF7" w14:textId="77777777" w:rsidTr="008E00F6">
        <w:tc>
          <w:tcPr>
            <w:tcW w:w="3116" w:type="dxa"/>
            <w:tcBorders>
              <w:top w:val="nil"/>
              <w:left w:val="single" w:sz="4" w:space="0" w:color="FFFFFF"/>
              <w:right w:val="single" w:sz="4" w:space="0" w:color="FFFFFF"/>
            </w:tcBorders>
          </w:tcPr>
          <w:p w14:paraId="07976C58"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3117" w:type="dxa"/>
            <w:tcBorders>
              <w:top w:val="nil"/>
              <w:left w:val="single" w:sz="4" w:space="0" w:color="FFFFFF"/>
              <w:right w:val="single" w:sz="4" w:space="0" w:color="FFFFFF"/>
            </w:tcBorders>
          </w:tcPr>
          <w:p w14:paraId="57240DE9" w14:textId="7CFD8328" w:rsidR="00451B32" w:rsidRPr="00451B32" w:rsidRDefault="00076AD2" w:rsidP="00247D6E">
            <w:pPr>
              <w:jc w:val="center"/>
              <w:rPr>
                <w:rFonts w:ascii="Courier New" w:hAnsi="Courier New" w:cs="Courier New"/>
                <w:sz w:val="24"/>
                <w:szCs w:val="24"/>
                <w:lang w:val="en-US"/>
              </w:rPr>
            </w:pPr>
            <w:r>
              <w:rPr>
                <w:rFonts w:ascii="Courier New" w:hAnsi="Courier New" w:cs="Courier New"/>
                <w:sz w:val="24"/>
                <w:szCs w:val="24"/>
                <w:lang w:val="en-US"/>
              </w:rPr>
              <w:t>May</w:t>
            </w:r>
            <w:r w:rsidR="00451B32" w:rsidRPr="00451B32">
              <w:rPr>
                <w:rFonts w:ascii="Courier New" w:hAnsi="Courier New" w:cs="Courier New"/>
                <w:sz w:val="24"/>
                <w:szCs w:val="24"/>
                <w:lang w:val="en-US"/>
              </w:rPr>
              <w:t xml:space="preserve"> 15, 2024</w:t>
            </w:r>
          </w:p>
        </w:tc>
        <w:tc>
          <w:tcPr>
            <w:tcW w:w="3117" w:type="dxa"/>
            <w:tcBorders>
              <w:top w:val="nil"/>
              <w:left w:val="single" w:sz="4" w:space="0" w:color="FFFFFF"/>
              <w:right w:val="single" w:sz="4" w:space="0" w:color="FFFFFF"/>
            </w:tcBorders>
          </w:tcPr>
          <w:p w14:paraId="1D36885A"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Client was satisfied</w:t>
            </w:r>
          </w:p>
        </w:tc>
      </w:tr>
    </w:tbl>
    <w:p w14:paraId="4B4D33CF" w14:textId="798CC7B7" w:rsidR="00AE46B9" w:rsidRDefault="00AE46B9" w:rsidP="0094533F">
      <w:pPr>
        <w:rPr>
          <w:rFonts w:ascii="Courier New" w:hAnsi="Courier New" w:cs="Courier New"/>
          <w:sz w:val="24"/>
          <w:szCs w:val="24"/>
          <w:lang w:val="en-US"/>
        </w:rPr>
      </w:pPr>
    </w:p>
    <w:p w14:paraId="64152413" w14:textId="77777777" w:rsidR="0094533F" w:rsidRPr="00AE46B9" w:rsidRDefault="0094533F" w:rsidP="0094533F">
      <w:pPr>
        <w:rPr>
          <w:rFonts w:ascii="Courier New" w:hAnsi="Courier New" w:cs="Courier New"/>
          <w:sz w:val="24"/>
          <w:szCs w:val="24"/>
          <w:lang w:val="en-US"/>
        </w:rPr>
      </w:pPr>
    </w:p>
    <w:p w14:paraId="1A15CEFC" w14:textId="77777777" w:rsidR="0094533F" w:rsidRPr="00AE46B9" w:rsidRDefault="0094533F" w:rsidP="0094533F">
      <w:pPr>
        <w:rPr>
          <w:rFonts w:ascii="Courier New" w:hAnsi="Courier New" w:cs="Courier New"/>
          <w:sz w:val="24"/>
          <w:szCs w:val="24"/>
          <w:lang w:val="en-US"/>
        </w:rPr>
      </w:pPr>
    </w:p>
    <w:p w14:paraId="51B26A78" w14:textId="77777777" w:rsidR="0094533F" w:rsidRPr="00AE46B9" w:rsidRDefault="0094533F" w:rsidP="0094533F">
      <w:pPr>
        <w:rPr>
          <w:rFonts w:ascii="Courier New" w:hAnsi="Courier New" w:cs="Courier New"/>
          <w:sz w:val="24"/>
          <w:szCs w:val="24"/>
          <w:lang w:val="en-US"/>
        </w:rPr>
      </w:pPr>
    </w:p>
    <w:p w14:paraId="44AB5E07" w14:textId="77777777" w:rsidR="0094533F" w:rsidRPr="00AE46B9" w:rsidRDefault="0094533F" w:rsidP="0094533F">
      <w:pPr>
        <w:rPr>
          <w:rFonts w:ascii="Courier New" w:hAnsi="Courier New" w:cs="Courier New"/>
          <w:sz w:val="24"/>
          <w:szCs w:val="24"/>
          <w:lang w:val="en-US"/>
        </w:rPr>
      </w:pPr>
    </w:p>
    <w:p w14:paraId="38BBAF00" w14:textId="77777777" w:rsidR="00891666" w:rsidRDefault="00891666" w:rsidP="00CD4FBC">
      <w:pPr>
        <w:spacing w:line="480" w:lineRule="auto"/>
        <w:rPr>
          <w:rFonts w:ascii="Courier New" w:hAnsi="Courier New" w:cs="Courier New"/>
          <w:sz w:val="24"/>
          <w:szCs w:val="24"/>
          <w:lang w:val="en-US"/>
        </w:rPr>
      </w:pPr>
    </w:p>
    <w:p w14:paraId="7CF4A14C" w14:textId="20A8A2C5" w:rsidR="0032598C" w:rsidRPr="00F95FF1" w:rsidRDefault="00DE2F5A" w:rsidP="00972251">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1827E40D"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26A49AAE"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1E464EE2"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6" w:history="1">
        <w:r w:rsidRPr="007E4458">
          <w:rPr>
            <w:rStyle w:val="Hyperlink"/>
            <w:rFonts w:ascii="Courier New" w:hAnsi="Courier New" w:cs="Courier New"/>
          </w:rPr>
          <w:t>https://doi.org/10.1186/s12874-019-0767-z</w:t>
        </w:r>
      </w:hyperlink>
    </w:p>
    <w:p w14:paraId="7D92BDF7"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60269367"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7" w:history="1">
        <w:r w:rsidRPr="007E4458">
          <w:rPr>
            <w:rStyle w:val="Hyperlink"/>
            <w:rFonts w:ascii="Courier New" w:hAnsi="Courier New" w:cs="Courier New"/>
          </w:rPr>
          <w:t>https://www.cnnphilippines.com/news/2020/5/29/DOLE-readies-department-order-governing-online-recruitment-platforms.html</w:t>
        </w:r>
      </w:hyperlink>
    </w:p>
    <w:p w14:paraId="13F899FA" w14:textId="72D447F0" w:rsidR="00091BFD" w:rsidRPr="007E4458" w:rsidRDefault="00091BFD"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8" w:history="1">
        <w:r w:rsidRPr="007E4458">
          <w:rPr>
            <w:rStyle w:val="Hyperlink"/>
            <w:rFonts w:ascii="Courier New" w:hAnsi="Courier New" w:cs="Courier New"/>
          </w:rPr>
          <w:t>https://dl.ucsc.cmb.ac.lk/jspui/bitstream/123456789/4486/1/2017%20MIT%20017.pdf</w:t>
        </w:r>
      </w:hyperlink>
    </w:p>
    <w:p w14:paraId="6396B7DE" w14:textId="67B2723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sidR="00006876">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5B64895C"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31542E9F"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9" w:history="1">
        <w:r w:rsidRPr="007E4458">
          <w:rPr>
            <w:rStyle w:val="Hyperlink"/>
            <w:rFonts w:ascii="Courier New" w:hAnsi="Courier New" w:cs="Courier New"/>
          </w:rPr>
          <w:t>https://doi.org/10.29140/ajal.v4n3.513</w:t>
        </w:r>
      </w:hyperlink>
    </w:p>
    <w:p w14:paraId="3117A9EE" w14:textId="33696AEB"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newsinfo.inquirer.net/1755172/job-hunt-tough-for-graduates-of-pandemic-generation</w:t>
        </w:r>
      </w:hyperlink>
    </w:p>
    <w:p w14:paraId="181AC30B"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www.pna.gov.ph/index.php/articles/1166432</w:t>
        </w:r>
      </w:hyperlink>
    </w:p>
    <w:p w14:paraId="480A53DC" w14:textId="77777777" w:rsidR="00F95FF1" w:rsidRPr="007E4458" w:rsidRDefault="00F95FF1" w:rsidP="007E4458">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2" w:history="1">
        <w:r w:rsidRPr="007E4458">
          <w:rPr>
            <w:rStyle w:val="Hyperlink"/>
            <w:rFonts w:ascii="Courier New" w:hAnsi="Courier New" w:cs="Courier New"/>
          </w:rPr>
          <w:t>https://doi.org/10.1080/1369118X.2021.1897150</w:t>
        </w:r>
      </w:hyperlink>
    </w:p>
    <w:p w14:paraId="63858878" w14:textId="33A0A87B" w:rsidR="00091BFD" w:rsidRPr="007E4458" w:rsidRDefault="00091BFD" w:rsidP="007E4458">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3" w:history="1">
        <w:r w:rsidR="00490207" w:rsidRPr="007E4458">
          <w:rPr>
            <w:rStyle w:val="Hyperlink"/>
            <w:rFonts w:ascii="Courier New" w:hAnsi="Courier New" w:cs="Courier New"/>
          </w:rPr>
          <w:t>https://doi.org/10.1109/ICTAI.2015.95</w:t>
        </w:r>
      </w:hyperlink>
    </w:p>
    <w:p w14:paraId="094A162B" w14:textId="3F12E0A9"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4"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5564A465" w14:textId="4E6EBCB4"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5" w:history="1">
        <w:r w:rsidRPr="007E4458">
          <w:rPr>
            <w:rStyle w:val="Hyperlink"/>
            <w:rFonts w:ascii="Courier New" w:hAnsi="Courier New" w:cs="Courier New"/>
          </w:rPr>
          <w:t>https://doi.org/10.1177/1938965520965223</w:t>
        </w:r>
      </w:hyperlink>
    </w:p>
    <w:p w14:paraId="00BD9F36" w14:textId="04E2E527" w:rsidR="00490207" w:rsidRPr="007E4458" w:rsidRDefault="00490207" w:rsidP="007E4458">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349B72A9"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6" w:history="1">
        <w:r w:rsidRPr="007E4458">
          <w:rPr>
            <w:rStyle w:val="Hyperlink"/>
            <w:rFonts w:ascii="Courier New" w:hAnsi="Courier New" w:cs="Courier New"/>
          </w:rPr>
          <w:t>https://doi.org/10.1016/j.conctc.2020.100590</w:t>
        </w:r>
      </w:hyperlink>
    </w:p>
    <w:p w14:paraId="4D242E7D"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newsinfo.inquirer.net/1737214/most-ph-job-seekers-now-prefer-hybrid-work-setup</w:t>
        </w:r>
      </w:hyperlink>
    </w:p>
    <w:p w14:paraId="66926DE9" w14:textId="77777777" w:rsidR="00490207" w:rsidRPr="007E4458" w:rsidRDefault="00490207" w:rsidP="007E4458">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44BA4772" w14:textId="77777777" w:rsidR="007A7498" w:rsidRPr="007E4458" w:rsidRDefault="007A7498" w:rsidP="007E4458">
      <w:pPr>
        <w:pStyle w:val="NormalWeb"/>
        <w:ind w:left="480" w:hanging="480"/>
        <w:jc w:val="both"/>
        <w:rPr>
          <w:rFonts w:ascii="Courier New" w:hAnsi="Courier New" w:cs="Courier New"/>
        </w:rPr>
      </w:pPr>
      <w:bookmarkStart w:id="0"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www.philstar.com/business/2018/06/24/1827269/online-recruitment-seen-remain-positive</w:t>
        </w:r>
      </w:hyperlink>
    </w:p>
    <w:p w14:paraId="31941104" w14:textId="6D847DE3" w:rsidR="007E4458" w:rsidRDefault="007E4458" w:rsidP="007E4458">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9"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01845D60" w14:textId="2E69F2CB" w:rsidR="00F95FF1" w:rsidRPr="007E4458" w:rsidRDefault="00F95FF1" w:rsidP="007E4458">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0"/>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0" w:history="1">
        <w:r w:rsidRPr="007E4458">
          <w:rPr>
            <w:rStyle w:val="Hyperlink"/>
            <w:rFonts w:ascii="Courier New" w:hAnsi="Courier New" w:cs="Courier New"/>
          </w:rPr>
          <w:t>https://doi.org/10.24198/JBM.V23I1.891</w:t>
        </w:r>
      </w:hyperlink>
    </w:p>
    <w:p w14:paraId="4E6797E2" w14:textId="7777777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0C2E2A46" w14:textId="77777777" w:rsidR="007A7498" w:rsidRPr="007E4458" w:rsidRDefault="007A7498" w:rsidP="007E4458">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1" w:history="1">
        <w:r w:rsidRPr="007E4458">
          <w:rPr>
            <w:rStyle w:val="Hyperlink"/>
            <w:rFonts w:ascii="Courier New" w:hAnsi="Courier New" w:cs="Courier New"/>
          </w:rPr>
          <w:t>https://ejournals.ph/article.php?id=17160</w:t>
        </w:r>
      </w:hyperlink>
    </w:p>
    <w:p w14:paraId="700D6EFB" w14:textId="1B580DEB" w:rsidR="00091BFD" w:rsidRPr="007E4458" w:rsidRDefault="00091BFD" w:rsidP="007E4458">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4F4D7A47" w14:textId="2584BB2D" w:rsidR="00091BFD" w:rsidRPr="007E4458" w:rsidRDefault="00091BFD" w:rsidP="007E4458">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23A97043" w14:textId="01A3E833" w:rsidR="00091BFD" w:rsidRPr="007E4458" w:rsidRDefault="00091BFD" w:rsidP="007E4458">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sidR="00CF3B69">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2" w:history="1">
        <w:r w:rsidR="00CF3B69" w:rsidRPr="0032701A">
          <w:rPr>
            <w:rStyle w:val="Hyperlink"/>
            <w:rFonts w:ascii="Courier New" w:hAnsi="Courier New" w:cs="Courier New"/>
          </w:rPr>
          <w:t>https://doi.org/10.1109/AIMS.38</w:t>
        </w:r>
      </w:hyperlink>
    </w:p>
    <w:p w14:paraId="1F1C8F91"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0ED1BBC1" w14:textId="77777777" w:rsidR="005E1470" w:rsidRPr="007E4458" w:rsidRDefault="005E1470" w:rsidP="007E4458">
      <w:pPr>
        <w:pStyle w:val="NormalWeb"/>
        <w:ind w:left="480" w:hanging="480"/>
        <w:jc w:val="both"/>
        <w:rPr>
          <w:rFonts w:ascii="Courier New" w:hAnsi="Courier New" w:cs="Courier New"/>
        </w:rPr>
      </w:pPr>
    </w:p>
    <w:p w14:paraId="6B28B95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1DEF88D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0CCC6413"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3879DD2C" w14:textId="77777777" w:rsidR="00E85EF0" w:rsidRPr="007E4458" w:rsidRDefault="00E85EF0" w:rsidP="007E4458">
      <w:pPr>
        <w:spacing w:line="240" w:lineRule="auto"/>
        <w:jc w:val="both"/>
        <w:rPr>
          <w:rFonts w:ascii="Courier New" w:hAnsi="Courier New" w:cs="Courier New"/>
          <w:sz w:val="24"/>
          <w:szCs w:val="24"/>
          <w:lang w:val="en-US"/>
        </w:rPr>
      </w:pPr>
    </w:p>
    <w:p w14:paraId="70BD4007" w14:textId="77777777" w:rsidR="00E85EF0" w:rsidRPr="007E4458" w:rsidRDefault="00E85EF0" w:rsidP="007E4458">
      <w:pPr>
        <w:pStyle w:val="NormalWeb"/>
        <w:ind w:left="480" w:hanging="480"/>
        <w:jc w:val="both"/>
        <w:rPr>
          <w:rFonts w:ascii="Courier New" w:hAnsi="Courier New" w:cs="Courier New"/>
        </w:rPr>
      </w:pPr>
    </w:p>
    <w:p w14:paraId="1E830B56" w14:textId="77777777" w:rsidR="00091BFD" w:rsidRPr="007E4458" w:rsidRDefault="00091BFD" w:rsidP="007E4458">
      <w:pPr>
        <w:spacing w:line="240" w:lineRule="auto"/>
        <w:jc w:val="both"/>
        <w:rPr>
          <w:rFonts w:ascii="Courier New" w:hAnsi="Courier New" w:cs="Courier New"/>
          <w:b/>
          <w:bCs/>
          <w:sz w:val="24"/>
          <w:szCs w:val="24"/>
          <w:lang w:val="en-US"/>
        </w:rPr>
      </w:pPr>
    </w:p>
    <w:p w14:paraId="46531B85" w14:textId="77777777" w:rsidR="007C6ACB" w:rsidRPr="007E4458" w:rsidRDefault="007C6ACB" w:rsidP="007E4458">
      <w:pPr>
        <w:spacing w:line="240" w:lineRule="auto"/>
        <w:jc w:val="both"/>
        <w:rPr>
          <w:rFonts w:ascii="Courier New" w:hAnsi="Courier New" w:cs="Courier New"/>
          <w:b/>
          <w:bCs/>
          <w:sz w:val="24"/>
          <w:szCs w:val="24"/>
          <w:lang w:val="en-US"/>
        </w:rPr>
      </w:pPr>
    </w:p>
    <w:p w14:paraId="0D786D13" w14:textId="77777777" w:rsidR="007C6ACB" w:rsidRPr="007E4458" w:rsidRDefault="007C6ACB" w:rsidP="007E4458">
      <w:pPr>
        <w:spacing w:line="240" w:lineRule="auto"/>
        <w:jc w:val="both"/>
        <w:rPr>
          <w:rFonts w:ascii="Courier New" w:hAnsi="Courier New" w:cs="Courier New"/>
          <w:b/>
          <w:bCs/>
          <w:sz w:val="24"/>
          <w:szCs w:val="24"/>
          <w:lang w:val="en-US"/>
        </w:rPr>
      </w:pPr>
    </w:p>
    <w:p w14:paraId="0D564E80" w14:textId="77777777" w:rsidR="007C6ACB" w:rsidRPr="007E4458" w:rsidRDefault="007C6ACB" w:rsidP="007E4458">
      <w:pPr>
        <w:spacing w:line="240" w:lineRule="auto"/>
        <w:jc w:val="both"/>
        <w:rPr>
          <w:rFonts w:ascii="Courier New" w:hAnsi="Courier New" w:cs="Courier New"/>
          <w:b/>
          <w:bCs/>
          <w:sz w:val="24"/>
          <w:szCs w:val="24"/>
          <w:lang w:val="en-US"/>
        </w:rPr>
      </w:pPr>
    </w:p>
    <w:p w14:paraId="144F7A71" w14:textId="77777777" w:rsidR="007C6ACB" w:rsidRPr="007E4458" w:rsidRDefault="007C6ACB" w:rsidP="007E4458">
      <w:pPr>
        <w:spacing w:line="240" w:lineRule="auto"/>
        <w:jc w:val="both"/>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A92795">
      <w:headerReference w:type="default" r:id="rId44"/>
      <w:footerReference w:type="default" r:id="rId45"/>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35D4D" w14:textId="77777777" w:rsidR="00A92795" w:rsidRDefault="00A92795" w:rsidP="005F4654">
      <w:pPr>
        <w:spacing w:after="0" w:line="240" w:lineRule="auto"/>
      </w:pPr>
      <w:r>
        <w:separator/>
      </w:r>
    </w:p>
  </w:endnote>
  <w:endnote w:type="continuationSeparator" w:id="0">
    <w:p w14:paraId="4CFCC987" w14:textId="77777777" w:rsidR="00A92795" w:rsidRDefault="00A92795"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BE5AD" w14:textId="77777777" w:rsidR="00A92795" w:rsidRDefault="00A92795" w:rsidP="005F4654">
      <w:pPr>
        <w:spacing w:after="0" w:line="240" w:lineRule="auto"/>
      </w:pPr>
      <w:r>
        <w:separator/>
      </w:r>
    </w:p>
  </w:footnote>
  <w:footnote w:type="continuationSeparator" w:id="0">
    <w:p w14:paraId="069A7874" w14:textId="77777777" w:rsidR="00A92795" w:rsidRDefault="00A92795"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51AE0"/>
    <w:rsid w:val="00067B00"/>
    <w:rsid w:val="00076AD2"/>
    <w:rsid w:val="00080649"/>
    <w:rsid w:val="00091BFD"/>
    <w:rsid w:val="000A3862"/>
    <w:rsid w:val="000C0561"/>
    <w:rsid w:val="000C57EA"/>
    <w:rsid w:val="000D0F27"/>
    <w:rsid w:val="000D134D"/>
    <w:rsid w:val="000D3452"/>
    <w:rsid w:val="000D7EFA"/>
    <w:rsid w:val="000E0D66"/>
    <w:rsid w:val="000E43E2"/>
    <w:rsid w:val="000E4B1E"/>
    <w:rsid w:val="000F02EE"/>
    <w:rsid w:val="000F1BFD"/>
    <w:rsid w:val="00107C5E"/>
    <w:rsid w:val="001125D8"/>
    <w:rsid w:val="00113674"/>
    <w:rsid w:val="00125B24"/>
    <w:rsid w:val="00130C12"/>
    <w:rsid w:val="00164231"/>
    <w:rsid w:val="001838C8"/>
    <w:rsid w:val="0018783B"/>
    <w:rsid w:val="001910F0"/>
    <w:rsid w:val="0019394C"/>
    <w:rsid w:val="001A0B68"/>
    <w:rsid w:val="001B45C8"/>
    <w:rsid w:val="001B4F4A"/>
    <w:rsid w:val="001B7203"/>
    <w:rsid w:val="001C453C"/>
    <w:rsid w:val="001C4979"/>
    <w:rsid w:val="001D6DD4"/>
    <w:rsid w:val="001F16D5"/>
    <w:rsid w:val="001F27DD"/>
    <w:rsid w:val="001F3523"/>
    <w:rsid w:val="00203F10"/>
    <w:rsid w:val="00210B9D"/>
    <w:rsid w:val="00215997"/>
    <w:rsid w:val="00220873"/>
    <w:rsid w:val="00224476"/>
    <w:rsid w:val="00226128"/>
    <w:rsid w:val="002437F3"/>
    <w:rsid w:val="002444C9"/>
    <w:rsid w:val="00247D6E"/>
    <w:rsid w:val="00255643"/>
    <w:rsid w:val="002677D0"/>
    <w:rsid w:val="00270792"/>
    <w:rsid w:val="0027668F"/>
    <w:rsid w:val="00277779"/>
    <w:rsid w:val="00281EB6"/>
    <w:rsid w:val="00283186"/>
    <w:rsid w:val="00297479"/>
    <w:rsid w:val="002A31D0"/>
    <w:rsid w:val="002A4853"/>
    <w:rsid w:val="002B28FE"/>
    <w:rsid w:val="002C7C82"/>
    <w:rsid w:val="002D3490"/>
    <w:rsid w:val="002E0B49"/>
    <w:rsid w:val="002F3DED"/>
    <w:rsid w:val="002F463C"/>
    <w:rsid w:val="002F7C99"/>
    <w:rsid w:val="00310317"/>
    <w:rsid w:val="00310C11"/>
    <w:rsid w:val="003143BE"/>
    <w:rsid w:val="0032598C"/>
    <w:rsid w:val="00352952"/>
    <w:rsid w:val="00353078"/>
    <w:rsid w:val="00362BF4"/>
    <w:rsid w:val="0037405C"/>
    <w:rsid w:val="003773CE"/>
    <w:rsid w:val="00383432"/>
    <w:rsid w:val="003C7E2D"/>
    <w:rsid w:val="003D507F"/>
    <w:rsid w:val="003E5BE1"/>
    <w:rsid w:val="003E7D46"/>
    <w:rsid w:val="003F3912"/>
    <w:rsid w:val="00414D37"/>
    <w:rsid w:val="00424D97"/>
    <w:rsid w:val="00431472"/>
    <w:rsid w:val="004320D7"/>
    <w:rsid w:val="00432CA2"/>
    <w:rsid w:val="00441861"/>
    <w:rsid w:val="00441912"/>
    <w:rsid w:val="00451B32"/>
    <w:rsid w:val="00451CCD"/>
    <w:rsid w:val="00457BAD"/>
    <w:rsid w:val="004779E8"/>
    <w:rsid w:val="00490207"/>
    <w:rsid w:val="004B2CF9"/>
    <w:rsid w:val="004B4D1F"/>
    <w:rsid w:val="004C15DA"/>
    <w:rsid w:val="004C2CA9"/>
    <w:rsid w:val="004C6C21"/>
    <w:rsid w:val="00501085"/>
    <w:rsid w:val="0051563B"/>
    <w:rsid w:val="00516E87"/>
    <w:rsid w:val="00522138"/>
    <w:rsid w:val="00534027"/>
    <w:rsid w:val="0055608F"/>
    <w:rsid w:val="0056075A"/>
    <w:rsid w:val="0057791B"/>
    <w:rsid w:val="00587790"/>
    <w:rsid w:val="00590E99"/>
    <w:rsid w:val="00592FE9"/>
    <w:rsid w:val="005949D7"/>
    <w:rsid w:val="005C2F6C"/>
    <w:rsid w:val="005C78E5"/>
    <w:rsid w:val="005D0D92"/>
    <w:rsid w:val="005E1470"/>
    <w:rsid w:val="005F175A"/>
    <w:rsid w:val="005F285B"/>
    <w:rsid w:val="005F4654"/>
    <w:rsid w:val="0061220A"/>
    <w:rsid w:val="00620466"/>
    <w:rsid w:val="00625C08"/>
    <w:rsid w:val="00640D1A"/>
    <w:rsid w:val="006430EB"/>
    <w:rsid w:val="00644E2A"/>
    <w:rsid w:val="00672531"/>
    <w:rsid w:val="006742F5"/>
    <w:rsid w:val="00686E18"/>
    <w:rsid w:val="006B16A8"/>
    <w:rsid w:val="006C161C"/>
    <w:rsid w:val="006D1A71"/>
    <w:rsid w:val="006F6148"/>
    <w:rsid w:val="00704FD6"/>
    <w:rsid w:val="0070697B"/>
    <w:rsid w:val="0071424E"/>
    <w:rsid w:val="0072158F"/>
    <w:rsid w:val="00723508"/>
    <w:rsid w:val="00724AAB"/>
    <w:rsid w:val="00735E0E"/>
    <w:rsid w:val="00743308"/>
    <w:rsid w:val="00770555"/>
    <w:rsid w:val="00773DB1"/>
    <w:rsid w:val="00777366"/>
    <w:rsid w:val="00777788"/>
    <w:rsid w:val="00785AAF"/>
    <w:rsid w:val="00793CB8"/>
    <w:rsid w:val="007A7498"/>
    <w:rsid w:val="007B418D"/>
    <w:rsid w:val="007C6ACB"/>
    <w:rsid w:val="007D24AE"/>
    <w:rsid w:val="007D7115"/>
    <w:rsid w:val="007E3AEB"/>
    <w:rsid w:val="007E4458"/>
    <w:rsid w:val="008006EE"/>
    <w:rsid w:val="00822E3B"/>
    <w:rsid w:val="00823D67"/>
    <w:rsid w:val="00827F0B"/>
    <w:rsid w:val="00832FB8"/>
    <w:rsid w:val="008336EE"/>
    <w:rsid w:val="00834266"/>
    <w:rsid w:val="00834383"/>
    <w:rsid w:val="00834438"/>
    <w:rsid w:val="00840EFB"/>
    <w:rsid w:val="008443B7"/>
    <w:rsid w:val="0084754F"/>
    <w:rsid w:val="00851750"/>
    <w:rsid w:val="008574CE"/>
    <w:rsid w:val="00862777"/>
    <w:rsid w:val="008663DC"/>
    <w:rsid w:val="008702E3"/>
    <w:rsid w:val="00872BD1"/>
    <w:rsid w:val="00873CC7"/>
    <w:rsid w:val="008757BA"/>
    <w:rsid w:val="00886BC5"/>
    <w:rsid w:val="00887D62"/>
    <w:rsid w:val="00891666"/>
    <w:rsid w:val="00892575"/>
    <w:rsid w:val="008A0A01"/>
    <w:rsid w:val="008A14C9"/>
    <w:rsid w:val="008A1830"/>
    <w:rsid w:val="008A7F6A"/>
    <w:rsid w:val="008B1BCF"/>
    <w:rsid w:val="008E00F6"/>
    <w:rsid w:val="009019CA"/>
    <w:rsid w:val="009027C1"/>
    <w:rsid w:val="00912E45"/>
    <w:rsid w:val="00913F94"/>
    <w:rsid w:val="00922B05"/>
    <w:rsid w:val="00924219"/>
    <w:rsid w:val="00932D35"/>
    <w:rsid w:val="00934041"/>
    <w:rsid w:val="0094533F"/>
    <w:rsid w:val="009711C4"/>
    <w:rsid w:val="00972251"/>
    <w:rsid w:val="00977F58"/>
    <w:rsid w:val="009866CD"/>
    <w:rsid w:val="009908A8"/>
    <w:rsid w:val="00995327"/>
    <w:rsid w:val="009A093B"/>
    <w:rsid w:val="009A140F"/>
    <w:rsid w:val="009A40CC"/>
    <w:rsid w:val="009B46AD"/>
    <w:rsid w:val="009B7DE2"/>
    <w:rsid w:val="009E1E9D"/>
    <w:rsid w:val="009E2246"/>
    <w:rsid w:val="009E4FA0"/>
    <w:rsid w:val="00A021ED"/>
    <w:rsid w:val="00A05E82"/>
    <w:rsid w:val="00A12B39"/>
    <w:rsid w:val="00A13D51"/>
    <w:rsid w:val="00A3043B"/>
    <w:rsid w:val="00A5123B"/>
    <w:rsid w:val="00A51ED8"/>
    <w:rsid w:val="00A55637"/>
    <w:rsid w:val="00A56ABC"/>
    <w:rsid w:val="00A80462"/>
    <w:rsid w:val="00A90B19"/>
    <w:rsid w:val="00A91ACE"/>
    <w:rsid w:val="00A92795"/>
    <w:rsid w:val="00A960B4"/>
    <w:rsid w:val="00AA0D3D"/>
    <w:rsid w:val="00AA55B9"/>
    <w:rsid w:val="00AB138D"/>
    <w:rsid w:val="00AB400E"/>
    <w:rsid w:val="00AC1A65"/>
    <w:rsid w:val="00AE2877"/>
    <w:rsid w:val="00AE46B9"/>
    <w:rsid w:val="00AE4DEB"/>
    <w:rsid w:val="00AF61E0"/>
    <w:rsid w:val="00AF7F7C"/>
    <w:rsid w:val="00B407D4"/>
    <w:rsid w:val="00B41710"/>
    <w:rsid w:val="00B50D4C"/>
    <w:rsid w:val="00B524DC"/>
    <w:rsid w:val="00B702A6"/>
    <w:rsid w:val="00B73232"/>
    <w:rsid w:val="00B773E0"/>
    <w:rsid w:val="00B84AEA"/>
    <w:rsid w:val="00B94107"/>
    <w:rsid w:val="00BA3CBF"/>
    <w:rsid w:val="00BA65F8"/>
    <w:rsid w:val="00BA6A4E"/>
    <w:rsid w:val="00BB277E"/>
    <w:rsid w:val="00BB5286"/>
    <w:rsid w:val="00BB687D"/>
    <w:rsid w:val="00BC1875"/>
    <w:rsid w:val="00BC1C57"/>
    <w:rsid w:val="00BC3DFE"/>
    <w:rsid w:val="00BD1020"/>
    <w:rsid w:val="00BE62CD"/>
    <w:rsid w:val="00BF27C8"/>
    <w:rsid w:val="00C02A87"/>
    <w:rsid w:val="00C073B5"/>
    <w:rsid w:val="00C076D4"/>
    <w:rsid w:val="00C12CBF"/>
    <w:rsid w:val="00C23513"/>
    <w:rsid w:val="00C261F1"/>
    <w:rsid w:val="00C307FE"/>
    <w:rsid w:val="00C33C43"/>
    <w:rsid w:val="00C545AC"/>
    <w:rsid w:val="00C61F8E"/>
    <w:rsid w:val="00C72D40"/>
    <w:rsid w:val="00C969C8"/>
    <w:rsid w:val="00CA155B"/>
    <w:rsid w:val="00CC3B17"/>
    <w:rsid w:val="00CD003A"/>
    <w:rsid w:val="00CD4FBC"/>
    <w:rsid w:val="00CE573A"/>
    <w:rsid w:val="00CF1A8D"/>
    <w:rsid w:val="00CF3B69"/>
    <w:rsid w:val="00CF70BE"/>
    <w:rsid w:val="00CF7378"/>
    <w:rsid w:val="00D107B1"/>
    <w:rsid w:val="00D21E2C"/>
    <w:rsid w:val="00D36D67"/>
    <w:rsid w:val="00D4476A"/>
    <w:rsid w:val="00D5057E"/>
    <w:rsid w:val="00D606C5"/>
    <w:rsid w:val="00D60C42"/>
    <w:rsid w:val="00D618F5"/>
    <w:rsid w:val="00D61F34"/>
    <w:rsid w:val="00D63F65"/>
    <w:rsid w:val="00D663C1"/>
    <w:rsid w:val="00D84FAA"/>
    <w:rsid w:val="00D85287"/>
    <w:rsid w:val="00D931A8"/>
    <w:rsid w:val="00D966B5"/>
    <w:rsid w:val="00DA2F20"/>
    <w:rsid w:val="00DB2DA4"/>
    <w:rsid w:val="00DC7D65"/>
    <w:rsid w:val="00DD355A"/>
    <w:rsid w:val="00DE2D53"/>
    <w:rsid w:val="00DE2F5A"/>
    <w:rsid w:val="00DE403F"/>
    <w:rsid w:val="00DF7549"/>
    <w:rsid w:val="00E01BDC"/>
    <w:rsid w:val="00E07C2C"/>
    <w:rsid w:val="00E115F7"/>
    <w:rsid w:val="00E20F06"/>
    <w:rsid w:val="00E33048"/>
    <w:rsid w:val="00E4250F"/>
    <w:rsid w:val="00E46C8F"/>
    <w:rsid w:val="00E656F5"/>
    <w:rsid w:val="00E70857"/>
    <w:rsid w:val="00E750CB"/>
    <w:rsid w:val="00E76F63"/>
    <w:rsid w:val="00E8042A"/>
    <w:rsid w:val="00E80A64"/>
    <w:rsid w:val="00E82F81"/>
    <w:rsid w:val="00E84BDE"/>
    <w:rsid w:val="00E85EF0"/>
    <w:rsid w:val="00E94184"/>
    <w:rsid w:val="00E94E50"/>
    <w:rsid w:val="00E96DBF"/>
    <w:rsid w:val="00EA68C8"/>
    <w:rsid w:val="00EB21F5"/>
    <w:rsid w:val="00EB234D"/>
    <w:rsid w:val="00EB42F9"/>
    <w:rsid w:val="00EC5F36"/>
    <w:rsid w:val="00ED176B"/>
    <w:rsid w:val="00EF3963"/>
    <w:rsid w:val="00F001A3"/>
    <w:rsid w:val="00F07E81"/>
    <w:rsid w:val="00F10725"/>
    <w:rsid w:val="00F21CF5"/>
    <w:rsid w:val="00F31F26"/>
    <w:rsid w:val="00F3464C"/>
    <w:rsid w:val="00F40984"/>
    <w:rsid w:val="00F4300E"/>
    <w:rsid w:val="00F47118"/>
    <w:rsid w:val="00F514C8"/>
    <w:rsid w:val="00F549F6"/>
    <w:rsid w:val="00F6414A"/>
    <w:rsid w:val="00F73CBE"/>
    <w:rsid w:val="00F82184"/>
    <w:rsid w:val="00F95FF1"/>
    <w:rsid w:val="00FA101F"/>
    <w:rsid w:val="00FA24FF"/>
    <w:rsid w:val="00FA46A1"/>
    <w:rsid w:val="00FA4AAA"/>
    <w:rsid w:val="00FB1EC9"/>
    <w:rsid w:val="00FB261A"/>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B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74-019-0767-z" TargetMode="External"/><Relationship Id="rId39" Type="http://schemas.openxmlformats.org/officeDocument/2006/relationships/hyperlink" Target="https://www.business-humanrights.org/en/latest-news/philippines-recruitment-agencies-and-lenders-collude-to-exploit-migrant-workers-amid-lack-of-govt-action-to-tackle-abuse/" TargetMode="External"/><Relationship Id="rId21" Type="http://schemas.openxmlformats.org/officeDocument/2006/relationships/image" Target="media/image5.PNG"/><Relationship Id="rId34" Type="http://schemas.openxmlformats.org/officeDocument/2006/relationships/hyperlink" Target="https://www.adobomagazine.com/philippine-news/intelligence-online-hiring-in-philippines-increases-fifteen-percent-in-2019-q4-shows-study-by-job-search-platform-monster/" TargetMode="External"/><Relationship Id="rId42" Type="http://schemas.openxmlformats.org/officeDocument/2006/relationships/hyperlink" Target="https://doi.org/10.1109/AIMS.38"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oi.org/10.29140/ajal.v4n3.5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080/1369118X.2021.1897150" TargetMode="External"/><Relationship Id="rId37" Type="http://schemas.openxmlformats.org/officeDocument/2006/relationships/hyperlink" Target="https://newsinfo.inquirer.net/1737214/most-ph-job-seekers-now-prefer-hybrid-work-setup" TargetMode="External"/><Relationship Id="rId40" Type="http://schemas.openxmlformats.org/officeDocument/2006/relationships/hyperlink" Target="https://doi.org/10.24198/JBM.V23I1.891"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l.ucsc.cmb.ac.lk/jspui/bitstream/123456789/4486/1/2017%20MIT%20017.pdf" TargetMode="External"/><Relationship Id="rId36" Type="http://schemas.openxmlformats.org/officeDocument/2006/relationships/hyperlink" Target="https://doi.org/10.1016/j.conctc.2020.100590"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pna.gov.ph/index.php/articles/1166432"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cnnphilippines.com/news/2020/5/29/DOLE-readies-department-order-governing-online-recruitment-platforms.html" TargetMode="External"/><Relationship Id="rId30" Type="http://schemas.openxmlformats.org/officeDocument/2006/relationships/hyperlink" Target="https://newsinfo.inquirer.net/1755172/job-hunt-tough-for-graduates-of-pandemic-generation" TargetMode="External"/><Relationship Id="rId35" Type="http://schemas.openxmlformats.org/officeDocument/2006/relationships/hyperlink" Target="https://doi.org/10.1177/1938965520965223" TargetMode="External"/><Relationship Id="rId43" Type="http://schemas.openxmlformats.org/officeDocument/2006/relationships/image" Target="media/image10.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109/ICTAI.2015.95" TargetMode="External"/><Relationship Id="rId38" Type="http://schemas.openxmlformats.org/officeDocument/2006/relationships/hyperlink" Target="https://www.philstar.com/business/2018/06/24/1827269/online-recruitment-seen-remain-positive"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ejournals.ph/article.php?id=1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615ED-B653-4452-9E52-9E7AADD6B1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3</Pages>
  <Words>8093</Words>
  <Characters>46134</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4</cp:revision>
  <cp:lastPrinted>2023-12-23T10:17:00Z</cp:lastPrinted>
  <dcterms:created xsi:type="dcterms:W3CDTF">2023-12-23T10:17:00Z</dcterms:created>
  <dcterms:modified xsi:type="dcterms:W3CDTF">2024-03-23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